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D23BFF" w14:textId="5B8EB87C" w:rsidR="002258C5" w:rsidRPr="009444CB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sz w:val="20"/>
        </w:rPr>
      </w:pPr>
    </w:p>
    <w:p w14:paraId="0F547237" w14:textId="7829F466" w:rsidR="002258C5" w:rsidRDefault="008337B0" w:rsidP="00BD04A7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8337B0">
        <w:rPr>
          <w:rFonts w:cs="Arial"/>
          <w:sz w:val="20"/>
        </w:rPr>
        <w:t>HLA-A-B-</w:t>
      </w:r>
      <w:r w:rsidR="00583BF2">
        <w:rPr>
          <w:rFonts w:cs="Arial"/>
          <w:sz w:val="20"/>
        </w:rPr>
        <w:t>DR SSP</w:t>
      </w:r>
      <w:r w:rsidRPr="008337B0">
        <w:rPr>
          <w:rFonts w:cs="Arial"/>
          <w:sz w:val="20"/>
        </w:rPr>
        <w:t xml:space="preserve"> Combi Tray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C40560">
        <w:rPr>
          <w:rFonts w:cs="Arial"/>
          <w:sz w:val="20"/>
        </w:rPr>
        <w:t xml:space="preserve"> </w:t>
      </w:r>
      <w:r w:rsidR="005D6C91">
        <w:rPr>
          <w:rFonts w:cs="Arial"/>
          <w:sz w:val="20"/>
        </w:rPr>
        <w:t>3V</w:t>
      </w:r>
      <w:r w:rsidR="00D85E1D">
        <w:rPr>
          <w:rFonts w:cs="Arial"/>
          <w:sz w:val="20"/>
        </w:rPr>
        <w:t>6</w:t>
      </w:r>
      <w:r w:rsidR="00BD04A7">
        <w:rPr>
          <w:rFonts w:cs="Arial"/>
          <w:sz w:val="20"/>
        </w:rPr>
        <w:tab/>
      </w:r>
      <w:r w:rsidR="00BD04A7" w:rsidRPr="00684F2B">
        <w:rPr>
          <w:rFonts w:cs="Arial"/>
          <w:sz w:val="20"/>
        </w:rPr>
        <w:t xml:space="preserve">Expiry Date: </w:t>
      </w:r>
      <w:r w:rsidR="00E05DEF" w:rsidRPr="00684F2B">
        <w:rPr>
          <w:rFonts w:cs="Arial"/>
          <w:sz w:val="20"/>
        </w:rPr>
        <w:t>20</w:t>
      </w:r>
      <w:r w:rsidR="0017381B" w:rsidRPr="00684F2B">
        <w:rPr>
          <w:rFonts w:cs="Arial"/>
          <w:sz w:val="20"/>
        </w:rPr>
        <w:t>2</w:t>
      </w:r>
      <w:r w:rsidR="00FC5CB4" w:rsidRPr="00684F2B">
        <w:rPr>
          <w:rFonts w:cs="Arial"/>
          <w:sz w:val="20"/>
        </w:rPr>
        <w:t>9</w:t>
      </w:r>
      <w:r w:rsidR="00260338" w:rsidRPr="00684F2B">
        <w:rPr>
          <w:rFonts w:cs="Arial"/>
          <w:sz w:val="20"/>
        </w:rPr>
        <w:t>-</w:t>
      </w:r>
      <w:r w:rsidR="00FC5CB4" w:rsidRPr="00684F2B">
        <w:rPr>
          <w:rFonts w:cs="Arial"/>
          <w:sz w:val="20"/>
        </w:rPr>
        <w:t>0</w:t>
      </w:r>
      <w:r w:rsidR="00D85E1D" w:rsidRPr="00684F2B">
        <w:rPr>
          <w:rFonts w:cs="Arial"/>
          <w:sz w:val="20"/>
        </w:rPr>
        <w:t>7</w:t>
      </w:r>
      <w:r w:rsidR="00260338" w:rsidRPr="00684F2B">
        <w:rPr>
          <w:rFonts w:cs="Arial"/>
          <w:sz w:val="20"/>
        </w:rPr>
        <w:t>-01</w:t>
      </w:r>
    </w:p>
    <w:p w14:paraId="35AE73E2" w14:textId="77777777" w:rsidR="00514F32" w:rsidRPr="00703B29" w:rsidRDefault="00514F32" w:rsidP="00514F32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 w:rsidRPr="00703B29">
        <w:rPr>
          <w:rFonts w:cs="Arial"/>
          <w:sz w:val="20"/>
        </w:rPr>
        <w:t>(</w:t>
      </w:r>
      <w:r w:rsidR="00583BF2">
        <w:rPr>
          <w:rFonts w:cs="Arial"/>
          <w:sz w:val="20"/>
        </w:rPr>
        <w:t>101.701</w:t>
      </w:r>
      <w:r w:rsidR="00C40560">
        <w:rPr>
          <w:rFonts w:cs="Arial"/>
          <w:sz w:val="20"/>
        </w:rPr>
        <w:t>-24/06 – 24u/06u</w:t>
      </w:r>
      <w:r w:rsidRPr="00703B29">
        <w:rPr>
          <w:rFonts w:cs="Arial"/>
          <w:sz w:val="20"/>
        </w:rPr>
        <w:t>)</w:t>
      </w:r>
    </w:p>
    <w:p w14:paraId="00A07F05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28359518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202B17">
          <w:headerReference w:type="even" r:id="rId8"/>
          <w:headerReference w:type="default" r:id="rId9"/>
          <w:footerReference w:type="default" r:id="rId10"/>
          <w:pgSz w:w="11907" w:h="16840" w:code="9"/>
          <w:pgMar w:top="755" w:right="567" w:bottom="1701" w:left="1134" w:header="709" w:footer="720" w:gutter="0"/>
          <w:cols w:space="720"/>
          <w:docGrid w:linePitch="360"/>
        </w:sectPr>
      </w:pPr>
    </w:p>
    <w:p w14:paraId="2AA58EFD" w14:textId="77777777" w:rsidR="00AF1C2B" w:rsidRPr="001C202F" w:rsidRDefault="008337B0" w:rsidP="008337B0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_</w:t>
      </w:r>
      <w:r>
        <w:rPr>
          <w:rFonts w:cs="Arial"/>
          <w:b w:val="0"/>
          <w:sz w:val="18"/>
          <w:szCs w:val="18"/>
        </w:rPr>
        <w:tab/>
      </w:r>
    </w:p>
    <w:p w14:paraId="2C6B5A03" w14:textId="77777777" w:rsidR="00AF1C2B" w:rsidRPr="001C202F" w:rsidRDefault="00AF1C2B" w:rsidP="00471F00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ID:_______________ </w:t>
      </w:r>
    </w:p>
    <w:p w14:paraId="2D68FBF8" w14:textId="77777777" w:rsidR="00AF1C2B" w:rsidRPr="001C202F" w:rsidRDefault="00AF1C2B" w:rsidP="008337B0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8337B0">
        <w:rPr>
          <w:rFonts w:cs="Arial"/>
          <w:b w:val="0"/>
          <w:sz w:val="18"/>
          <w:szCs w:val="18"/>
        </w:rPr>
        <w:t>Conc.(ng/ul</w:t>
      </w:r>
      <w:proofErr w:type="gramStart"/>
      <w:r w:rsidR="008337B0">
        <w:rPr>
          <w:rFonts w:cs="Arial"/>
          <w:b w:val="0"/>
          <w:sz w:val="18"/>
          <w:szCs w:val="18"/>
        </w:rPr>
        <w:t>):_</w:t>
      </w:r>
      <w:proofErr w:type="gramEnd"/>
      <w:r w:rsidR="008337B0">
        <w:rPr>
          <w:rFonts w:cs="Arial"/>
          <w:b w:val="0"/>
          <w:sz w:val="18"/>
          <w:szCs w:val="18"/>
        </w:rPr>
        <w:t>_________</w:t>
      </w:r>
      <w:r w:rsidR="008337B0">
        <w:rPr>
          <w:rFonts w:cs="Arial"/>
          <w:b w:val="0"/>
          <w:sz w:val="18"/>
          <w:szCs w:val="18"/>
        </w:rPr>
        <w:tab/>
      </w:r>
    </w:p>
    <w:p w14:paraId="2F97373E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72F150F" w14:textId="77777777" w:rsidR="00BD04A7" w:rsidRPr="001C202F" w:rsidRDefault="00A50301" w:rsidP="008337B0">
      <w:pPr>
        <w:pStyle w:val="Title"/>
        <w:tabs>
          <w:tab w:val="clear" w:pos="4253"/>
          <w:tab w:val="left" w:pos="2127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r w:rsidR="00BD04A7" w:rsidRPr="001C202F">
        <w:rPr>
          <w:rFonts w:cs="Arial"/>
          <w:b w:val="0"/>
          <w:sz w:val="18"/>
          <w:szCs w:val="18"/>
        </w:rPr>
        <w:t>Date:</w:t>
      </w:r>
      <w:r w:rsidR="008337B0">
        <w:rPr>
          <w:rFonts w:cs="Arial"/>
          <w:b w:val="0"/>
          <w:sz w:val="18"/>
          <w:szCs w:val="18"/>
        </w:rPr>
        <w:t>_______________</w:t>
      </w:r>
      <w:r w:rsidR="008337B0">
        <w:rPr>
          <w:rFonts w:cs="Arial"/>
          <w:b w:val="0"/>
          <w:sz w:val="18"/>
          <w:szCs w:val="18"/>
        </w:rPr>
        <w:tab/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</w:p>
    <w:p w14:paraId="4447C63D" w14:textId="77777777" w:rsidR="00BD04A7" w:rsidRPr="00D34BFC" w:rsidRDefault="00BD04A7" w:rsidP="008337B0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="008337B0">
        <w:rPr>
          <w:rFonts w:cs="Arial"/>
          <w:b w:val="0"/>
          <w:sz w:val="18"/>
          <w:szCs w:val="18"/>
          <w:u w:val="single"/>
        </w:rPr>
        <w:tab/>
      </w:r>
    </w:p>
    <w:p w14:paraId="108CF5F8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AC4DC7A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D4ADC55" w14:textId="77777777" w:rsidR="00AF1C2B" w:rsidRPr="001C202F" w:rsidRDefault="00AF1C2B" w:rsidP="008337B0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</w:t>
      </w:r>
      <w:r w:rsidR="008337B0">
        <w:rPr>
          <w:rFonts w:cs="Arial"/>
          <w:b w:val="0"/>
          <w:sz w:val="18"/>
          <w:szCs w:val="18"/>
        </w:rPr>
        <w:t>view Date:_________________</w:t>
      </w:r>
      <w:r w:rsidR="008337B0">
        <w:rPr>
          <w:rFonts w:cs="Arial"/>
          <w:b w:val="0"/>
          <w:sz w:val="18"/>
          <w:szCs w:val="18"/>
        </w:rPr>
        <w:tab/>
      </w:r>
    </w:p>
    <w:p w14:paraId="7BF38291" w14:textId="77777777" w:rsidR="00BD04A7" w:rsidRDefault="00AF1C2B" w:rsidP="008337B0">
      <w:pPr>
        <w:pStyle w:val="Title"/>
        <w:tabs>
          <w:tab w:val="clear" w:pos="4253"/>
          <w:tab w:val="left" w:pos="2835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D06B6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8337B0">
        <w:rPr>
          <w:rFonts w:cs="Arial"/>
          <w:b w:val="0"/>
          <w:sz w:val="18"/>
          <w:szCs w:val="18"/>
        </w:rPr>
        <w:t>_________________</w:t>
      </w:r>
      <w:r w:rsidR="008337B0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47E4DEC6" w14:textId="77777777" w:rsidR="00583BF2" w:rsidRDefault="00583BF2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2433390" w14:textId="77777777" w:rsidR="00583BF2" w:rsidRPr="00583BF2" w:rsidRDefault="00583BF2" w:rsidP="00583BF2">
      <w:pPr>
        <w:tabs>
          <w:tab w:val="center" w:pos="6946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>
        <w:rPr>
          <w:rFonts w:ascii="Arial" w:hAnsi="Arial" w:cs="Arial"/>
          <w:b/>
          <w:i/>
          <w:sz w:val="18"/>
          <w:szCs w:val="18"/>
        </w:rPr>
        <w:t>Interpretation:__</w:t>
      </w:r>
      <w:proofErr w:type="gramEnd"/>
      <w:r>
        <w:rPr>
          <w:rFonts w:ascii="Arial" w:hAnsi="Arial" w:cs="Arial"/>
          <w:b/>
          <w:i/>
          <w:sz w:val="18"/>
          <w:szCs w:val="18"/>
        </w:rPr>
        <w:t>_________</w:t>
      </w:r>
      <w:r>
        <w:rPr>
          <w:rFonts w:ascii="Arial" w:hAnsi="Arial" w:cs="Arial"/>
          <w:b/>
          <w:i/>
          <w:sz w:val="18"/>
          <w:szCs w:val="18"/>
        </w:rPr>
        <w:tab/>
      </w:r>
      <w:r w:rsidRPr="00583BF2">
        <w:rPr>
          <w:rFonts w:ascii="Arial" w:hAnsi="Arial" w:cs="Arial"/>
          <w:b/>
          <w:i/>
          <w:sz w:val="18"/>
          <w:szCs w:val="18"/>
        </w:rPr>
        <w:t>Failed lanes: ___________</w:t>
      </w:r>
      <w:r>
        <w:rPr>
          <w:rFonts w:ascii="Arial" w:hAnsi="Arial" w:cs="Arial"/>
          <w:b/>
          <w:i/>
          <w:sz w:val="18"/>
          <w:szCs w:val="18"/>
        </w:rPr>
        <w:t xml:space="preserve">                                </w:t>
      </w:r>
      <w:r w:rsidRPr="00583BF2">
        <w:rPr>
          <w:rFonts w:ascii="Arial" w:hAnsi="Arial" w:cs="Arial"/>
          <w:b/>
          <w:i/>
          <w:sz w:val="18"/>
          <w:szCs w:val="18"/>
        </w:rPr>
        <w:t>Comments:_________________</w:t>
      </w:r>
      <w:r w:rsidRPr="00583BF2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571DE8CA" w14:textId="77777777" w:rsidR="00583BF2" w:rsidRPr="00583BF2" w:rsidRDefault="00583BF2" w:rsidP="00583BF2">
      <w:pPr>
        <w:tabs>
          <w:tab w:val="center" w:pos="5670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178602E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343ECBE8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720E9388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682154BA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61BC4E6B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0193976" w14:textId="77777777" w:rsidR="00042288" w:rsidRDefault="00042288" w:rsidP="00E93DAF">
      <w:pPr>
        <w:tabs>
          <w:tab w:val="center" w:pos="5954"/>
          <w:tab w:val="right" w:pos="11340"/>
        </w:tabs>
        <w:suppressAutoHyphens/>
        <w:spacing w:before="120"/>
        <w:rPr>
          <w:rFonts w:ascii="Arial" w:hAnsi="Arial" w:cs="Arial"/>
          <w:b/>
          <w:spacing w:val="-3"/>
          <w:sz w:val="18"/>
          <w:szCs w:val="18"/>
        </w:rPr>
        <w:sectPr w:rsidR="00042288" w:rsidSect="00583BF2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32BE2E7F" w14:textId="4D6A7D2F" w:rsidR="007D1F1C" w:rsidRDefault="00D53EED" w:rsidP="000133A6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F31923">
        <w:rPr>
          <w:noProof/>
        </w:rPr>
        <w:lastRenderedPageBreak/>
        <w:drawing>
          <wp:anchor distT="0" distB="0" distL="114300" distR="114300" simplePos="0" relativeHeight="252599808" behindDoc="0" locked="0" layoutInCell="1" allowOverlap="1" wp14:anchorId="62E2176A" wp14:editId="095160B9">
            <wp:simplePos x="0" y="0"/>
            <wp:positionH relativeFrom="margin">
              <wp:align>left</wp:align>
            </wp:positionH>
            <wp:positionV relativeFrom="paragraph">
              <wp:posOffset>268046</wp:posOffset>
            </wp:positionV>
            <wp:extent cx="6404400" cy="1425600"/>
            <wp:effectExtent l="0" t="0" r="0" b="3175"/>
            <wp:wrapSquare wrapText="bothSides"/>
            <wp:docPr id="144453306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4400" cy="142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2FB9" w:rsidRPr="00A72FB9">
        <w:rPr>
          <w:rFonts w:ascii="Arial" w:hAnsi="Arial" w:cs="Arial"/>
          <w:b/>
          <w:smallCaps/>
          <w:sz w:val="28"/>
          <w:szCs w:val="28"/>
        </w:rPr>
        <w:t>HLA-A low</w:t>
      </w:r>
      <w:r w:rsidR="00A72FB9" w:rsidRPr="00A72FB9">
        <w:rPr>
          <w:sz w:val="28"/>
          <w:szCs w:val="28"/>
        </w:rPr>
        <w:t xml:space="preserve"> </w:t>
      </w:r>
      <w:r w:rsidR="00A72FB9" w:rsidRPr="00A72FB9">
        <w:rPr>
          <w:rFonts w:ascii="Arial" w:hAnsi="Arial" w:cs="Arial"/>
          <w:b/>
          <w:smallCaps/>
          <w:sz w:val="28"/>
          <w:szCs w:val="28"/>
        </w:rPr>
        <w:t>resolution</w:t>
      </w:r>
    </w:p>
    <w:p w14:paraId="4B8CCADE" w14:textId="77777777" w:rsidR="00F31923" w:rsidRDefault="00F31923" w:rsidP="00785259">
      <w:pPr>
        <w:tabs>
          <w:tab w:val="center" w:pos="5954"/>
          <w:tab w:val="right" w:pos="11340"/>
        </w:tabs>
        <w:suppressAutoHyphens/>
        <w:ind w:right="141"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41F6A92F" w14:textId="6182648E" w:rsidR="0001214A" w:rsidRDefault="00D53EED" w:rsidP="00F31923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F31923">
        <w:rPr>
          <w:noProof/>
        </w:rPr>
        <w:drawing>
          <wp:anchor distT="0" distB="0" distL="114300" distR="114300" simplePos="0" relativeHeight="252600832" behindDoc="0" locked="0" layoutInCell="1" allowOverlap="1" wp14:anchorId="0CC5DB3F" wp14:editId="625882C3">
            <wp:simplePos x="0" y="0"/>
            <wp:positionH relativeFrom="margin">
              <wp:align>left</wp:align>
            </wp:positionH>
            <wp:positionV relativeFrom="paragraph">
              <wp:posOffset>326289</wp:posOffset>
            </wp:positionV>
            <wp:extent cx="6404400" cy="1080000"/>
            <wp:effectExtent l="0" t="0" r="0" b="6350"/>
            <wp:wrapSquare wrapText="bothSides"/>
            <wp:docPr id="154082837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4400" cy="10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2FB9" w:rsidRPr="00CC293F">
        <w:rPr>
          <w:rFonts w:ascii="Arial" w:hAnsi="Arial" w:cs="Arial"/>
          <w:b/>
          <w:smallCaps/>
          <w:sz w:val="28"/>
          <w:szCs w:val="28"/>
        </w:rPr>
        <w:t>HLA-B low</w:t>
      </w:r>
      <w:r w:rsidR="00A72FB9" w:rsidRPr="00CC293F">
        <w:rPr>
          <w:sz w:val="28"/>
          <w:szCs w:val="28"/>
        </w:rPr>
        <w:t xml:space="preserve"> </w:t>
      </w:r>
      <w:r w:rsidR="00A72FB9" w:rsidRPr="00CC293F">
        <w:rPr>
          <w:rFonts w:ascii="Arial" w:hAnsi="Arial" w:cs="Arial"/>
          <w:b/>
          <w:smallCaps/>
          <w:sz w:val="28"/>
          <w:szCs w:val="28"/>
        </w:rPr>
        <w:t>re</w:t>
      </w:r>
      <w:r w:rsidR="0001214A" w:rsidRPr="00CC293F">
        <w:rPr>
          <w:rFonts w:ascii="Arial" w:hAnsi="Arial" w:cs="Arial"/>
          <w:b/>
          <w:smallCaps/>
          <w:sz w:val="28"/>
          <w:szCs w:val="28"/>
        </w:rPr>
        <w:t>solution</w:t>
      </w:r>
    </w:p>
    <w:p w14:paraId="64D298EC" w14:textId="6FEFE71E" w:rsidR="00F31923" w:rsidRPr="00CC293F" w:rsidRDefault="00785259" w:rsidP="00785259">
      <w:pPr>
        <w:tabs>
          <w:tab w:val="center" w:pos="5954"/>
          <w:tab w:val="left" w:pos="9923"/>
          <w:tab w:val="right" w:pos="11340"/>
        </w:tabs>
        <w:suppressAutoHyphens/>
        <w:ind w:right="141"/>
        <w:jc w:val="center"/>
        <w:rPr>
          <w:rFonts w:ascii="Arial" w:hAnsi="Arial" w:cs="Arial"/>
          <w:b/>
          <w:smallCaps/>
          <w:sz w:val="28"/>
          <w:szCs w:val="28"/>
        </w:rPr>
      </w:pPr>
      <w:r w:rsidRPr="00785259">
        <w:rPr>
          <w:noProof/>
        </w:rPr>
        <w:drawing>
          <wp:anchor distT="0" distB="0" distL="114300" distR="114300" simplePos="0" relativeHeight="252675584" behindDoc="0" locked="0" layoutInCell="1" allowOverlap="1" wp14:anchorId="45DB3275" wp14:editId="1A758608">
            <wp:simplePos x="0" y="0"/>
            <wp:positionH relativeFrom="margin">
              <wp:align>left</wp:align>
            </wp:positionH>
            <wp:positionV relativeFrom="paragraph">
              <wp:posOffset>1496644</wp:posOffset>
            </wp:positionV>
            <wp:extent cx="6403975" cy="1283335"/>
            <wp:effectExtent l="0" t="0" r="0" b="0"/>
            <wp:wrapSquare wrapText="bothSides"/>
            <wp:docPr id="108424032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3975" cy="1283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867C27" w14:textId="048F3D75" w:rsidR="00D85E1D" w:rsidRDefault="00D85E1D" w:rsidP="00785259">
      <w:pPr>
        <w:tabs>
          <w:tab w:val="left" w:pos="301"/>
          <w:tab w:val="center" w:pos="5954"/>
          <w:tab w:val="right" w:pos="11340"/>
        </w:tabs>
        <w:suppressAutoHyphens/>
        <w:rPr>
          <w:rFonts w:ascii="Arial" w:hAnsi="Arial" w:cs="Arial"/>
          <w:b/>
          <w:smallCaps/>
          <w:sz w:val="28"/>
          <w:szCs w:val="28"/>
        </w:rPr>
      </w:pPr>
    </w:p>
    <w:p w14:paraId="035464C8" w14:textId="44DF340F" w:rsidR="00D85E1D" w:rsidRDefault="00D53EED" w:rsidP="00C03447">
      <w:pPr>
        <w:tabs>
          <w:tab w:val="left" w:pos="301"/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AD6E6E">
        <w:rPr>
          <w:noProof/>
        </w:rPr>
        <w:drawing>
          <wp:anchor distT="0" distB="0" distL="114300" distR="114300" simplePos="0" relativeHeight="252673536" behindDoc="0" locked="0" layoutInCell="1" allowOverlap="1" wp14:anchorId="134F05A0" wp14:editId="7AC418A3">
            <wp:simplePos x="0" y="0"/>
            <wp:positionH relativeFrom="margin">
              <wp:align>left</wp:align>
            </wp:positionH>
            <wp:positionV relativeFrom="paragraph">
              <wp:posOffset>255955</wp:posOffset>
            </wp:positionV>
            <wp:extent cx="6393600" cy="1303200"/>
            <wp:effectExtent l="0" t="0" r="7620" b="0"/>
            <wp:wrapSquare wrapText="bothSides"/>
            <wp:docPr id="5149232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3600" cy="13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85E1D" w:rsidRPr="007B7D67">
        <w:rPr>
          <w:rFonts w:ascii="Arial" w:hAnsi="Arial" w:cs="Arial"/>
          <w:b/>
          <w:smallCaps/>
          <w:sz w:val="28"/>
          <w:szCs w:val="28"/>
        </w:rPr>
        <w:t>DR low</w:t>
      </w:r>
      <w:r w:rsidR="00D85E1D" w:rsidRPr="007B7D67">
        <w:rPr>
          <w:sz w:val="28"/>
          <w:szCs w:val="28"/>
        </w:rPr>
        <w:t xml:space="preserve"> </w:t>
      </w:r>
      <w:r w:rsidR="00D85E1D" w:rsidRPr="007B7D67">
        <w:rPr>
          <w:rFonts w:ascii="Arial" w:hAnsi="Arial" w:cs="Arial"/>
          <w:b/>
          <w:smallCaps/>
          <w:sz w:val="28"/>
          <w:szCs w:val="28"/>
        </w:rPr>
        <w:t>resolution</w:t>
      </w:r>
    </w:p>
    <w:p w14:paraId="67D25BE0" w14:textId="7D87D084" w:rsidR="00C03447" w:rsidRDefault="00C03447" w:rsidP="00785259">
      <w:pPr>
        <w:tabs>
          <w:tab w:val="left" w:pos="301"/>
          <w:tab w:val="center" w:pos="5954"/>
          <w:tab w:val="right" w:pos="11340"/>
        </w:tabs>
        <w:suppressAutoHyphens/>
        <w:ind w:right="141"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0AA7F8DE" w14:textId="51F9214D" w:rsidR="009E22BD" w:rsidRDefault="00991F66" w:rsidP="00991F66">
      <w:pPr>
        <w:tabs>
          <w:tab w:val="left" w:pos="4132"/>
        </w:tabs>
        <w:ind w:firstLine="284"/>
        <w:rPr>
          <w:rFonts w:ascii="Arial" w:hAnsi="Arial" w:cs="Arial"/>
          <w:spacing w:val="-2"/>
          <w:sz w:val="16"/>
          <w:szCs w:val="16"/>
        </w:rPr>
      </w:pPr>
      <w:r w:rsidRPr="00991F66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6903124B" w14:textId="79DCC148" w:rsidR="0001214A" w:rsidRPr="00FE2638" w:rsidRDefault="0001214A" w:rsidP="002F7645">
      <w:pPr>
        <w:tabs>
          <w:tab w:val="left" w:pos="4132"/>
        </w:tabs>
        <w:ind w:left="284"/>
        <w:rPr>
          <w:rFonts w:ascii="Arial" w:hAnsi="Arial" w:cs="Arial"/>
          <w:sz w:val="28"/>
          <w:szCs w:val="2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6E551A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35E1C98C" w14:textId="16CD1082" w:rsidR="0001214A" w:rsidRPr="0033413D" w:rsidRDefault="0001214A" w:rsidP="002F7645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6E551A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31FDD4D4" w14:textId="77777777" w:rsidR="00910B64" w:rsidRDefault="00910B64" w:rsidP="002F7645">
      <w:pPr>
        <w:suppressAutoHyphens/>
        <w:ind w:left="284"/>
        <w:jc w:val="both"/>
        <w:rPr>
          <w:rFonts w:ascii="Arial" w:hAnsi="Arial" w:cs="Arial"/>
          <w:sz w:val="28"/>
          <w:szCs w:val="28"/>
        </w:rPr>
      </w:pPr>
    </w:p>
    <w:p w14:paraId="71DAA21A" w14:textId="77777777" w:rsidR="0001214A" w:rsidRDefault="0001214A" w:rsidP="00785259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6B89BE85" w14:textId="77777777" w:rsidR="0001214A" w:rsidRDefault="0001214A" w:rsidP="002F7645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1E5EF6EB" w14:textId="77777777" w:rsidR="00FE2638" w:rsidRDefault="0001214A" w:rsidP="002F7645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3C335FED" w14:textId="77777777" w:rsidR="00600E65" w:rsidRDefault="00600E65" w:rsidP="00244DB6">
      <w:pPr>
        <w:suppressAutoHyphens/>
        <w:jc w:val="center"/>
        <w:rPr>
          <w:rFonts w:ascii="Arial" w:hAnsi="Arial" w:cs="Arial"/>
          <w:spacing w:val="-2"/>
          <w:sz w:val="18"/>
          <w:szCs w:val="18"/>
        </w:rPr>
      </w:pPr>
    </w:p>
    <w:p w14:paraId="6719D186" w14:textId="77777777" w:rsidR="00487FB9" w:rsidRDefault="00487FB9" w:rsidP="00D53EED">
      <w:pPr>
        <w:suppressAutoHyphens/>
        <w:jc w:val="center"/>
        <w:rPr>
          <w:rFonts w:ascii="Arial" w:hAnsi="Arial"/>
          <w:b/>
          <w:spacing w:val="-3"/>
        </w:rPr>
      </w:pPr>
    </w:p>
    <w:p w14:paraId="4E336A00" w14:textId="77777777" w:rsidR="00487FB9" w:rsidRDefault="00487FB9" w:rsidP="00D53EED">
      <w:pPr>
        <w:suppressAutoHyphens/>
        <w:jc w:val="center"/>
        <w:rPr>
          <w:rFonts w:ascii="Arial" w:hAnsi="Arial"/>
          <w:b/>
          <w:spacing w:val="-3"/>
        </w:rPr>
      </w:pPr>
    </w:p>
    <w:p w14:paraId="42C2AE4A" w14:textId="25766608" w:rsidR="00244DB6" w:rsidRPr="00276F54" w:rsidRDefault="00244DB6" w:rsidP="00D53EED">
      <w:pPr>
        <w:suppressAutoHyphens/>
        <w:jc w:val="center"/>
        <w:rPr>
          <w:rFonts w:ascii="Arial" w:hAnsi="Arial"/>
          <w:b/>
          <w:spacing w:val="-3"/>
        </w:rPr>
      </w:pPr>
      <w:r w:rsidRPr="00276F54">
        <w:rPr>
          <w:rFonts w:ascii="Arial" w:hAnsi="Arial"/>
          <w:b/>
          <w:spacing w:val="-3"/>
        </w:rPr>
        <w:lastRenderedPageBreak/>
        <w:t>HLA-A low resolution primer set</w:t>
      </w:r>
      <w:r w:rsidRPr="00276F54">
        <w:rPr>
          <w:rFonts w:ascii="Arial" w:hAnsi="Arial"/>
          <w:b/>
          <w:spacing w:val="-3"/>
        </w:rPr>
        <w:fldChar w:fldCharType="begin"/>
      </w:r>
      <w:r w:rsidRPr="00276F54">
        <w:rPr>
          <w:rFonts w:ascii="Arial" w:hAnsi="Arial"/>
          <w:b/>
          <w:spacing w:val="-3"/>
        </w:rPr>
        <w:instrText xml:space="preserve">PRIVATE </w:instrText>
      </w:r>
      <w:r w:rsidRPr="00276F54">
        <w:rPr>
          <w:rFonts w:ascii="Arial" w:hAnsi="Arial"/>
          <w:b/>
          <w:spacing w:val="-3"/>
        </w:rPr>
        <w:fldChar w:fldCharType="end"/>
      </w:r>
    </w:p>
    <w:p w14:paraId="41A53482" w14:textId="77777777" w:rsidR="00244DB6" w:rsidRPr="00562CF1" w:rsidRDefault="00244DB6" w:rsidP="00D53EED">
      <w:pPr>
        <w:suppressAutoHyphens/>
        <w:jc w:val="center"/>
        <w:rPr>
          <w:rFonts w:ascii="Arial" w:hAnsi="Arial"/>
          <w:b/>
          <w:color w:val="FF0000"/>
          <w:spacing w:val="-3"/>
          <w:sz w:val="18"/>
          <w:szCs w:val="18"/>
        </w:rPr>
      </w:pPr>
    </w:p>
    <w:p w14:paraId="34FD5883" w14:textId="62C90716" w:rsidR="00CD21BC" w:rsidRPr="001F2D21" w:rsidRDefault="00CD21BC" w:rsidP="00D53EED">
      <w:pPr>
        <w:rPr>
          <w:rFonts w:ascii="Arial" w:hAnsi="Arial" w:cs="Arial"/>
          <w:sz w:val="18"/>
          <w:szCs w:val="18"/>
        </w:rPr>
      </w:pPr>
      <w:r w:rsidRPr="001F2D21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2D1AFD11" w14:textId="677B4280" w:rsidR="00042144" w:rsidRPr="00696EBE" w:rsidRDefault="00042144" w:rsidP="00D53EED">
      <w:pPr>
        <w:rPr>
          <w:rFonts w:ascii="Arial" w:hAnsi="Arial" w:cs="Arial"/>
          <w:sz w:val="18"/>
          <w:szCs w:val="18"/>
        </w:rPr>
      </w:pPr>
      <w:bookmarkStart w:id="0" w:name="_Hlk90033746"/>
      <w:r w:rsidRPr="00696EBE">
        <w:rPr>
          <w:rFonts w:ascii="Arial" w:hAnsi="Arial" w:cs="Arial"/>
          <w:sz w:val="18"/>
          <w:szCs w:val="18"/>
        </w:rPr>
        <w:t xml:space="preserve">Primer mix 3 may faintly amplify the </w:t>
      </w:r>
      <w:bookmarkStart w:id="1" w:name="_Hlk127445051"/>
      <w:r w:rsidR="00276F54" w:rsidRPr="00696EBE">
        <w:rPr>
          <w:rFonts w:ascii="Arial" w:hAnsi="Arial" w:cs="Arial"/>
          <w:sz w:val="18"/>
          <w:szCs w:val="18"/>
        </w:rPr>
        <w:t>A*30:04:01:01-30:04:04, 30:06, 30:09:01:01-30:09:01:02, 30:17, 30:29, 30:46, 30:77, 30:89-30:90, 30:99, 30:103, 30:105, 30:117, 30:139, 30:150, 30:155, 30:160, 30:183, 30:212 and 30:230</w:t>
      </w:r>
      <w:r w:rsidRPr="00696EBE">
        <w:rPr>
          <w:rFonts w:ascii="Arial" w:hAnsi="Arial" w:cs="Arial"/>
          <w:sz w:val="18"/>
          <w:szCs w:val="18"/>
        </w:rPr>
        <w:t xml:space="preserve"> alleles</w:t>
      </w:r>
      <w:bookmarkEnd w:id="1"/>
      <w:r w:rsidRPr="00696EBE">
        <w:rPr>
          <w:rFonts w:ascii="Arial" w:hAnsi="Arial" w:cs="Arial"/>
          <w:sz w:val="18"/>
          <w:szCs w:val="18"/>
        </w:rPr>
        <w:t xml:space="preserve">. </w:t>
      </w:r>
    </w:p>
    <w:p w14:paraId="7F6B322A" w14:textId="7C47C9AC" w:rsidR="00042144" w:rsidRPr="00696EBE" w:rsidRDefault="00042144" w:rsidP="00D53EED">
      <w:pPr>
        <w:rPr>
          <w:rFonts w:ascii="Arial" w:hAnsi="Arial" w:cs="Arial"/>
          <w:sz w:val="18"/>
          <w:szCs w:val="18"/>
        </w:rPr>
      </w:pPr>
      <w:r w:rsidRPr="00696EBE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696EBE">
        <w:rPr>
          <w:rFonts w:ascii="Arial" w:hAnsi="Arial" w:cs="Arial"/>
          <w:sz w:val="18"/>
          <w:szCs w:val="18"/>
        </w:rPr>
        <w:t>mix</w:t>
      </w:r>
      <w:proofErr w:type="gramEnd"/>
      <w:r w:rsidRPr="00696EBE">
        <w:rPr>
          <w:rFonts w:ascii="Arial" w:hAnsi="Arial" w:cs="Arial"/>
          <w:sz w:val="18"/>
          <w:szCs w:val="18"/>
        </w:rPr>
        <w:t xml:space="preserve"> 9 and 10 may weakly amplify the A*34 alleles.</w:t>
      </w:r>
    </w:p>
    <w:p w14:paraId="4E706FEA" w14:textId="6910B791" w:rsidR="00042144" w:rsidRPr="00696EBE" w:rsidRDefault="00042144" w:rsidP="00D53EED">
      <w:pPr>
        <w:rPr>
          <w:rFonts w:ascii="Arial" w:hAnsi="Arial" w:cs="Arial"/>
          <w:sz w:val="18"/>
          <w:szCs w:val="18"/>
        </w:rPr>
      </w:pPr>
      <w:r w:rsidRPr="00696EBE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696EBE">
        <w:rPr>
          <w:rFonts w:ascii="Arial" w:hAnsi="Arial" w:cs="Arial"/>
          <w:sz w:val="18"/>
          <w:szCs w:val="18"/>
        </w:rPr>
        <w:t>mix</w:t>
      </w:r>
      <w:proofErr w:type="gramEnd"/>
      <w:r w:rsidRPr="00696EBE">
        <w:rPr>
          <w:rFonts w:ascii="Arial" w:hAnsi="Arial" w:cs="Arial"/>
          <w:sz w:val="18"/>
          <w:szCs w:val="18"/>
        </w:rPr>
        <w:t xml:space="preserve"> 22 might faintly amplify most A*11 alleles.</w:t>
      </w:r>
    </w:p>
    <w:p w14:paraId="5654955D" w14:textId="5494A60C" w:rsidR="003D2CF6" w:rsidRPr="00696EBE" w:rsidRDefault="003D2CF6" w:rsidP="00D53EED">
      <w:pPr>
        <w:ind w:right="-142"/>
        <w:rPr>
          <w:rFonts w:ascii="Arial" w:hAnsi="Arial" w:cs="Arial"/>
          <w:sz w:val="18"/>
          <w:szCs w:val="18"/>
        </w:rPr>
      </w:pPr>
      <w:r w:rsidRPr="00696EBE">
        <w:rPr>
          <w:rFonts w:ascii="Arial" w:hAnsi="Arial" w:cs="Arial"/>
          <w:spacing w:val="-2"/>
          <w:sz w:val="18"/>
          <w:szCs w:val="18"/>
        </w:rPr>
        <w:t xml:space="preserve">Primer mixes 9, 10, 13, 14, 20 and 23 may </w:t>
      </w:r>
      <w:r w:rsidRPr="00696EBE">
        <w:rPr>
          <w:rFonts w:ascii="Arial" w:hAnsi="Arial" w:cs="Arial"/>
          <w:sz w:val="18"/>
          <w:szCs w:val="18"/>
        </w:rPr>
        <w:t>have a tendency of giving rise to primer oligomer formation.</w:t>
      </w:r>
    </w:p>
    <w:p w14:paraId="05F30527" w14:textId="1FAD9EEA" w:rsidR="003D2CF6" w:rsidRPr="00696EBE" w:rsidRDefault="003D2CF6" w:rsidP="00D53EED">
      <w:pPr>
        <w:ind w:right="-142"/>
        <w:rPr>
          <w:rFonts w:ascii="Arial" w:hAnsi="Arial" w:cs="Arial"/>
          <w:sz w:val="18"/>
          <w:szCs w:val="18"/>
        </w:rPr>
      </w:pPr>
      <w:r w:rsidRPr="00696EBE">
        <w:rPr>
          <w:rFonts w:ascii="Arial" w:hAnsi="Arial" w:cs="Arial"/>
          <w:sz w:val="18"/>
          <w:szCs w:val="18"/>
        </w:rPr>
        <w:t>Primer mixes 2, 15, 23 and 24 may give rise to a lower yield of HLA-specific PCR product than the other HLA-A low primer mixes.</w:t>
      </w:r>
    </w:p>
    <w:p w14:paraId="57196004" w14:textId="0362F362" w:rsidR="003D2CF6" w:rsidRPr="00696EBE" w:rsidRDefault="003D2CF6" w:rsidP="00D53EED">
      <w:pPr>
        <w:ind w:right="-142"/>
        <w:rPr>
          <w:rFonts w:ascii="Arial" w:hAnsi="Arial" w:cs="Arial"/>
          <w:sz w:val="18"/>
          <w:szCs w:val="18"/>
        </w:rPr>
      </w:pPr>
      <w:r w:rsidRPr="00696EBE">
        <w:rPr>
          <w:rFonts w:ascii="Arial" w:hAnsi="Arial" w:cs="Arial"/>
          <w:sz w:val="18"/>
          <w:szCs w:val="18"/>
        </w:rPr>
        <w:t>Primer mixes 3, 15, 17, 20 and 24 may have tendencies of unspecific amplifications.</w:t>
      </w:r>
    </w:p>
    <w:p w14:paraId="7BF4BCED" w14:textId="7126C56C" w:rsidR="00042144" w:rsidRPr="00696EBE" w:rsidRDefault="00042144" w:rsidP="00D53EED">
      <w:pPr>
        <w:rPr>
          <w:rFonts w:ascii="Arial" w:hAnsi="Arial" w:cs="Arial"/>
          <w:spacing w:val="-1"/>
          <w:sz w:val="18"/>
          <w:szCs w:val="18"/>
        </w:rPr>
      </w:pPr>
      <w:r w:rsidRPr="00696EBE">
        <w:rPr>
          <w:rFonts w:ascii="Arial" w:hAnsi="Arial" w:cs="Arial"/>
          <w:spacing w:val="-1"/>
          <w:sz w:val="18"/>
          <w:szCs w:val="18"/>
        </w:rPr>
        <w:t xml:space="preserve">Primer mixes 20 and 21 may generate a false positive band of about 560 base pairs. This band should be disregarded when interpreting HLA-A low resolution </w:t>
      </w:r>
      <w:proofErr w:type="spellStart"/>
      <w:r w:rsidRPr="00696EBE">
        <w:rPr>
          <w:rFonts w:ascii="Arial" w:hAnsi="Arial" w:cs="Arial"/>
          <w:spacing w:val="-1"/>
          <w:sz w:val="18"/>
          <w:szCs w:val="18"/>
        </w:rPr>
        <w:t>typings</w:t>
      </w:r>
      <w:proofErr w:type="spellEnd"/>
      <w:r w:rsidRPr="00696EBE">
        <w:rPr>
          <w:rFonts w:ascii="Arial" w:hAnsi="Arial" w:cs="Arial"/>
          <w:spacing w:val="-1"/>
          <w:sz w:val="18"/>
          <w:szCs w:val="18"/>
        </w:rPr>
        <w:t>.</w:t>
      </w:r>
    </w:p>
    <w:p w14:paraId="7700DB89" w14:textId="40A7CCDA" w:rsidR="00042144" w:rsidRPr="00696EBE" w:rsidRDefault="00042144" w:rsidP="00D53EED">
      <w:pPr>
        <w:pStyle w:val="Caption"/>
        <w:spacing w:after="0"/>
        <w:jc w:val="both"/>
        <w:rPr>
          <w:sz w:val="18"/>
        </w:rPr>
      </w:pPr>
      <w:r w:rsidRPr="00696EBE">
        <w:rPr>
          <w:sz w:val="18"/>
          <w:lang w:val="en-US"/>
        </w:rPr>
        <w:t xml:space="preserve">In primer mix </w:t>
      </w:r>
      <w:r w:rsidR="00C365A5" w:rsidRPr="00696EBE">
        <w:rPr>
          <w:sz w:val="18"/>
          <w:lang w:val="en-US"/>
        </w:rPr>
        <w:t xml:space="preserve">3 and </w:t>
      </w:r>
      <w:r w:rsidRPr="00696EBE">
        <w:rPr>
          <w:sz w:val="18"/>
          <w:lang w:val="en-US"/>
        </w:rPr>
        <w:t xml:space="preserve">23 </w:t>
      </w:r>
      <w:r w:rsidRPr="00696EBE">
        <w:rPr>
          <w:sz w:val="18"/>
        </w:rPr>
        <w:t>the positive control band may be weaker than for other A-B-DR primer mixes.</w:t>
      </w:r>
    </w:p>
    <w:p w14:paraId="522A76CF" w14:textId="765829D8" w:rsidR="00F15FB2" w:rsidRPr="00696EBE" w:rsidRDefault="00F15FB2" w:rsidP="00D53EED">
      <w:pPr>
        <w:tabs>
          <w:tab w:val="center" w:pos="4253"/>
          <w:tab w:val="left" w:pos="8505"/>
        </w:tabs>
        <w:jc w:val="both"/>
        <w:rPr>
          <w:rFonts w:ascii="Arial" w:hAnsi="Arial" w:cs="Arial"/>
          <w:sz w:val="18"/>
          <w:szCs w:val="18"/>
        </w:rPr>
      </w:pPr>
      <w:r w:rsidRPr="00696EBE">
        <w:rPr>
          <w:rFonts w:ascii="Arial" w:hAnsi="Arial" w:cs="Arial"/>
          <w:sz w:val="18"/>
          <w:szCs w:val="18"/>
        </w:rPr>
        <w:t xml:space="preserve">The primers in this kit do not amplify the A*31:234 allele. </w:t>
      </w:r>
    </w:p>
    <w:p w14:paraId="2C4039D7" w14:textId="77777777" w:rsidR="0016651F" w:rsidRPr="00696EBE" w:rsidRDefault="0016651F" w:rsidP="00D53EED">
      <w:pPr>
        <w:rPr>
          <w:rFonts w:ascii="Arial" w:hAnsi="Arial" w:cs="Arial"/>
          <w:spacing w:val="-1"/>
          <w:sz w:val="18"/>
          <w:szCs w:val="18"/>
        </w:rPr>
      </w:pPr>
    </w:p>
    <w:bookmarkEnd w:id="0"/>
    <w:p w14:paraId="373AE257" w14:textId="77777777" w:rsidR="00F357F3" w:rsidRPr="00C92C8B" w:rsidRDefault="00F357F3" w:rsidP="00D53EED">
      <w:pPr>
        <w:jc w:val="center"/>
        <w:rPr>
          <w:rFonts w:ascii="Arial" w:hAnsi="Arial"/>
          <w:b/>
          <w:spacing w:val="-3"/>
        </w:rPr>
      </w:pPr>
      <w:r w:rsidRPr="00C92C8B">
        <w:rPr>
          <w:rFonts w:ascii="Arial" w:hAnsi="Arial"/>
          <w:b/>
          <w:spacing w:val="-3"/>
        </w:rPr>
        <w:t>HLA-B low resolution primer set</w:t>
      </w:r>
    </w:p>
    <w:p w14:paraId="2E73323F" w14:textId="77777777" w:rsidR="00244DB6" w:rsidRPr="00C92C8B" w:rsidRDefault="00244DB6" w:rsidP="00D53EED">
      <w:pPr>
        <w:jc w:val="center"/>
        <w:rPr>
          <w:rFonts w:ascii="Arial" w:hAnsi="Arial"/>
          <w:b/>
          <w:spacing w:val="-3"/>
        </w:rPr>
      </w:pPr>
    </w:p>
    <w:p w14:paraId="10074612" w14:textId="77777777" w:rsidR="00100992" w:rsidRPr="00696EBE" w:rsidRDefault="00100992" w:rsidP="00D53EED">
      <w:pPr>
        <w:ind w:right="-142"/>
        <w:rPr>
          <w:rFonts w:ascii="Arial" w:hAnsi="Arial" w:cs="Arial"/>
          <w:sz w:val="18"/>
          <w:szCs w:val="18"/>
        </w:rPr>
      </w:pPr>
      <w:r w:rsidRPr="00696EBE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  <w:bookmarkStart w:id="2" w:name="_Hlk191475059"/>
    </w:p>
    <w:p w14:paraId="5D48D9F1" w14:textId="1EABE492" w:rsidR="00100992" w:rsidRPr="00696EBE" w:rsidRDefault="00100992" w:rsidP="00D53EED">
      <w:pPr>
        <w:ind w:right="-142"/>
        <w:rPr>
          <w:rFonts w:ascii="Arial" w:hAnsi="Arial" w:cs="Arial"/>
          <w:sz w:val="18"/>
          <w:szCs w:val="18"/>
        </w:rPr>
      </w:pPr>
      <w:r w:rsidRPr="00696EBE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696EBE">
        <w:rPr>
          <w:rFonts w:ascii="Arial" w:hAnsi="Arial" w:cs="Arial"/>
          <w:sz w:val="18"/>
          <w:szCs w:val="18"/>
        </w:rPr>
        <w:t>mix</w:t>
      </w:r>
      <w:proofErr w:type="gramEnd"/>
      <w:r w:rsidRPr="00696EBE">
        <w:rPr>
          <w:rFonts w:ascii="Arial" w:hAnsi="Arial" w:cs="Arial"/>
          <w:sz w:val="18"/>
          <w:szCs w:val="18"/>
        </w:rPr>
        <w:t xml:space="preserve"> 28 may give rise to a lower yield of HLA-specific PCR product than the other HLA-B low resolution primer mixes in B*40, B*41, B*45, B*49 and B*50 alleles.</w:t>
      </w:r>
    </w:p>
    <w:p w14:paraId="4EDDCE6A" w14:textId="54E6B8A1" w:rsidR="00100992" w:rsidRPr="00696EBE" w:rsidRDefault="00100992" w:rsidP="00D53EED">
      <w:pPr>
        <w:ind w:right="-142"/>
        <w:rPr>
          <w:rFonts w:ascii="Arial" w:hAnsi="Arial" w:cs="Arial"/>
          <w:sz w:val="18"/>
          <w:szCs w:val="18"/>
        </w:rPr>
      </w:pPr>
      <w:r w:rsidRPr="00696EBE">
        <w:rPr>
          <w:rFonts w:ascii="Arial" w:hAnsi="Arial" w:cs="Arial"/>
          <w:sz w:val="18"/>
          <w:szCs w:val="18"/>
        </w:rPr>
        <w:fldChar w:fldCharType="begin"/>
      </w:r>
      <w:r w:rsidRPr="00696EBE">
        <w:rPr>
          <w:rFonts w:ascii="Arial" w:hAnsi="Arial" w:cs="Arial"/>
          <w:sz w:val="18"/>
          <w:szCs w:val="18"/>
        </w:rPr>
        <w:instrText xml:space="preserve"> SEQ PI2 \* ARABIC </w:instrText>
      </w:r>
      <w:r w:rsidRPr="00696EBE">
        <w:rPr>
          <w:rFonts w:ascii="Arial" w:hAnsi="Arial" w:cs="Arial"/>
          <w:sz w:val="18"/>
          <w:szCs w:val="18"/>
        </w:rPr>
        <w:fldChar w:fldCharType="separate"/>
      </w:r>
      <w:bookmarkStart w:id="3" w:name="_Ref476923452"/>
      <w:r w:rsidR="00684F2B">
        <w:rPr>
          <w:rFonts w:ascii="Arial" w:hAnsi="Arial" w:cs="Arial"/>
          <w:noProof/>
          <w:sz w:val="18"/>
          <w:szCs w:val="18"/>
        </w:rPr>
        <w:t>1</w:t>
      </w:r>
      <w:bookmarkEnd w:id="3"/>
      <w:r w:rsidRPr="00696EBE">
        <w:rPr>
          <w:rFonts w:ascii="Arial" w:hAnsi="Arial" w:cs="Arial"/>
          <w:sz w:val="18"/>
          <w:szCs w:val="18"/>
        </w:rPr>
        <w:fldChar w:fldCharType="end"/>
      </w:r>
      <w:r w:rsidRPr="00696EBE">
        <w:rPr>
          <w:rFonts w:ascii="Arial" w:hAnsi="Arial" w:cs="Arial"/>
          <w:sz w:val="18"/>
          <w:szCs w:val="18"/>
        </w:rPr>
        <w:t>Primer mixes 28, 29, 33, 42, 53 and 63 may give rise to a lower yield of HLA-specific PCR product than the other HLA-B low resolution primer mixes.</w:t>
      </w:r>
    </w:p>
    <w:p w14:paraId="2E448682" w14:textId="4FE461B1" w:rsidR="00100992" w:rsidRPr="00696EBE" w:rsidRDefault="00100992" w:rsidP="00D53EED">
      <w:pPr>
        <w:ind w:right="-142"/>
        <w:rPr>
          <w:rFonts w:ascii="Arial" w:hAnsi="Arial" w:cs="Arial"/>
          <w:sz w:val="18"/>
          <w:szCs w:val="18"/>
        </w:rPr>
      </w:pPr>
      <w:r w:rsidRPr="00696EBE">
        <w:rPr>
          <w:rFonts w:ascii="Arial" w:hAnsi="Arial" w:cs="Arial"/>
          <w:sz w:val="18"/>
          <w:szCs w:val="18"/>
        </w:rPr>
        <w:t>Primer mixes 13, 30, 32, 33, 35 to 38, 42, 59, 62, 64</w:t>
      </w:r>
      <w:r w:rsidR="00593AA6">
        <w:rPr>
          <w:rFonts w:ascii="Arial" w:hAnsi="Arial" w:cs="Arial"/>
          <w:sz w:val="18"/>
          <w:szCs w:val="18"/>
        </w:rPr>
        <w:t xml:space="preserve"> to </w:t>
      </w:r>
      <w:r w:rsidRPr="00696EBE">
        <w:rPr>
          <w:rFonts w:ascii="Arial" w:hAnsi="Arial" w:cs="Arial"/>
          <w:sz w:val="18"/>
          <w:szCs w:val="18"/>
        </w:rPr>
        <w:t>66</w:t>
      </w:r>
      <w:r w:rsidR="00696EBE">
        <w:rPr>
          <w:rFonts w:ascii="Arial" w:hAnsi="Arial" w:cs="Arial"/>
          <w:sz w:val="18"/>
          <w:szCs w:val="18"/>
        </w:rPr>
        <w:t>, 70 and 71</w:t>
      </w:r>
      <w:r w:rsidRPr="00696EBE">
        <w:rPr>
          <w:rFonts w:ascii="Arial" w:hAnsi="Arial" w:cs="Arial"/>
          <w:sz w:val="18"/>
          <w:szCs w:val="18"/>
        </w:rPr>
        <w:t xml:space="preserve"> have tendencies of unspecific amplifications, most pronounced in primer mix</w:t>
      </w:r>
      <w:r w:rsidR="000A367B" w:rsidRPr="00696EBE">
        <w:rPr>
          <w:rFonts w:ascii="Arial" w:hAnsi="Arial" w:cs="Arial"/>
          <w:sz w:val="18"/>
          <w:szCs w:val="18"/>
        </w:rPr>
        <w:t>es</w:t>
      </w:r>
      <w:r w:rsidRPr="00696EBE">
        <w:rPr>
          <w:rFonts w:ascii="Arial" w:hAnsi="Arial" w:cs="Arial"/>
          <w:sz w:val="18"/>
          <w:szCs w:val="18"/>
        </w:rPr>
        <w:t xml:space="preserve"> 33</w:t>
      </w:r>
      <w:r w:rsidR="000A367B" w:rsidRPr="00696EBE">
        <w:rPr>
          <w:rFonts w:ascii="Arial" w:hAnsi="Arial" w:cs="Arial"/>
          <w:sz w:val="18"/>
          <w:szCs w:val="18"/>
        </w:rPr>
        <w:t xml:space="preserve"> and 65</w:t>
      </w:r>
      <w:r w:rsidRPr="00696EBE">
        <w:rPr>
          <w:rFonts w:ascii="Arial" w:hAnsi="Arial" w:cs="Arial"/>
          <w:sz w:val="18"/>
          <w:szCs w:val="18"/>
        </w:rPr>
        <w:t xml:space="preserve">. </w:t>
      </w:r>
    </w:p>
    <w:p w14:paraId="15E90671" w14:textId="32107F74" w:rsidR="00100992" w:rsidRPr="00696EBE" w:rsidRDefault="00100992" w:rsidP="00D53EED">
      <w:pPr>
        <w:ind w:right="-142"/>
        <w:rPr>
          <w:rFonts w:ascii="Arial" w:hAnsi="Arial" w:cs="Arial"/>
          <w:sz w:val="18"/>
          <w:szCs w:val="18"/>
        </w:rPr>
      </w:pPr>
      <w:r w:rsidRPr="00696EBE">
        <w:rPr>
          <w:rFonts w:ascii="Arial" w:hAnsi="Arial" w:cs="Arial"/>
          <w:sz w:val="18"/>
          <w:szCs w:val="18"/>
        </w:rPr>
        <w:t>Primer mixes 25, 27, 43, 44, 47, 50, 55 and 69 have a tendency giving rise to primer oligomer formation.</w:t>
      </w:r>
    </w:p>
    <w:bookmarkEnd w:id="2"/>
    <w:p w14:paraId="27A8CF08" w14:textId="3DF64CB3" w:rsidR="00100992" w:rsidRPr="00696EBE" w:rsidRDefault="00100992" w:rsidP="00D53EED">
      <w:pPr>
        <w:ind w:right="-142"/>
        <w:rPr>
          <w:rFonts w:ascii="Arial" w:hAnsi="Arial" w:cs="Arial"/>
          <w:sz w:val="18"/>
          <w:szCs w:val="18"/>
        </w:rPr>
      </w:pPr>
      <w:r w:rsidRPr="00696EBE">
        <w:rPr>
          <w:rFonts w:ascii="Arial" w:hAnsi="Arial" w:cs="Arial"/>
          <w:sz w:val="18"/>
          <w:szCs w:val="18"/>
        </w:rPr>
        <w:t>The B*57 and B*58 alleles might be faintly amplified by primer mix 33.</w:t>
      </w:r>
    </w:p>
    <w:p w14:paraId="121B1F4E" w14:textId="2CE9346A" w:rsidR="00100992" w:rsidRPr="00696EBE" w:rsidRDefault="00100992" w:rsidP="00D53EED">
      <w:pPr>
        <w:ind w:right="-142"/>
        <w:rPr>
          <w:rFonts w:ascii="Arial" w:hAnsi="Arial" w:cs="Arial"/>
          <w:sz w:val="18"/>
          <w:szCs w:val="18"/>
        </w:rPr>
      </w:pPr>
      <w:r w:rsidRPr="00696EBE">
        <w:rPr>
          <w:rFonts w:ascii="Arial" w:hAnsi="Arial" w:cs="Arial"/>
          <w:sz w:val="18"/>
          <w:szCs w:val="18"/>
        </w:rPr>
        <w:t>Many C*17 alleles may be faintly amplified by primer mix 49.</w:t>
      </w:r>
    </w:p>
    <w:p w14:paraId="358CAC0F" w14:textId="098C81A1" w:rsidR="00100992" w:rsidRPr="00696EBE" w:rsidRDefault="00100992" w:rsidP="00D53EED">
      <w:pPr>
        <w:ind w:right="-142"/>
        <w:rPr>
          <w:rFonts w:ascii="Arial" w:hAnsi="Arial" w:cs="Arial"/>
          <w:sz w:val="18"/>
          <w:szCs w:val="18"/>
        </w:rPr>
      </w:pPr>
      <w:r w:rsidRPr="00696EBE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696EBE">
        <w:rPr>
          <w:rFonts w:ascii="Arial" w:hAnsi="Arial" w:cs="Arial"/>
          <w:sz w:val="18"/>
          <w:szCs w:val="18"/>
        </w:rPr>
        <w:t>mix</w:t>
      </w:r>
      <w:proofErr w:type="gramEnd"/>
      <w:r w:rsidRPr="00696EBE">
        <w:rPr>
          <w:rFonts w:ascii="Arial" w:hAnsi="Arial" w:cs="Arial"/>
          <w:sz w:val="18"/>
          <w:szCs w:val="18"/>
        </w:rPr>
        <w:t xml:space="preserve"> 67 may generate a false positive band of about 800 base pairs. This band should be disregarded when interpreting HLA-B low resolution </w:t>
      </w:r>
      <w:proofErr w:type="spellStart"/>
      <w:r w:rsidRPr="00696EBE">
        <w:rPr>
          <w:rFonts w:ascii="Arial" w:hAnsi="Arial" w:cs="Arial"/>
          <w:sz w:val="18"/>
          <w:szCs w:val="18"/>
        </w:rPr>
        <w:t>typings</w:t>
      </w:r>
      <w:proofErr w:type="spellEnd"/>
      <w:r w:rsidRPr="00696EBE">
        <w:rPr>
          <w:rFonts w:ascii="Arial" w:hAnsi="Arial" w:cs="Arial"/>
          <w:sz w:val="18"/>
          <w:szCs w:val="18"/>
        </w:rPr>
        <w:t>.</w:t>
      </w:r>
    </w:p>
    <w:p w14:paraId="70B1822E" w14:textId="6E55BD06" w:rsidR="00100992" w:rsidRPr="00696EBE" w:rsidRDefault="00100992" w:rsidP="00D53EED">
      <w:pPr>
        <w:ind w:right="-142"/>
        <w:rPr>
          <w:rFonts w:ascii="Arial" w:hAnsi="Arial" w:cs="Arial"/>
          <w:sz w:val="18"/>
          <w:szCs w:val="18"/>
        </w:rPr>
      </w:pPr>
      <w:r w:rsidRPr="00696EBE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696EBE">
        <w:rPr>
          <w:rFonts w:ascii="Arial" w:hAnsi="Arial" w:cs="Arial"/>
          <w:sz w:val="18"/>
          <w:szCs w:val="18"/>
        </w:rPr>
        <w:t>mix</w:t>
      </w:r>
      <w:proofErr w:type="gramEnd"/>
      <w:r w:rsidRPr="00696EBE">
        <w:rPr>
          <w:rFonts w:ascii="Arial" w:hAnsi="Arial" w:cs="Arial"/>
          <w:sz w:val="18"/>
          <w:szCs w:val="18"/>
        </w:rPr>
        <w:t xml:space="preserve"> 63 may give rise to a lower yield of B*54 alleles than the other B low primer mixes.</w:t>
      </w:r>
    </w:p>
    <w:p w14:paraId="64DC0A88" w14:textId="70547247" w:rsidR="00100992" w:rsidRPr="00696EBE" w:rsidRDefault="00100992" w:rsidP="00D53EED">
      <w:pPr>
        <w:ind w:right="-142"/>
        <w:rPr>
          <w:rFonts w:ascii="Arial" w:hAnsi="Arial" w:cs="Arial"/>
          <w:sz w:val="18"/>
          <w:szCs w:val="18"/>
        </w:rPr>
      </w:pPr>
      <w:r w:rsidRPr="00696EBE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696EBE">
        <w:rPr>
          <w:rFonts w:ascii="Arial" w:hAnsi="Arial" w:cs="Arial"/>
          <w:sz w:val="18"/>
          <w:szCs w:val="18"/>
        </w:rPr>
        <w:t>mix</w:t>
      </w:r>
      <w:proofErr w:type="gramEnd"/>
      <w:r w:rsidRPr="00696EBE">
        <w:rPr>
          <w:rFonts w:ascii="Arial" w:hAnsi="Arial" w:cs="Arial"/>
          <w:sz w:val="18"/>
          <w:szCs w:val="18"/>
        </w:rPr>
        <w:t xml:space="preserve"> 63 may amplify B*44:05 samples. </w:t>
      </w:r>
    </w:p>
    <w:p w14:paraId="688CEBEE" w14:textId="0A4B05CD" w:rsidR="00100992" w:rsidRPr="00696EBE" w:rsidRDefault="00100992" w:rsidP="00D53EED">
      <w:pPr>
        <w:ind w:right="-142"/>
        <w:rPr>
          <w:rFonts w:ascii="Arial" w:hAnsi="Arial" w:cs="Arial"/>
          <w:sz w:val="18"/>
          <w:szCs w:val="18"/>
        </w:rPr>
      </w:pPr>
      <w:r w:rsidRPr="00696EBE">
        <w:rPr>
          <w:rFonts w:ascii="Arial" w:hAnsi="Arial" w:cs="Arial"/>
          <w:sz w:val="18"/>
          <w:szCs w:val="18"/>
        </w:rPr>
        <w:t>The Bw4-associated HLA-A specificities A9, A23, A24, A2403, A25 and A32 are not amplified by the primer pair in primer mix 70.</w:t>
      </w:r>
    </w:p>
    <w:p w14:paraId="24F7A126" w14:textId="77777777" w:rsidR="003D2CF6" w:rsidRPr="00C92C8B" w:rsidRDefault="003D2CF6" w:rsidP="00D53EED">
      <w:pPr>
        <w:rPr>
          <w:sz w:val="18"/>
          <w:szCs w:val="18"/>
          <w:lang w:eastAsia="sv-SE"/>
        </w:rPr>
      </w:pPr>
    </w:p>
    <w:p w14:paraId="29C343DB" w14:textId="77777777" w:rsidR="00244DB6" w:rsidRPr="00C92C8B" w:rsidRDefault="00244DB6" w:rsidP="00D53EED">
      <w:pPr>
        <w:jc w:val="center"/>
        <w:rPr>
          <w:rFonts w:ascii="Arial" w:hAnsi="Arial"/>
          <w:b/>
          <w:spacing w:val="-3"/>
        </w:rPr>
      </w:pPr>
      <w:r w:rsidRPr="00C92C8B">
        <w:rPr>
          <w:rFonts w:ascii="Arial" w:hAnsi="Arial"/>
          <w:b/>
          <w:spacing w:val="-3"/>
        </w:rPr>
        <w:t>DR low resolution primer set</w:t>
      </w:r>
    </w:p>
    <w:p w14:paraId="430EF62F" w14:textId="77777777" w:rsidR="00244DB6" w:rsidRPr="003D2CF6" w:rsidRDefault="00244DB6" w:rsidP="00D53EED">
      <w:pPr>
        <w:suppressAutoHyphens/>
        <w:jc w:val="center"/>
        <w:rPr>
          <w:rFonts w:ascii="Arial" w:hAnsi="Arial"/>
          <w:b/>
          <w:spacing w:val="-3"/>
          <w:sz w:val="18"/>
          <w:szCs w:val="18"/>
        </w:rPr>
      </w:pPr>
    </w:p>
    <w:p w14:paraId="058F8ABA" w14:textId="375B33D8" w:rsidR="00100992" w:rsidRPr="00696EBE" w:rsidRDefault="00100992" w:rsidP="00D53EED">
      <w:pPr>
        <w:ind w:right="-142"/>
        <w:rPr>
          <w:rFonts w:ascii="Arial" w:hAnsi="Arial" w:cs="Arial"/>
          <w:sz w:val="18"/>
          <w:szCs w:val="18"/>
        </w:rPr>
      </w:pPr>
      <w:r w:rsidRPr="00696EBE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6EC9A7A2" w14:textId="7F6000CF" w:rsidR="00100992" w:rsidRPr="00696EBE" w:rsidRDefault="00100992" w:rsidP="00D53EED">
      <w:pPr>
        <w:ind w:right="-142"/>
        <w:rPr>
          <w:rFonts w:ascii="Arial" w:hAnsi="Arial" w:cs="Arial"/>
          <w:sz w:val="18"/>
          <w:szCs w:val="18"/>
        </w:rPr>
      </w:pPr>
      <w:bookmarkStart w:id="4" w:name="_Hlk191475139"/>
      <w:r w:rsidRPr="00696EBE">
        <w:rPr>
          <w:rFonts w:ascii="Arial" w:hAnsi="Arial" w:cs="Arial"/>
          <w:sz w:val="18"/>
          <w:szCs w:val="18"/>
        </w:rPr>
        <w:t>Primer mixes 73, 80,</w:t>
      </w:r>
      <w:r w:rsidR="00696EBE">
        <w:rPr>
          <w:rFonts w:ascii="Arial" w:hAnsi="Arial" w:cs="Arial"/>
          <w:sz w:val="18"/>
          <w:szCs w:val="18"/>
        </w:rPr>
        <w:t xml:space="preserve"> 84, 86, </w:t>
      </w:r>
      <w:r w:rsidRPr="00696EBE">
        <w:rPr>
          <w:rFonts w:ascii="Arial" w:hAnsi="Arial" w:cs="Arial"/>
          <w:sz w:val="18"/>
          <w:szCs w:val="18"/>
        </w:rPr>
        <w:t>87, 88 and 91 to 94 may have a tendency giving rise to primer oligomer formation.</w:t>
      </w:r>
    </w:p>
    <w:p w14:paraId="4930D62E" w14:textId="09AD84A6" w:rsidR="00100992" w:rsidRPr="00696EBE" w:rsidRDefault="00100992" w:rsidP="00D53EED">
      <w:pPr>
        <w:ind w:right="-142"/>
        <w:rPr>
          <w:rFonts w:ascii="Arial" w:hAnsi="Arial" w:cs="Arial"/>
          <w:sz w:val="18"/>
          <w:szCs w:val="18"/>
        </w:rPr>
      </w:pPr>
      <w:r w:rsidRPr="00696EBE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696EBE">
        <w:rPr>
          <w:rFonts w:ascii="Arial" w:hAnsi="Arial" w:cs="Arial"/>
          <w:sz w:val="18"/>
          <w:szCs w:val="18"/>
        </w:rPr>
        <w:t>mix</w:t>
      </w:r>
      <w:proofErr w:type="gramEnd"/>
      <w:r w:rsidRPr="00696EBE">
        <w:rPr>
          <w:rFonts w:ascii="Arial" w:hAnsi="Arial" w:cs="Arial"/>
          <w:sz w:val="18"/>
          <w:szCs w:val="18"/>
        </w:rPr>
        <w:t xml:space="preserve"> 91 has a tendency of primer oligomer formation and has an intense primer cloud due to the high number of primers present in the primer mix.</w:t>
      </w:r>
    </w:p>
    <w:p w14:paraId="719584F0" w14:textId="7577EEFD" w:rsidR="00100992" w:rsidRPr="00696EBE" w:rsidRDefault="00100992" w:rsidP="00D53EED">
      <w:pPr>
        <w:ind w:right="-142"/>
        <w:rPr>
          <w:rFonts w:ascii="Arial" w:hAnsi="Arial" w:cs="Arial"/>
          <w:sz w:val="18"/>
          <w:szCs w:val="18"/>
        </w:rPr>
      </w:pPr>
      <w:r w:rsidRPr="00696EBE">
        <w:rPr>
          <w:rFonts w:ascii="Arial" w:hAnsi="Arial" w:cs="Arial"/>
          <w:sz w:val="18"/>
          <w:szCs w:val="18"/>
        </w:rPr>
        <w:t>Primer mixes 75, 80, 81, 84, 92 and 93 may have tendencies of unspecific amplifications</w:t>
      </w:r>
      <w:bookmarkStart w:id="5" w:name="_Hlk108505186"/>
      <w:r w:rsidRPr="00696EBE">
        <w:rPr>
          <w:rFonts w:ascii="Arial" w:hAnsi="Arial" w:cs="Arial"/>
          <w:sz w:val="18"/>
          <w:szCs w:val="18"/>
        </w:rPr>
        <w:t>, most pronounced in primer mixes 75 and 81.</w:t>
      </w:r>
    </w:p>
    <w:bookmarkEnd w:id="5"/>
    <w:p w14:paraId="1019F06A" w14:textId="63236A98" w:rsidR="00100992" w:rsidRPr="00696EBE" w:rsidRDefault="00100992" w:rsidP="00D53EED">
      <w:pPr>
        <w:ind w:right="-142"/>
        <w:rPr>
          <w:rFonts w:ascii="Arial" w:hAnsi="Arial" w:cs="Arial"/>
          <w:sz w:val="18"/>
          <w:szCs w:val="18"/>
        </w:rPr>
      </w:pPr>
      <w:r w:rsidRPr="00696EBE">
        <w:rPr>
          <w:rFonts w:ascii="Arial" w:hAnsi="Arial" w:cs="Arial"/>
          <w:sz w:val="18"/>
          <w:szCs w:val="18"/>
        </w:rPr>
        <w:t>In primer mixes 75 and 88 the positive control band may be weaker than for other A-B-DR primer mixes.</w:t>
      </w:r>
      <w:bookmarkEnd w:id="4"/>
    </w:p>
    <w:p w14:paraId="4E28C47C" w14:textId="685CC9EC" w:rsidR="00100992" w:rsidRPr="00696EBE" w:rsidRDefault="00100992" w:rsidP="00D53EED">
      <w:pPr>
        <w:ind w:right="-142"/>
        <w:rPr>
          <w:rFonts w:ascii="Arial" w:hAnsi="Arial" w:cs="Arial"/>
          <w:sz w:val="18"/>
          <w:szCs w:val="18"/>
        </w:rPr>
      </w:pPr>
      <w:r w:rsidRPr="00696EBE">
        <w:rPr>
          <w:rFonts w:ascii="Arial" w:hAnsi="Arial" w:cs="Arial"/>
          <w:sz w:val="18"/>
          <w:szCs w:val="18"/>
        </w:rPr>
        <w:t xml:space="preserve">The primers in this kit do not amplify the DRB1*DRB1*04:382, DRB1*13:299 </w:t>
      </w:r>
      <w:r w:rsidR="00EC723D" w:rsidRPr="00696EBE">
        <w:rPr>
          <w:rFonts w:ascii="Arial" w:hAnsi="Arial" w:cs="Arial"/>
          <w:sz w:val="18"/>
          <w:szCs w:val="18"/>
        </w:rPr>
        <w:t>and, DRB</w:t>
      </w:r>
      <w:r w:rsidRPr="00696EBE">
        <w:rPr>
          <w:rFonts w:ascii="Arial" w:hAnsi="Arial" w:cs="Arial"/>
          <w:sz w:val="18"/>
          <w:szCs w:val="18"/>
        </w:rPr>
        <w:t xml:space="preserve">5*01:131N alleles. </w:t>
      </w:r>
    </w:p>
    <w:p w14:paraId="70D10586" w14:textId="01001FA0" w:rsidR="0001214A" w:rsidRPr="00696EBE" w:rsidRDefault="00100992" w:rsidP="00D53EED">
      <w:pPr>
        <w:ind w:right="-142"/>
        <w:rPr>
          <w:rFonts w:ascii="Arial" w:hAnsi="Arial" w:cs="Arial"/>
          <w:sz w:val="18"/>
          <w:szCs w:val="18"/>
        </w:rPr>
      </w:pPr>
      <w:r w:rsidRPr="00696EBE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696EBE">
        <w:rPr>
          <w:rFonts w:ascii="Arial" w:hAnsi="Arial" w:cs="Arial"/>
          <w:sz w:val="18"/>
          <w:szCs w:val="18"/>
        </w:rPr>
        <w:t>mix</w:t>
      </w:r>
      <w:proofErr w:type="gramEnd"/>
      <w:r w:rsidRPr="00696EBE">
        <w:rPr>
          <w:rFonts w:ascii="Arial" w:hAnsi="Arial" w:cs="Arial"/>
          <w:sz w:val="18"/>
          <w:szCs w:val="18"/>
        </w:rPr>
        <w:t xml:space="preserve"> 96 contains </w:t>
      </w:r>
      <w:proofErr w:type="gramStart"/>
      <w:r w:rsidRPr="00696EBE">
        <w:rPr>
          <w:rFonts w:ascii="Arial" w:hAnsi="Arial" w:cs="Arial"/>
          <w:sz w:val="18"/>
          <w:szCs w:val="18"/>
        </w:rPr>
        <w:t>a negative</w:t>
      </w:r>
      <w:proofErr w:type="gramEnd"/>
      <w:r w:rsidRPr="00696EBE">
        <w:rPr>
          <w:rFonts w:ascii="Arial" w:hAnsi="Arial" w:cs="Arial"/>
          <w:sz w:val="18"/>
          <w:szCs w:val="18"/>
        </w:rPr>
        <w:t xml:space="preserve"> control, which will amplify </w:t>
      </w:r>
      <w:proofErr w:type="gramStart"/>
      <w:r w:rsidRPr="00696EBE">
        <w:rPr>
          <w:rFonts w:ascii="Arial" w:hAnsi="Arial" w:cs="Arial"/>
          <w:sz w:val="18"/>
          <w:szCs w:val="18"/>
        </w:rPr>
        <w:t>the majority of</w:t>
      </w:r>
      <w:proofErr w:type="gramEnd"/>
      <w:r w:rsidRPr="00696EBE">
        <w:rPr>
          <w:rFonts w:ascii="Arial" w:hAnsi="Arial" w:cs="Arial"/>
          <w:sz w:val="18"/>
          <w:szCs w:val="18"/>
        </w:rPr>
        <w:t xml:space="preserve"> HLA amplicons as well as the amplicons generated by the control primer pairs matching the human growth hormone gene. HLA-specific PCR product sizes range from 75 to 200 base pairs and the PCR product generated by the HGH positive control primer pair is 200 base </w:t>
      </w:r>
      <w:r w:rsidR="00EC723D" w:rsidRPr="00696EBE">
        <w:rPr>
          <w:rFonts w:ascii="Arial" w:hAnsi="Arial" w:cs="Arial"/>
          <w:sz w:val="18"/>
          <w:szCs w:val="18"/>
        </w:rPr>
        <w:t>pairs.</w:t>
      </w:r>
    </w:p>
    <w:p w14:paraId="1DCDDEFE" w14:textId="77777777" w:rsidR="0001214A" w:rsidRPr="00696EBE" w:rsidRDefault="0001214A" w:rsidP="00D53EED">
      <w:pPr>
        <w:rPr>
          <w:rFonts w:ascii="Arial" w:hAnsi="Arial" w:cs="Arial"/>
          <w:sz w:val="28"/>
          <w:szCs w:val="28"/>
        </w:rPr>
      </w:pPr>
    </w:p>
    <w:p w14:paraId="7DF06CBE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0B88B741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16EAE067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4BAF9434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29D55EFE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79A9F06A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077910EA" w14:textId="77777777" w:rsidR="005F3E36" w:rsidRPr="005F3E36" w:rsidRDefault="005F3E36" w:rsidP="004A48AE">
      <w:pPr>
        <w:rPr>
          <w:rFonts w:ascii="Arial" w:hAnsi="Arial" w:cs="Arial"/>
          <w:sz w:val="28"/>
          <w:szCs w:val="28"/>
        </w:rPr>
        <w:sectPr w:rsidR="005F3E36" w:rsidRPr="005F3E36" w:rsidSect="007D40E2">
          <w:pgSz w:w="11907" w:h="16840" w:code="9"/>
          <w:pgMar w:top="1701" w:right="850" w:bottom="1701" w:left="851" w:header="584" w:footer="720" w:gutter="0"/>
          <w:pgNumType w:start="2"/>
          <w:cols w:space="720"/>
          <w:docGrid w:linePitch="360"/>
        </w:sectPr>
      </w:pPr>
    </w:p>
    <w:p w14:paraId="6AE8F292" w14:textId="423B023E" w:rsidR="00BD395D" w:rsidRDefault="000F2D31" w:rsidP="00BD395D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bookmarkStart w:id="6" w:name="_Hlk200361639"/>
      <w:r>
        <w:rPr>
          <w:b/>
          <w:spacing w:val="-3"/>
          <w:sz w:val="24"/>
          <w:szCs w:val="24"/>
        </w:rPr>
        <w:lastRenderedPageBreak/>
        <w:t>HLA-A</w:t>
      </w:r>
      <w:r w:rsidRPr="0017681C">
        <w:rPr>
          <w:b/>
          <w:spacing w:val="-3"/>
          <w:sz w:val="24"/>
          <w:szCs w:val="24"/>
        </w:rPr>
        <w:t xml:space="preserve"> low resolution Interpretation Table</w:t>
      </w:r>
    </w:p>
    <w:bookmarkEnd w:id="6"/>
    <w:p w14:paraId="4A3225E4" w14:textId="4B309924" w:rsidR="00B22D6D" w:rsidRDefault="003473D2" w:rsidP="009E3FDC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71640A"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2584448" behindDoc="0" locked="0" layoutInCell="1" allowOverlap="1" wp14:anchorId="0FB4DB82" wp14:editId="2250E4C7">
            <wp:simplePos x="540689" y="1280160"/>
            <wp:positionH relativeFrom="page">
              <wp:align>center</wp:align>
            </wp:positionH>
            <wp:positionV relativeFrom="paragraph">
              <wp:posOffset>36195</wp:posOffset>
            </wp:positionV>
            <wp:extent cx="6397200" cy="7992000"/>
            <wp:effectExtent l="0" t="0" r="3810" b="9525"/>
            <wp:wrapSquare wrapText="bothSides"/>
            <wp:docPr id="5013726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7200" cy="799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DCB87D" w14:textId="29D1EFF8" w:rsidR="006E44A6" w:rsidRDefault="00290A9B" w:rsidP="00290A9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71640A">
        <w:rPr>
          <w:rFonts w:ascii="Times New Roman" w:hAnsi="Times New Roman"/>
          <w:noProof/>
          <w:sz w:val="24"/>
          <w:szCs w:val="24"/>
        </w:rPr>
        <w:lastRenderedPageBreak/>
        <w:drawing>
          <wp:anchor distT="0" distB="0" distL="114300" distR="114300" simplePos="0" relativeHeight="252585472" behindDoc="0" locked="0" layoutInCell="1" allowOverlap="1" wp14:anchorId="0A0087DA" wp14:editId="157AFFAA">
            <wp:simplePos x="0" y="0"/>
            <wp:positionH relativeFrom="page">
              <wp:posOffset>540385</wp:posOffset>
            </wp:positionH>
            <wp:positionV relativeFrom="paragraph">
              <wp:posOffset>71755</wp:posOffset>
            </wp:positionV>
            <wp:extent cx="6480000" cy="8179200"/>
            <wp:effectExtent l="0" t="0" r="0" b="0"/>
            <wp:wrapSquare wrapText="bothSides"/>
            <wp:docPr id="144404813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17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200776" w14:textId="1A7B312B" w:rsidR="00C365A5" w:rsidRDefault="000B32E7" w:rsidP="003473D2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651"/>
        </w:tabs>
        <w:jc w:val="left"/>
        <w:rPr>
          <w:noProof/>
        </w:rPr>
      </w:pPr>
      <w:r w:rsidRPr="0071640A">
        <w:rPr>
          <w:rFonts w:ascii="Times New Roman" w:hAnsi="Times New Roman"/>
          <w:noProof/>
          <w:sz w:val="24"/>
          <w:szCs w:val="24"/>
        </w:rPr>
        <w:lastRenderedPageBreak/>
        <w:drawing>
          <wp:anchor distT="0" distB="0" distL="114300" distR="114300" simplePos="0" relativeHeight="252586496" behindDoc="0" locked="0" layoutInCell="1" allowOverlap="1" wp14:anchorId="3414D021" wp14:editId="3D872D96">
            <wp:simplePos x="0" y="0"/>
            <wp:positionH relativeFrom="page">
              <wp:posOffset>540385</wp:posOffset>
            </wp:positionH>
            <wp:positionV relativeFrom="paragraph">
              <wp:posOffset>71755</wp:posOffset>
            </wp:positionV>
            <wp:extent cx="6480000" cy="8031600"/>
            <wp:effectExtent l="0" t="0" r="0" b="7620"/>
            <wp:wrapSquare wrapText="bothSides"/>
            <wp:docPr id="162783159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03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473D2">
        <w:rPr>
          <w:noProof/>
        </w:rPr>
        <w:tab/>
      </w:r>
    </w:p>
    <w:p w14:paraId="229F42C2" w14:textId="26AEDE73" w:rsidR="00C365A5" w:rsidRDefault="0072650D" w:rsidP="006E44A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72650D">
        <w:rPr>
          <w:noProof/>
        </w:rPr>
        <w:drawing>
          <wp:anchor distT="0" distB="0" distL="114300" distR="114300" simplePos="0" relativeHeight="252477952" behindDoc="0" locked="0" layoutInCell="1" allowOverlap="1" wp14:anchorId="2FFF025D" wp14:editId="03892E57">
            <wp:simplePos x="771099" y="1098645"/>
            <wp:positionH relativeFrom="page">
              <wp:align>center</wp:align>
            </wp:positionH>
            <wp:positionV relativeFrom="page">
              <wp:posOffset>1440180</wp:posOffset>
            </wp:positionV>
            <wp:extent cx="0" cy="8098272"/>
            <wp:effectExtent l="0" t="0" r="0" b="0"/>
            <wp:wrapSquare wrapText="bothSides"/>
            <wp:docPr id="99281897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0" cy="8098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6DA875" w14:textId="2B9D8C07" w:rsidR="005F2E4F" w:rsidRPr="00BD395D" w:rsidRDefault="00C365A5" w:rsidP="00BD395D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>
        <w:rPr>
          <w:noProof/>
        </w:rPr>
        <w:lastRenderedPageBreak/>
        <w:t xml:space="preserve">     </w:t>
      </w:r>
    </w:p>
    <w:p w14:paraId="2D03424F" w14:textId="478EEBB0" w:rsidR="00C17F79" w:rsidRDefault="00687A13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71640A"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2587520" behindDoc="0" locked="0" layoutInCell="1" allowOverlap="1" wp14:anchorId="53D524C4" wp14:editId="7C86DBC2">
            <wp:simplePos x="0" y="0"/>
            <wp:positionH relativeFrom="page">
              <wp:posOffset>540385</wp:posOffset>
            </wp:positionH>
            <wp:positionV relativeFrom="paragraph">
              <wp:posOffset>71755</wp:posOffset>
            </wp:positionV>
            <wp:extent cx="6480000" cy="7956000"/>
            <wp:effectExtent l="0" t="0" r="0" b="6985"/>
            <wp:wrapSquare wrapText="bothSides"/>
            <wp:docPr id="1214708816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9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03428F" w14:textId="4F072D0A" w:rsidR="00F35CE9" w:rsidRDefault="00F35CE9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71640A">
        <w:rPr>
          <w:rFonts w:ascii="Times New Roman" w:hAnsi="Times New Roman"/>
          <w:noProof/>
          <w:sz w:val="24"/>
          <w:szCs w:val="24"/>
        </w:rPr>
        <w:lastRenderedPageBreak/>
        <w:drawing>
          <wp:anchor distT="0" distB="0" distL="114300" distR="114300" simplePos="0" relativeHeight="252588544" behindDoc="0" locked="0" layoutInCell="1" allowOverlap="1" wp14:anchorId="672F6133" wp14:editId="5E02B98D">
            <wp:simplePos x="0" y="0"/>
            <wp:positionH relativeFrom="page">
              <wp:posOffset>540385</wp:posOffset>
            </wp:positionH>
            <wp:positionV relativeFrom="paragraph">
              <wp:posOffset>71755</wp:posOffset>
            </wp:positionV>
            <wp:extent cx="6480000" cy="8359200"/>
            <wp:effectExtent l="0" t="0" r="0" b="3810"/>
            <wp:wrapSquare wrapText="bothSides"/>
            <wp:docPr id="1845379627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35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AE0DE8" w14:textId="7497DFF8" w:rsidR="00C17F79" w:rsidRDefault="00211A9D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71640A">
        <w:rPr>
          <w:rFonts w:ascii="Times New Roman" w:hAnsi="Times New Roman"/>
          <w:noProof/>
          <w:sz w:val="24"/>
          <w:szCs w:val="24"/>
        </w:rPr>
        <w:lastRenderedPageBreak/>
        <w:drawing>
          <wp:anchor distT="0" distB="0" distL="114300" distR="114300" simplePos="0" relativeHeight="252665344" behindDoc="0" locked="0" layoutInCell="1" allowOverlap="1" wp14:anchorId="2CE917DC" wp14:editId="76242A89">
            <wp:simplePos x="0" y="0"/>
            <wp:positionH relativeFrom="page">
              <wp:posOffset>539750</wp:posOffset>
            </wp:positionH>
            <wp:positionV relativeFrom="paragraph">
              <wp:posOffset>0</wp:posOffset>
            </wp:positionV>
            <wp:extent cx="6480000" cy="8082000"/>
            <wp:effectExtent l="0" t="0" r="0" b="0"/>
            <wp:wrapSquare wrapText="bothSides"/>
            <wp:docPr id="13631480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08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079262" w14:textId="3DB07067" w:rsidR="009D3D3C" w:rsidRDefault="006D69DB" w:rsidP="00B07E3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71640A">
        <w:rPr>
          <w:rFonts w:ascii="Times New Roman" w:hAnsi="Times New Roman"/>
          <w:noProof/>
          <w:sz w:val="24"/>
          <w:szCs w:val="24"/>
        </w:rPr>
        <w:lastRenderedPageBreak/>
        <w:drawing>
          <wp:anchor distT="0" distB="0" distL="114300" distR="114300" simplePos="0" relativeHeight="252598784" behindDoc="0" locked="0" layoutInCell="1" allowOverlap="1" wp14:anchorId="1C1A763F" wp14:editId="1A1193F8">
            <wp:simplePos x="0" y="0"/>
            <wp:positionH relativeFrom="page">
              <wp:posOffset>540385</wp:posOffset>
            </wp:positionH>
            <wp:positionV relativeFrom="paragraph">
              <wp:posOffset>71755</wp:posOffset>
            </wp:positionV>
            <wp:extent cx="6566400" cy="3034800"/>
            <wp:effectExtent l="0" t="0" r="6350" b="0"/>
            <wp:wrapSquare wrapText="bothSides"/>
            <wp:docPr id="1606459998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6400" cy="303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CE2B1C" w14:textId="50C85C63" w:rsidR="0043281B" w:rsidRPr="008E7020" w:rsidRDefault="0043281B" w:rsidP="0043281B">
      <w:pPr>
        <w:ind w:right="283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8E7020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8E7020">
        <w:rPr>
          <w:rFonts w:ascii="Arial" w:hAnsi="Arial" w:cs="Arial"/>
          <w:spacing w:val="-3"/>
          <w:sz w:val="18"/>
          <w:szCs w:val="18"/>
        </w:rPr>
        <w:t>HLA-A, HLA-B and HLA-DRB alleles listed on the IMGT/HLA web page 20</w:t>
      </w:r>
      <w:r>
        <w:rPr>
          <w:rFonts w:ascii="Arial" w:hAnsi="Arial" w:cs="Arial"/>
          <w:spacing w:val="-3"/>
          <w:sz w:val="18"/>
          <w:szCs w:val="18"/>
        </w:rPr>
        <w:t>2</w:t>
      </w:r>
      <w:r w:rsidR="00683287">
        <w:rPr>
          <w:rFonts w:ascii="Arial" w:hAnsi="Arial" w:cs="Arial"/>
          <w:spacing w:val="-3"/>
          <w:sz w:val="18"/>
          <w:szCs w:val="18"/>
        </w:rPr>
        <w:t>5</w:t>
      </w:r>
      <w:r w:rsidRPr="008E7020">
        <w:rPr>
          <w:rFonts w:ascii="Arial" w:hAnsi="Arial" w:cs="Arial"/>
          <w:spacing w:val="-3"/>
          <w:sz w:val="18"/>
          <w:szCs w:val="18"/>
        </w:rPr>
        <w:t>-</w:t>
      </w:r>
      <w:r w:rsidR="00B07E31">
        <w:rPr>
          <w:rFonts w:ascii="Arial" w:hAnsi="Arial" w:cs="Arial"/>
          <w:spacing w:val="-3"/>
          <w:sz w:val="18"/>
          <w:szCs w:val="18"/>
        </w:rPr>
        <w:t>April</w:t>
      </w:r>
      <w:r w:rsidRPr="008E7020">
        <w:rPr>
          <w:rFonts w:ascii="Arial" w:hAnsi="Arial" w:cs="Arial"/>
          <w:spacing w:val="-3"/>
          <w:sz w:val="18"/>
          <w:szCs w:val="18"/>
        </w:rPr>
        <w:t>-</w:t>
      </w:r>
      <w:r>
        <w:rPr>
          <w:rFonts w:ascii="Arial" w:hAnsi="Arial" w:cs="Arial"/>
          <w:spacing w:val="-3"/>
          <w:sz w:val="18"/>
          <w:szCs w:val="18"/>
        </w:rPr>
        <w:t>09</w:t>
      </w:r>
      <w:r w:rsidRPr="008E7020">
        <w:rPr>
          <w:rFonts w:ascii="Arial" w:hAnsi="Arial" w:cs="Arial"/>
          <w:spacing w:val="-3"/>
          <w:sz w:val="18"/>
          <w:szCs w:val="18"/>
        </w:rPr>
        <w:t>, release 3.</w:t>
      </w:r>
      <w:r w:rsidR="00B07E31">
        <w:rPr>
          <w:rFonts w:ascii="Arial" w:hAnsi="Arial" w:cs="Arial"/>
          <w:spacing w:val="-3"/>
          <w:sz w:val="18"/>
          <w:szCs w:val="18"/>
        </w:rPr>
        <w:t>60</w:t>
      </w:r>
      <w:r w:rsidRPr="008E7020">
        <w:rPr>
          <w:rFonts w:ascii="Arial" w:hAnsi="Arial" w:cs="Arial"/>
          <w:spacing w:val="-3"/>
          <w:sz w:val="18"/>
          <w:szCs w:val="18"/>
        </w:rPr>
        <w:t xml:space="preserve">.0, </w:t>
      </w:r>
      <w:hyperlink r:id="rId23" w:history="1">
        <w:r w:rsidRPr="008E7020">
          <w:rPr>
            <w:rStyle w:val="Hyperli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8E7020">
        <w:rPr>
          <w:rFonts w:ascii="Arial" w:hAnsi="Arial" w:cs="Arial"/>
          <w:spacing w:val="-3"/>
          <w:sz w:val="18"/>
          <w:szCs w:val="18"/>
        </w:rPr>
        <w:t xml:space="preserve">, </w:t>
      </w:r>
      <w:hyperlink r:id="rId24" w:history="1">
        <w:r w:rsidRPr="008E7020">
          <w:rPr>
            <w:rStyle w:val="Hyperli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8E7020">
        <w:rPr>
          <w:rFonts w:ascii="Arial" w:hAnsi="Arial" w:cs="Arial"/>
          <w:spacing w:val="-3"/>
          <w:sz w:val="18"/>
          <w:szCs w:val="18"/>
        </w:rPr>
        <w:t>.</w:t>
      </w:r>
    </w:p>
    <w:p w14:paraId="56993AA9" w14:textId="65BE2BD2" w:rsidR="000F0158" w:rsidRPr="008E7020" w:rsidRDefault="000F0158" w:rsidP="00E5498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jc w:val="left"/>
        <w:rPr>
          <w:rFonts w:cs="Arial"/>
          <w:spacing w:val="-3"/>
          <w:sz w:val="18"/>
          <w:szCs w:val="18"/>
        </w:rPr>
      </w:pPr>
      <w:r w:rsidRPr="008E7020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8E7020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8E7020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5" w:history="1">
        <w:r w:rsidRPr="008E7020">
          <w:rPr>
            <w:rStyle w:val="Hyperlink"/>
            <w:rFonts w:cs="Arial"/>
            <w:color w:val="auto"/>
            <w:sz w:val="18"/>
            <w:szCs w:val="18"/>
          </w:rPr>
          <w:t>http://hla.alleles.org/alleles/deleted.html</w:t>
        </w:r>
      </w:hyperlink>
      <w:r w:rsidRPr="008E7020">
        <w:rPr>
          <w:rFonts w:cs="Arial"/>
          <w:spacing w:val="-3"/>
          <w:sz w:val="18"/>
          <w:szCs w:val="18"/>
        </w:rPr>
        <w:t>.</w:t>
      </w:r>
    </w:p>
    <w:p w14:paraId="4F6C41EE" w14:textId="11C35003" w:rsidR="003A0D61" w:rsidRPr="0097231F" w:rsidRDefault="000F0158" w:rsidP="00E54980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z w:val="18"/>
          <w:szCs w:val="18"/>
        </w:rPr>
      </w:pPr>
      <w:r w:rsidRPr="0097231F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="003A0D61" w:rsidRPr="0097231F">
        <w:rPr>
          <w:rFonts w:ascii="Arial" w:hAnsi="Arial" w:cs="Arial"/>
          <w:spacing w:val="-1"/>
          <w:sz w:val="18"/>
          <w:szCs w:val="18"/>
        </w:rPr>
        <w:t xml:space="preserve">The serological reactivity of all HLA-A alleles is not known. </w:t>
      </w:r>
      <w:r w:rsidR="003A0D61" w:rsidRPr="0097231F">
        <w:rPr>
          <w:rFonts w:ascii="Arial" w:hAnsi="Arial" w:cs="Arial"/>
          <w:sz w:val="18"/>
          <w:szCs w:val="18"/>
        </w:rPr>
        <w:t>The grouping of not serologically defined alleles is taken from Tissue Antigens 73, 95-170, 2009.</w:t>
      </w:r>
    </w:p>
    <w:p w14:paraId="45EB50B9" w14:textId="2E2866A0" w:rsidR="0097231F" w:rsidRPr="0097231F" w:rsidRDefault="00694677" w:rsidP="0097231F">
      <w:pPr>
        <w:tabs>
          <w:tab w:val="center" w:pos="4253"/>
          <w:tab w:val="left" w:pos="8505"/>
        </w:tabs>
        <w:ind w:right="-1"/>
        <w:jc w:val="both"/>
        <w:rPr>
          <w:rFonts w:ascii="Arial" w:hAnsi="Arial" w:cs="Arial"/>
          <w:sz w:val="18"/>
          <w:szCs w:val="18"/>
        </w:rPr>
      </w:pPr>
      <w:r w:rsidRPr="0097231F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="00B5188E" w:rsidRPr="0097231F">
        <w:rPr>
          <w:rFonts w:ascii="Arial" w:hAnsi="Arial" w:cs="Arial"/>
          <w:spacing w:val="-3"/>
          <w:sz w:val="18"/>
          <w:szCs w:val="18"/>
        </w:rPr>
        <w:t xml:space="preserve">The </w:t>
      </w:r>
      <w:r w:rsidR="00B5188E" w:rsidRPr="0097231F">
        <w:rPr>
          <w:rFonts w:ascii="Arial" w:hAnsi="Arial" w:cs="Arial"/>
          <w:sz w:val="18"/>
          <w:szCs w:val="18"/>
        </w:rPr>
        <w:t xml:space="preserve">HLA-A </w:t>
      </w:r>
      <w:r w:rsidR="00B5188E" w:rsidRPr="0097231F">
        <w:rPr>
          <w:rFonts w:ascii="Arial" w:hAnsi="Arial" w:cs="Arial"/>
          <w:spacing w:val="-3"/>
          <w:sz w:val="18"/>
          <w:szCs w:val="18"/>
        </w:rPr>
        <w:t xml:space="preserve">alleles will be grouped into their corresponding serological specificities, except </w:t>
      </w:r>
      <w:r w:rsidR="00B5188E" w:rsidRPr="0097231F">
        <w:rPr>
          <w:rFonts w:ascii="Arial" w:hAnsi="Arial" w:cs="Arial"/>
          <w:sz w:val="18"/>
          <w:szCs w:val="18"/>
        </w:rPr>
        <w:t xml:space="preserve">that </w:t>
      </w:r>
      <w:r w:rsidR="00E208C8" w:rsidRPr="0097231F">
        <w:rPr>
          <w:rFonts w:ascii="Arial" w:hAnsi="Arial" w:cs="Arial"/>
          <w:sz w:val="18"/>
          <w:szCs w:val="18"/>
        </w:rPr>
        <w:t xml:space="preserve">the </w:t>
      </w:r>
      <w:r w:rsidR="00B5188E" w:rsidRPr="0097231F">
        <w:rPr>
          <w:rFonts w:ascii="Arial" w:hAnsi="Arial" w:cs="Arial"/>
          <w:sz w:val="18"/>
          <w:szCs w:val="18"/>
        </w:rPr>
        <w:t xml:space="preserve">following alleles </w:t>
      </w:r>
      <w:r w:rsidR="00B5188E" w:rsidRPr="0097231F">
        <w:rPr>
          <w:rFonts w:ascii="Arial" w:hAnsi="Arial" w:cs="Arial"/>
          <w:spacing w:val="-1"/>
          <w:sz w:val="18"/>
          <w:szCs w:val="18"/>
        </w:rPr>
        <w:t>give rise to identical amplification patterns</w:t>
      </w:r>
      <w:r w:rsidR="00FC5DEF" w:rsidRPr="0097231F">
        <w:rPr>
          <w:rFonts w:ascii="Arial" w:hAnsi="Arial" w:cs="Arial"/>
          <w:sz w:val="18"/>
          <w:szCs w:val="18"/>
        </w:rPr>
        <w:t xml:space="preserve">. </w:t>
      </w:r>
      <w:r w:rsidR="007B3537" w:rsidRPr="0097231F">
        <w:rPr>
          <w:rFonts w:ascii="Arial" w:hAnsi="Arial" w:cs="Arial"/>
          <w:sz w:val="18"/>
          <w:szCs w:val="18"/>
        </w:rPr>
        <w:t>These alleles can be separated by the respective high resolution SSP primer sets</w:t>
      </w:r>
      <w:r w:rsidR="005D2793" w:rsidRPr="0097231F">
        <w:rPr>
          <w:rFonts w:ascii="Arial" w:hAnsi="Arial" w:cs="Arial"/>
          <w:sz w:val="18"/>
          <w:szCs w:val="18"/>
        </w:rPr>
        <w:t>.</w:t>
      </w:r>
      <w:r w:rsidR="0097231F" w:rsidRPr="0097231F">
        <w:rPr>
          <w:rFonts w:ascii="Arial" w:hAnsi="Arial" w:cs="Arial"/>
          <w:sz w:val="18"/>
          <w:szCs w:val="18"/>
        </w:rPr>
        <w:t xml:space="preserve"> In addition</w:t>
      </w:r>
      <w:r w:rsidR="0097231F">
        <w:rPr>
          <w:rFonts w:ascii="Arial" w:hAnsi="Arial" w:cs="Arial"/>
          <w:sz w:val="18"/>
          <w:szCs w:val="18"/>
        </w:rPr>
        <w:t>,</w:t>
      </w:r>
      <w:r w:rsidR="0097231F" w:rsidRPr="0097231F">
        <w:rPr>
          <w:rFonts w:ascii="Arial" w:hAnsi="Arial" w:cs="Arial"/>
          <w:sz w:val="18"/>
          <w:szCs w:val="18"/>
        </w:rPr>
        <w:t xml:space="preserve"> the primers in this kit do not amplify the A*31:234 allele. </w:t>
      </w:r>
    </w:p>
    <w:p w14:paraId="072A2DD1" w14:textId="6F84A07F" w:rsidR="005F5EFA" w:rsidRDefault="005F5EFA" w:rsidP="005D279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ind w:right="-1"/>
        <w:rPr>
          <w:rFonts w:cs="Arial"/>
          <w:sz w:val="18"/>
          <w:szCs w:val="18"/>
        </w:rPr>
      </w:pPr>
    </w:p>
    <w:p w14:paraId="793327EE" w14:textId="6E8D4BD7" w:rsidR="00C33B7A" w:rsidRDefault="00C33B7A" w:rsidP="005D279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ind w:right="-1"/>
        <w:rPr>
          <w:rFonts w:cs="Arial"/>
          <w:sz w:val="18"/>
          <w:szCs w:val="18"/>
        </w:rPr>
      </w:pPr>
    </w:p>
    <w:tbl>
      <w:tblPr>
        <w:tblStyle w:val="A-SSP"/>
        <w:tblW w:w="10065" w:type="dxa"/>
        <w:tblLook w:val="04A0" w:firstRow="1" w:lastRow="0" w:firstColumn="1" w:lastColumn="0" w:noHBand="0" w:noVBand="1"/>
      </w:tblPr>
      <w:tblGrid>
        <w:gridCol w:w="4536"/>
        <w:gridCol w:w="5529"/>
      </w:tblGrid>
      <w:tr w:rsidR="009F2289" w:rsidRPr="00471C32" w14:paraId="0BC4F097" w14:textId="77777777" w:rsidTr="009F22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536" w:type="dxa"/>
            <w:tcBorders>
              <w:top w:val="nil"/>
              <w:left w:val="nil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1DCD9675" w14:textId="77777777" w:rsidR="009F2289" w:rsidRPr="00471C32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6"/>
                <w:szCs w:val="16"/>
                <w:lang w:eastAsia="sv-SE"/>
              </w:rPr>
            </w:pPr>
            <w:bookmarkStart w:id="7" w:name="_Hlk90044700"/>
            <w:r w:rsidRPr="00471C32">
              <w:rPr>
                <w:spacing w:val="-3"/>
                <w:sz w:val="16"/>
                <w:szCs w:val="16"/>
                <w:lang w:eastAsia="sv-SE"/>
              </w:rPr>
              <w:t>Alleles</w:t>
            </w:r>
          </w:p>
        </w:tc>
        <w:tc>
          <w:tcPr>
            <w:tcW w:w="5529" w:type="dxa"/>
            <w:tcBorders>
              <w:top w:val="nil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nil"/>
            </w:tcBorders>
          </w:tcPr>
          <w:p w14:paraId="7311C524" w14:textId="77777777" w:rsidR="009F2289" w:rsidRPr="00471C32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6"/>
                <w:szCs w:val="16"/>
                <w:lang w:eastAsia="sv-SE"/>
              </w:rPr>
            </w:pPr>
            <w:r w:rsidRPr="00471C32">
              <w:rPr>
                <w:spacing w:val="-3"/>
                <w:sz w:val="16"/>
                <w:szCs w:val="16"/>
                <w:lang w:eastAsia="sv-SE"/>
              </w:rPr>
              <w:t>Alleles</w:t>
            </w:r>
          </w:p>
        </w:tc>
      </w:tr>
      <w:tr w:rsidR="009F2289" w:rsidRPr="00471C32" w14:paraId="4264E57D" w14:textId="77777777" w:rsidTr="009F22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4"/>
        </w:trPr>
        <w:tc>
          <w:tcPr>
            <w:tcW w:w="4536" w:type="dxa"/>
            <w:tcBorders>
              <w:top w:val="single" w:sz="2" w:space="0" w:color="A6A6A6" w:themeColor="background1" w:themeShade="A6"/>
              <w:left w:val="nil"/>
              <w:bottom w:val="nil"/>
              <w:right w:val="single" w:sz="2" w:space="0" w:color="A6A6A6" w:themeColor="background1" w:themeShade="A6"/>
            </w:tcBorders>
          </w:tcPr>
          <w:p w14:paraId="1D4E83BC" w14:textId="77777777" w:rsidR="009F2289" w:rsidRPr="00474CBC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z w:val="18"/>
                <w:szCs w:val="18"/>
              </w:rPr>
              <w:t>A*01:26, 01:136, 01:192, 01:380:01:01-01:380:01:02, A*11:94, 11:112, 11:211, 11:290, 11:326</w:t>
            </w:r>
          </w:p>
        </w:tc>
        <w:tc>
          <w:tcPr>
            <w:tcW w:w="5529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nil"/>
              <w:right w:val="nil"/>
            </w:tcBorders>
          </w:tcPr>
          <w:p w14:paraId="68208395" w14:textId="77777777" w:rsidR="009F2289" w:rsidRPr="00474CBC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A*23:14:01-23:14:02, 23:104-23:105, 23:141, A*24:24, 24:71, 24:315, 24:392, 24:527, 24:569</w:t>
            </w:r>
          </w:p>
        </w:tc>
      </w:tr>
      <w:tr w:rsidR="009F2289" w:rsidRPr="00471C32" w14:paraId="6BCECC71" w14:textId="77777777" w:rsidTr="009F228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33C4B7A4" w14:textId="77777777" w:rsidR="009F2289" w:rsidRPr="00474CBC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A</w:t>
            </w:r>
            <w:r w:rsidRPr="00474CBC">
              <w:rPr>
                <w:rFonts w:cs="Arial"/>
                <w:color w:val="000000"/>
                <w:sz w:val="18"/>
                <w:szCs w:val="18"/>
              </w:rPr>
              <w:t xml:space="preserve">*01:28, 01:229, 01:299, </w:t>
            </w:r>
            <w:r>
              <w:rPr>
                <w:rFonts w:cs="Arial"/>
                <w:color w:val="000000"/>
                <w:sz w:val="18"/>
                <w:szCs w:val="18"/>
              </w:rPr>
              <w:t>A*</w:t>
            </w:r>
            <w:r w:rsidRPr="00474CBC">
              <w:rPr>
                <w:rFonts w:cs="Arial"/>
                <w:color w:val="000000"/>
                <w:sz w:val="18"/>
                <w:szCs w:val="18"/>
              </w:rPr>
              <w:t>11:282</w:t>
            </w:r>
          </w:p>
        </w:tc>
        <w:tc>
          <w:tcPr>
            <w:tcW w:w="5529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1CC5D025" w14:textId="77777777" w:rsidR="009F2289" w:rsidRPr="00474CBC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A*23:66, 23:99, 23:128, 23:137, A*24:14:01:01-24:15, 24:51-24:53, 24:57, 24:64, 24:94, 24:114, 24:138, 24:188, 24:222N, 24:228, 24:291, 24:296, 24:304, 24:316, 24:324, 24:412, 24:481, 24:515, 24:574, 24:610, B*53:72, C*04:01:03</w:t>
            </w:r>
          </w:p>
        </w:tc>
      </w:tr>
      <w:tr w:rsidR="009F2289" w:rsidRPr="00471C32" w14:paraId="25BC6772" w14:textId="77777777" w:rsidTr="009F22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7786034F" w14:textId="77777777" w:rsidR="009F2289" w:rsidRPr="00474CBC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color w:val="FF0000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A</w:t>
            </w:r>
            <w:r w:rsidRPr="00474CBC">
              <w:rPr>
                <w:rFonts w:cs="Arial"/>
                <w:color w:val="000000"/>
                <w:sz w:val="18"/>
                <w:szCs w:val="18"/>
              </w:rPr>
              <w:t xml:space="preserve">*01:43, </w:t>
            </w:r>
            <w:r>
              <w:rPr>
                <w:rFonts w:cs="Arial"/>
                <w:color w:val="000000"/>
                <w:sz w:val="18"/>
                <w:szCs w:val="18"/>
              </w:rPr>
              <w:t>A*</w:t>
            </w:r>
            <w:r w:rsidRPr="00474CBC">
              <w:rPr>
                <w:rFonts w:cs="Arial"/>
                <w:color w:val="000000"/>
                <w:sz w:val="18"/>
                <w:szCs w:val="18"/>
              </w:rPr>
              <w:t>11:271</w:t>
            </w:r>
          </w:p>
        </w:tc>
        <w:tc>
          <w:tcPr>
            <w:tcW w:w="5529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6B39DC11" w14:textId="62ED3C6C" w:rsidR="009F2289" w:rsidRPr="00474CBC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A*25:78, 26:</w:t>
            </w:r>
            <w:r w:rsidR="006C308D"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57</w:t>
            </w:r>
            <w:r w:rsidR="006C308D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, </w:t>
            </w:r>
            <w:r w:rsidR="006C308D"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A</w:t>
            </w:r>
            <w:r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*66:15</w:t>
            </w:r>
          </w:p>
        </w:tc>
      </w:tr>
      <w:tr w:rsidR="009F2289" w:rsidRPr="00471C32" w14:paraId="19C1F990" w14:textId="77777777" w:rsidTr="009F228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47D95036" w14:textId="77777777" w:rsidR="009F2289" w:rsidRPr="00474CBC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A</w:t>
            </w:r>
            <w:r w:rsidRPr="00474CBC">
              <w:rPr>
                <w:rFonts w:cs="Arial"/>
                <w:color w:val="000000"/>
                <w:sz w:val="18"/>
                <w:szCs w:val="18"/>
              </w:rPr>
              <w:t xml:space="preserve">*01:427, </w:t>
            </w:r>
            <w:r>
              <w:rPr>
                <w:rFonts w:cs="Arial"/>
                <w:color w:val="000000"/>
                <w:sz w:val="18"/>
                <w:szCs w:val="18"/>
              </w:rPr>
              <w:t>A*</w:t>
            </w:r>
            <w:r w:rsidRPr="00474CBC">
              <w:rPr>
                <w:rFonts w:cs="Arial"/>
                <w:color w:val="000000"/>
                <w:sz w:val="18"/>
                <w:szCs w:val="18"/>
              </w:rPr>
              <w:t>36:02</w:t>
            </w:r>
          </w:p>
        </w:tc>
        <w:tc>
          <w:tcPr>
            <w:tcW w:w="5529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76E7129D" w14:textId="77777777" w:rsidR="009F2289" w:rsidRPr="00474CBC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FF0000"/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A*26:92, A*66:42</w:t>
            </w:r>
          </w:p>
        </w:tc>
      </w:tr>
      <w:tr w:rsidR="009F2289" w:rsidRPr="00471C32" w14:paraId="61C9A39B" w14:textId="77777777" w:rsidTr="009F22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418FCBC6" w14:textId="77777777" w:rsidR="009F2289" w:rsidRPr="00474CBC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z w:val="18"/>
                <w:szCs w:val="18"/>
              </w:rPr>
              <w:t>A*01:464, A*36:04</w:t>
            </w:r>
          </w:p>
        </w:tc>
        <w:tc>
          <w:tcPr>
            <w:tcW w:w="5529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44894931" w14:textId="0A44432E" w:rsidR="009F2289" w:rsidRPr="00474CBC" w:rsidRDefault="00100992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35441F">
              <w:rPr>
                <w:rFonts w:cs="Arial"/>
                <w:spacing w:val="-3"/>
                <w:sz w:val="18"/>
                <w:szCs w:val="18"/>
                <w:lang w:eastAsia="sv-SE"/>
              </w:rPr>
              <w:t>30:01:01:01-30:04:04, 30:06-30:07, 30:09:01:01-30:12:02, 30:14L-30:15, 30:17-30:20, 30:23-30:43, 30:45, 30:47-30:54, 30:56-30:88, 30:90-30:124, 30:126-30:139, 30:141-30:149, 30:151-30:162, 30:164-30:176, 30:178N-30:185, 30:187-30:237, B*07:260, C*12:328</w:t>
            </w:r>
          </w:p>
        </w:tc>
      </w:tr>
      <w:tr w:rsidR="009F2289" w:rsidRPr="00471C32" w14:paraId="4942594D" w14:textId="77777777" w:rsidTr="009F228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0F96641A" w14:textId="77777777" w:rsidR="009F2289" w:rsidRPr="00474CBC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A*03:215, 03:225, 03:249, 03:322, 03:414, 03:468, A*25:77, 25:89</w:t>
            </w:r>
          </w:p>
        </w:tc>
        <w:tc>
          <w:tcPr>
            <w:tcW w:w="5529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178AF76A" w14:textId="77777777" w:rsidR="009F2289" w:rsidRPr="00474CBC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A*31:08, A*33:53</w:t>
            </w:r>
          </w:p>
        </w:tc>
      </w:tr>
      <w:tr w:rsidR="009F2289" w:rsidRPr="00471C32" w14:paraId="11887708" w14:textId="77777777" w:rsidTr="009F22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1168B6DE" w14:textId="77777777" w:rsidR="009F2289" w:rsidRPr="00474CBC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A*11:11, A*34:19</w:t>
            </w:r>
          </w:p>
        </w:tc>
        <w:tc>
          <w:tcPr>
            <w:tcW w:w="5529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793C1898" w14:textId="77777777" w:rsidR="009F2289" w:rsidRPr="00474CBC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A*31:109, A*33:125, 33:131, 33:249</w:t>
            </w:r>
          </w:p>
        </w:tc>
      </w:tr>
      <w:tr w:rsidR="009F2289" w:rsidRPr="00471C32" w14:paraId="644B6BE3" w14:textId="77777777" w:rsidTr="009F228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left w:val="nil"/>
              <w:right w:val="single" w:sz="2" w:space="0" w:color="A6A6A6" w:themeColor="background1" w:themeShade="A6"/>
            </w:tcBorders>
          </w:tcPr>
          <w:p w14:paraId="3B4B3277" w14:textId="77777777" w:rsidR="009F2289" w:rsidRPr="00474CBC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A*11:116, 11:140, 11:199:01-11:199:02, 11:222, A*66:23</w:t>
            </w:r>
          </w:p>
        </w:tc>
        <w:tc>
          <w:tcPr>
            <w:tcW w:w="5529" w:type="dxa"/>
            <w:tcBorders>
              <w:left w:val="single" w:sz="2" w:space="0" w:color="A6A6A6" w:themeColor="background1" w:themeShade="A6"/>
              <w:right w:val="nil"/>
            </w:tcBorders>
          </w:tcPr>
          <w:p w14:paraId="4EDBE0C9" w14:textId="77777777" w:rsidR="009F2289" w:rsidRPr="00474CBC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A*32:03:01:01-32:03:01:02, 32:38, 32:60, 32:71, 32:78, 32:80, 32:107, B*15:642</w:t>
            </w:r>
          </w:p>
        </w:tc>
      </w:tr>
      <w:tr w:rsidR="009F2289" w:rsidRPr="00471C32" w14:paraId="7C1D6B65" w14:textId="77777777" w:rsidTr="009F22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left w:val="nil"/>
              <w:bottom w:val="nil"/>
              <w:right w:val="single" w:sz="2" w:space="0" w:color="A6A6A6" w:themeColor="background1" w:themeShade="A6"/>
            </w:tcBorders>
          </w:tcPr>
          <w:p w14:paraId="3C76E0BF" w14:textId="77777777" w:rsidR="009F2289" w:rsidRPr="00474CBC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74CBC">
              <w:rPr>
                <w:rFonts w:cs="Arial"/>
                <w:spacing w:val="-3"/>
                <w:sz w:val="18"/>
                <w:szCs w:val="18"/>
                <w:lang w:eastAsia="sv-SE"/>
              </w:rPr>
              <w:t>A*11:325, A*24:555</w:t>
            </w:r>
          </w:p>
        </w:tc>
        <w:tc>
          <w:tcPr>
            <w:tcW w:w="5529" w:type="dxa"/>
            <w:tcBorders>
              <w:left w:val="single" w:sz="2" w:space="0" w:color="A6A6A6" w:themeColor="background1" w:themeShade="A6"/>
              <w:bottom w:val="nil"/>
              <w:right w:val="nil"/>
            </w:tcBorders>
          </w:tcPr>
          <w:p w14:paraId="3798CDD6" w14:textId="77777777" w:rsidR="009F2289" w:rsidRPr="00C0340E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C0340E">
              <w:rPr>
                <w:rFonts w:cs="Arial"/>
                <w:spacing w:val="-3"/>
                <w:sz w:val="18"/>
                <w:szCs w:val="18"/>
                <w:lang w:eastAsia="sv-SE"/>
              </w:rPr>
              <w:t>A*34:01:01:01-34:01:07, 34:05-34:06, 34:11-34:12, 34:14, 34:16-34:18, 34:23, 34:27, A*66:40</w:t>
            </w:r>
          </w:p>
        </w:tc>
      </w:tr>
      <w:tr w:rsidR="009F2289" w:rsidRPr="00471C32" w14:paraId="4846FCD5" w14:textId="77777777" w:rsidTr="009F228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left w:val="nil"/>
              <w:bottom w:val="nil"/>
              <w:right w:val="single" w:sz="2" w:space="0" w:color="A6A6A6" w:themeColor="background1" w:themeShade="A6"/>
            </w:tcBorders>
          </w:tcPr>
          <w:p w14:paraId="0FAE0E09" w14:textId="77777777" w:rsidR="009F2289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</w:t>
            </w:r>
            <w:r w:rsidRPr="00B379C0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23:11N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B379C0">
              <w:rPr>
                <w:rFonts w:cs="Arial"/>
                <w:spacing w:val="-3"/>
                <w:sz w:val="18"/>
                <w:szCs w:val="18"/>
                <w:lang w:eastAsia="sv-SE"/>
              </w:rPr>
              <w:t>31:29</w:t>
            </w:r>
          </w:p>
        </w:tc>
        <w:tc>
          <w:tcPr>
            <w:tcW w:w="5529" w:type="dxa"/>
            <w:tcBorders>
              <w:left w:val="single" w:sz="2" w:space="0" w:color="A6A6A6" w:themeColor="background1" w:themeShade="A6"/>
              <w:bottom w:val="nil"/>
              <w:right w:val="nil"/>
            </w:tcBorders>
          </w:tcPr>
          <w:p w14:paraId="235D2AFD" w14:textId="77777777" w:rsidR="009F2289" w:rsidRPr="00C0340E" w:rsidRDefault="009F2289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C0340E">
              <w:rPr>
                <w:rFonts w:cs="Arial"/>
                <w:spacing w:val="-3"/>
                <w:sz w:val="18"/>
                <w:szCs w:val="18"/>
                <w:lang w:eastAsia="sv-SE"/>
              </w:rPr>
              <w:t>A*34:34, A*66:02:01:01-66:03:01:03, 66:16, 66:21, 66:25-66:26Q, 66:28N, 66:34, 66:39N, 66:43, 66:48</w:t>
            </w:r>
          </w:p>
        </w:tc>
      </w:tr>
      <w:bookmarkEnd w:id="7"/>
    </w:tbl>
    <w:p w14:paraId="3DA37A75" w14:textId="439D9E04" w:rsidR="00C33B7A" w:rsidRDefault="00C33B7A" w:rsidP="005D279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ind w:right="-1"/>
        <w:rPr>
          <w:rFonts w:cs="Arial"/>
          <w:sz w:val="18"/>
          <w:szCs w:val="18"/>
        </w:rPr>
      </w:pPr>
    </w:p>
    <w:p w14:paraId="10C3CC2F" w14:textId="427CDA8D" w:rsidR="00C33B7A" w:rsidRDefault="00C33B7A" w:rsidP="005D279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ind w:right="-1"/>
        <w:rPr>
          <w:rFonts w:cs="Arial"/>
          <w:sz w:val="18"/>
          <w:szCs w:val="18"/>
        </w:rPr>
      </w:pPr>
    </w:p>
    <w:p w14:paraId="4EB7B80F" w14:textId="77777777" w:rsidR="008D5548" w:rsidRDefault="008D5548" w:rsidP="00DC3478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</w:p>
    <w:p w14:paraId="2354319D" w14:textId="597CC474" w:rsidR="00E25BE5" w:rsidRPr="00E25BE5" w:rsidRDefault="00E25BE5" w:rsidP="00DC3478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  <w:u w:val="single"/>
        </w:rPr>
      </w:pPr>
      <w:r>
        <w:rPr>
          <w:rFonts w:ascii="Arial" w:hAnsi="Arial" w:cs="Arial"/>
          <w:spacing w:val="-1"/>
          <w:sz w:val="18"/>
          <w:szCs w:val="18"/>
          <w:u w:val="single"/>
        </w:rPr>
        <w:t>Abbreviations</w:t>
      </w:r>
    </w:p>
    <w:p w14:paraId="791CF016" w14:textId="03B0792A" w:rsidR="00DC3478" w:rsidRPr="0023457B" w:rsidRDefault="008D5548" w:rsidP="00DC3478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  <w:r w:rsidRPr="0023457B">
        <w:rPr>
          <w:rFonts w:ascii="Arial" w:hAnsi="Arial" w:cs="Arial"/>
          <w:spacing w:val="-1"/>
          <w:sz w:val="18"/>
          <w:szCs w:val="18"/>
        </w:rPr>
        <w:t xml:space="preserve"> </w:t>
      </w:r>
      <w:r w:rsidR="00DC3478" w:rsidRPr="0023457B">
        <w:rPr>
          <w:rFonts w:ascii="Arial" w:hAnsi="Arial" w:cs="Arial"/>
          <w:spacing w:val="-1"/>
          <w:sz w:val="18"/>
          <w:szCs w:val="18"/>
        </w:rPr>
        <w:t>w</w:t>
      </w:r>
      <w:r w:rsidR="00E418D0">
        <w:rPr>
          <w:rFonts w:ascii="Arial" w:hAnsi="Arial" w:cs="Arial"/>
          <w:spacing w:val="-1"/>
          <w:sz w:val="18"/>
          <w:szCs w:val="18"/>
        </w:rPr>
        <w:t>:</w:t>
      </w:r>
      <w:r w:rsidR="00DC3478" w:rsidRPr="0023457B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5F8103DF" w14:textId="415FBB43" w:rsidR="00643D4C" w:rsidRDefault="00643D4C" w:rsidP="003A0D61">
      <w:pPr>
        <w:sectPr w:rsidR="00643D4C" w:rsidSect="00294870">
          <w:pgSz w:w="11907" w:h="16840" w:code="9"/>
          <w:pgMar w:top="1528" w:right="850" w:bottom="1701" w:left="851" w:header="584" w:footer="720" w:gutter="0"/>
          <w:cols w:space="720"/>
          <w:docGrid w:linePitch="360"/>
        </w:sectPr>
      </w:pPr>
    </w:p>
    <w:p w14:paraId="405EF420" w14:textId="76623444" w:rsidR="00575C66" w:rsidRDefault="00575C66" w:rsidP="00D953CD">
      <w:pPr>
        <w:jc w:val="center"/>
        <w:rPr>
          <w:rFonts w:ascii="Arial" w:hAnsi="Arial"/>
          <w:b/>
          <w:noProof/>
          <w:spacing w:val="-2"/>
          <w:sz w:val="20"/>
          <w:szCs w:val="20"/>
        </w:rPr>
      </w:pPr>
      <w:r w:rsidRPr="00575C66">
        <w:rPr>
          <w:rFonts w:ascii="Arial" w:hAnsi="Arial"/>
          <w:b/>
          <w:noProof/>
          <w:spacing w:val="-2"/>
          <w:sz w:val="20"/>
          <w:szCs w:val="20"/>
        </w:rPr>
        <w:lastRenderedPageBreak/>
        <w:t>HLA-</w:t>
      </w:r>
      <w:r>
        <w:rPr>
          <w:rFonts w:ascii="Arial" w:hAnsi="Arial"/>
          <w:b/>
          <w:noProof/>
          <w:spacing w:val="-2"/>
          <w:sz w:val="20"/>
          <w:szCs w:val="20"/>
        </w:rPr>
        <w:t>B</w:t>
      </w:r>
      <w:r w:rsidRPr="00575C66">
        <w:rPr>
          <w:rFonts w:ascii="Arial" w:hAnsi="Arial"/>
          <w:b/>
          <w:noProof/>
          <w:spacing w:val="-2"/>
          <w:sz w:val="20"/>
          <w:szCs w:val="20"/>
        </w:rPr>
        <w:t xml:space="preserve"> low resolution Interpretation Table</w:t>
      </w:r>
    </w:p>
    <w:p w14:paraId="7A0E46B2" w14:textId="77777777" w:rsidR="00996767" w:rsidRPr="00575C66" w:rsidRDefault="00996767" w:rsidP="00575C66">
      <w:pPr>
        <w:jc w:val="center"/>
        <w:rPr>
          <w:rFonts w:ascii="Arial" w:hAnsi="Arial"/>
          <w:b/>
          <w:noProof/>
          <w:spacing w:val="-2"/>
          <w:sz w:val="20"/>
          <w:szCs w:val="20"/>
        </w:rPr>
      </w:pPr>
    </w:p>
    <w:p w14:paraId="2B3644B6" w14:textId="69EF9962" w:rsidR="00E35F80" w:rsidRDefault="00A85054" w:rsidP="0099676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71640A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3948AC50" wp14:editId="3FBC653E">
            <wp:extent cx="8668800" cy="4939200"/>
            <wp:effectExtent l="0" t="0" r="0" b="0"/>
            <wp:docPr id="1330993427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8800" cy="493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75C66">
        <w:rPr>
          <w:noProof/>
        </w:rPr>
        <w:t xml:space="preserve">  </w:t>
      </w:r>
    </w:p>
    <w:p w14:paraId="0B92060E" w14:textId="2FC6B95E" w:rsidR="00514A89" w:rsidRDefault="00514A89" w:rsidP="00575C6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firstLine="720"/>
        <w:rPr>
          <w:b/>
          <w:spacing w:val="-3"/>
          <w:sz w:val="24"/>
          <w:szCs w:val="24"/>
        </w:rPr>
      </w:pPr>
    </w:p>
    <w:p w14:paraId="343B97B8" w14:textId="7DBFA368" w:rsidR="007530F8" w:rsidRDefault="001C648D" w:rsidP="001C648D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71640A"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2591616" behindDoc="0" locked="0" layoutInCell="1" allowOverlap="1" wp14:anchorId="5AD807F6" wp14:editId="14657439">
            <wp:simplePos x="1081377" y="1280160"/>
            <wp:positionH relativeFrom="page">
              <wp:align>center</wp:align>
            </wp:positionH>
            <wp:positionV relativeFrom="page">
              <wp:posOffset>1188085</wp:posOffset>
            </wp:positionV>
            <wp:extent cx="9046800" cy="4644000"/>
            <wp:effectExtent l="0" t="0" r="2540" b="4445"/>
            <wp:wrapSquare wrapText="bothSides"/>
            <wp:docPr id="194901181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6800" cy="46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6BEE91" w14:textId="30B086EE" w:rsidR="007530F8" w:rsidRDefault="007530F8" w:rsidP="007B6B1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13EC379A" w14:textId="77777777" w:rsidR="007530F8" w:rsidRDefault="007530F8" w:rsidP="007B6B1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5891ED6D" w14:textId="1D35E870" w:rsidR="007530F8" w:rsidRDefault="006C5910" w:rsidP="00C56E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71640A"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2640768" behindDoc="0" locked="0" layoutInCell="1" allowOverlap="1" wp14:anchorId="13972AA5" wp14:editId="13285E97">
            <wp:simplePos x="1078173" y="1098645"/>
            <wp:positionH relativeFrom="page">
              <wp:align>center</wp:align>
            </wp:positionH>
            <wp:positionV relativeFrom="page">
              <wp:posOffset>1101725</wp:posOffset>
            </wp:positionV>
            <wp:extent cx="9054000" cy="4590000"/>
            <wp:effectExtent l="0" t="0" r="0" b="1270"/>
            <wp:wrapSquare wrapText="bothSides"/>
            <wp:docPr id="2115863834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54000" cy="459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DA207E" w14:textId="727A07EF" w:rsidR="002F34A4" w:rsidRPr="008B5FFB" w:rsidRDefault="007530F8" w:rsidP="001C648D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2F34A4">
        <w:br w:type="page"/>
      </w:r>
    </w:p>
    <w:p w14:paraId="04DDEF6A" w14:textId="057554D3" w:rsidR="002F34A4" w:rsidRPr="002F34A4" w:rsidRDefault="00FB5DF0" w:rsidP="002F34A4">
      <w:r w:rsidRPr="0071640A">
        <w:rPr>
          <w:noProof/>
        </w:rPr>
        <w:lastRenderedPageBreak/>
        <w:drawing>
          <wp:anchor distT="0" distB="0" distL="114300" distR="114300" simplePos="0" relativeHeight="252593664" behindDoc="0" locked="0" layoutInCell="1" allowOverlap="1" wp14:anchorId="19100927" wp14:editId="0EC17CF5">
            <wp:simplePos x="0" y="0"/>
            <wp:positionH relativeFrom="page">
              <wp:align>center</wp:align>
            </wp:positionH>
            <wp:positionV relativeFrom="page">
              <wp:posOffset>1325245</wp:posOffset>
            </wp:positionV>
            <wp:extent cx="8928000" cy="4453200"/>
            <wp:effectExtent l="0" t="0" r="6985" b="5080"/>
            <wp:wrapSquare wrapText="bothSides"/>
            <wp:docPr id="565368038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8000" cy="445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357F6B" w14:textId="2A5FA58C" w:rsidR="003A6BE0" w:rsidRDefault="003A6BE0" w:rsidP="0035586A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764992ED" w14:textId="77777777" w:rsidR="00D562DA" w:rsidRDefault="00D562DA" w:rsidP="0035586A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054F211E" w14:textId="77777777" w:rsidR="00D562DA" w:rsidRDefault="00D562DA" w:rsidP="0035586A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356F0E97" w14:textId="5B4723AE" w:rsidR="00D562DA" w:rsidRDefault="000863BC" w:rsidP="0035586A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71640A">
        <w:rPr>
          <w:rFonts w:ascii="Times New Roman" w:hAnsi="Times New Roman"/>
          <w:noProof/>
          <w:sz w:val="24"/>
          <w:szCs w:val="24"/>
        </w:rPr>
        <w:lastRenderedPageBreak/>
        <w:drawing>
          <wp:anchor distT="0" distB="0" distL="114300" distR="114300" simplePos="0" relativeHeight="252641792" behindDoc="0" locked="0" layoutInCell="1" allowOverlap="1" wp14:anchorId="4310D85F" wp14:editId="2FE37C07">
            <wp:simplePos x="1078173" y="1098645"/>
            <wp:positionH relativeFrom="page">
              <wp:align>center</wp:align>
            </wp:positionH>
            <wp:positionV relativeFrom="page">
              <wp:posOffset>1101725</wp:posOffset>
            </wp:positionV>
            <wp:extent cx="8928000" cy="5043600"/>
            <wp:effectExtent l="0" t="0" r="6985" b="5080"/>
            <wp:wrapSquare wrapText="bothSides"/>
            <wp:docPr id="1284305010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4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8000" cy="50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E4D514" w14:textId="1F963E94" w:rsidR="003A6BE0" w:rsidRDefault="003A6BE0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BC21263" w14:textId="6D431A64" w:rsidR="008F6680" w:rsidRDefault="008F6680" w:rsidP="008F6680">
      <w:pPr>
        <w:rPr>
          <w:noProof/>
        </w:rPr>
      </w:pPr>
    </w:p>
    <w:p w14:paraId="517BF86E" w14:textId="26B36A7D" w:rsidR="008E2083" w:rsidRDefault="00291A65" w:rsidP="008F6680">
      <w:pPr>
        <w:rPr>
          <w:noProof/>
        </w:rPr>
      </w:pPr>
      <w:r w:rsidRPr="0071640A">
        <w:rPr>
          <w:noProof/>
        </w:rPr>
        <w:drawing>
          <wp:anchor distT="0" distB="0" distL="114300" distR="114300" simplePos="0" relativeHeight="252658176" behindDoc="0" locked="0" layoutInCell="1" allowOverlap="1" wp14:anchorId="5CB54164" wp14:editId="401A43C3">
            <wp:simplePos x="1082650" y="1419149"/>
            <wp:positionH relativeFrom="page">
              <wp:align>center</wp:align>
            </wp:positionH>
            <wp:positionV relativeFrom="page">
              <wp:posOffset>1151890</wp:posOffset>
            </wp:positionV>
            <wp:extent cx="8928000" cy="4258800"/>
            <wp:effectExtent l="0" t="0" r="6985" b="8890"/>
            <wp:wrapSquare wrapText="bothSides"/>
            <wp:docPr id="1115196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8000" cy="425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1D29F1" w14:textId="77777777" w:rsidR="008E2083" w:rsidRDefault="008E2083" w:rsidP="008F6680">
      <w:pPr>
        <w:rPr>
          <w:noProof/>
        </w:rPr>
      </w:pPr>
    </w:p>
    <w:p w14:paraId="131C4F28" w14:textId="77777777" w:rsidR="008E2083" w:rsidRDefault="008E2083" w:rsidP="008F6680">
      <w:pPr>
        <w:rPr>
          <w:noProof/>
        </w:rPr>
      </w:pPr>
    </w:p>
    <w:p w14:paraId="109CE638" w14:textId="72B31D7D" w:rsidR="008E2083" w:rsidRDefault="006B643B" w:rsidP="008F6680">
      <w:r w:rsidRPr="0071640A">
        <w:rPr>
          <w:noProof/>
        </w:rPr>
        <w:lastRenderedPageBreak/>
        <w:drawing>
          <wp:anchor distT="0" distB="0" distL="114300" distR="114300" simplePos="0" relativeHeight="252642816" behindDoc="0" locked="0" layoutInCell="1" allowOverlap="1" wp14:anchorId="2EC0CF0E" wp14:editId="2BB57DB0">
            <wp:simplePos x="1078173" y="1098645"/>
            <wp:positionH relativeFrom="page">
              <wp:align>center</wp:align>
            </wp:positionH>
            <wp:positionV relativeFrom="page">
              <wp:posOffset>1105535</wp:posOffset>
            </wp:positionV>
            <wp:extent cx="9050400" cy="4766400"/>
            <wp:effectExtent l="0" t="0" r="0" b="0"/>
            <wp:wrapSquare wrapText="bothSides"/>
            <wp:docPr id="998331550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50400" cy="476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D60840" w14:textId="77777777" w:rsidR="00A328B1" w:rsidRDefault="00A328B1" w:rsidP="00545713">
      <w:pPr>
        <w:tabs>
          <w:tab w:val="left" w:pos="1624"/>
        </w:tabs>
        <w:rPr>
          <w:noProof/>
        </w:rPr>
      </w:pPr>
    </w:p>
    <w:p w14:paraId="6BCEED47" w14:textId="601C7A85" w:rsidR="004F240C" w:rsidRDefault="00A328B1" w:rsidP="004F240C">
      <w:pPr>
        <w:tabs>
          <w:tab w:val="left" w:pos="1624"/>
        </w:tabs>
      </w:pPr>
      <w:r w:rsidRPr="0071640A">
        <w:rPr>
          <w:noProof/>
        </w:rPr>
        <w:lastRenderedPageBreak/>
        <w:drawing>
          <wp:anchor distT="0" distB="0" distL="114300" distR="114300" simplePos="0" relativeHeight="252597760" behindDoc="0" locked="0" layoutInCell="1" allowOverlap="1" wp14:anchorId="1FC24A41" wp14:editId="6CA38A59">
            <wp:simplePos x="1081377" y="1097280"/>
            <wp:positionH relativeFrom="page">
              <wp:align>center</wp:align>
            </wp:positionH>
            <wp:positionV relativeFrom="page">
              <wp:posOffset>1181100</wp:posOffset>
            </wp:positionV>
            <wp:extent cx="8924400" cy="5101200"/>
            <wp:effectExtent l="0" t="0" r="0" b="4445"/>
            <wp:wrapSquare wrapText="bothSides"/>
            <wp:docPr id="2031490125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4400" cy="510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5713">
        <w:tab/>
      </w:r>
    </w:p>
    <w:p w14:paraId="10E47317" w14:textId="04902A3F" w:rsidR="007E699D" w:rsidRDefault="007E699D" w:rsidP="007E699D">
      <w:pPr>
        <w:tabs>
          <w:tab w:val="left" w:pos="527"/>
        </w:tabs>
      </w:pPr>
      <w:r>
        <w:lastRenderedPageBreak/>
        <w:tab/>
      </w:r>
    </w:p>
    <w:p w14:paraId="037EC726" w14:textId="4AFA2BD4" w:rsidR="008B5FFB" w:rsidRDefault="007E699D" w:rsidP="00A16203">
      <w:pPr>
        <w:tabs>
          <w:tab w:val="left" w:pos="4931"/>
        </w:tabs>
      </w:pPr>
      <w:r w:rsidRPr="0071640A">
        <w:rPr>
          <w:noProof/>
        </w:rPr>
        <w:drawing>
          <wp:anchor distT="0" distB="0" distL="114300" distR="114300" simplePos="0" relativeHeight="252643840" behindDoc="0" locked="0" layoutInCell="1" allowOverlap="1" wp14:anchorId="3FE1B3A8" wp14:editId="58FF6820">
            <wp:simplePos x="1078173" y="1276066"/>
            <wp:positionH relativeFrom="page">
              <wp:align>center</wp:align>
            </wp:positionH>
            <wp:positionV relativeFrom="page">
              <wp:posOffset>1101725</wp:posOffset>
            </wp:positionV>
            <wp:extent cx="9057600" cy="4971600"/>
            <wp:effectExtent l="0" t="0" r="0" b="635"/>
            <wp:wrapSquare wrapText="bothSides"/>
            <wp:docPr id="1538991146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57600" cy="49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754A" w:rsidRPr="007E699D">
        <w:br w:type="page"/>
      </w:r>
      <w:r w:rsidR="00A16203">
        <w:lastRenderedPageBreak/>
        <w:t xml:space="preserve"> </w:t>
      </w:r>
      <w:r w:rsidR="00633529" w:rsidRPr="0071640A">
        <w:rPr>
          <w:noProof/>
        </w:rPr>
        <w:drawing>
          <wp:anchor distT="0" distB="0" distL="114300" distR="114300" simplePos="0" relativeHeight="252604928" behindDoc="0" locked="0" layoutInCell="1" allowOverlap="1" wp14:anchorId="37C32C37" wp14:editId="1761BF63">
            <wp:simplePos x="1077595" y="1275715"/>
            <wp:positionH relativeFrom="page">
              <wp:align>center</wp:align>
            </wp:positionH>
            <wp:positionV relativeFrom="page">
              <wp:posOffset>1105535</wp:posOffset>
            </wp:positionV>
            <wp:extent cx="9050400" cy="4953600"/>
            <wp:effectExtent l="0" t="0" r="0" b="0"/>
            <wp:wrapSquare wrapText="bothSides"/>
            <wp:docPr id="83869699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50400" cy="495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92DC87" w14:textId="06A8BD5F" w:rsidR="008B5FFB" w:rsidRDefault="00BC1C49" w:rsidP="0035586A">
      <w:r w:rsidRPr="0071640A">
        <w:rPr>
          <w:noProof/>
        </w:rPr>
        <w:lastRenderedPageBreak/>
        <w:drawing>
          <wp:anchor distT="0" distB="0" distL="114300" distR="114300" simplePos="0" relativeHeight="252605952" behindDoc="0" locked="0" layoutInCell="1" allowOverlap="1" wp14:anchorId="0232A03E" wp14:editId="10DE0DF4">
            <wp:simplePos x="1078173" y="1098645"/>
            <wp:positionH relativeFrom="page">
              <wp:align>center</wp:align>
            </wp:positionH>
            <wp:positionV relativeFrom="page">
              <wp:posOffset>1105535</wp:posOffset>
            </wp:positionV>
            <wp:extent cx="8931600" cy="5173200"/>
            <wp:effectExtent l="0" t="0" r="3175" b="8890"/>
            <wp:wrapSquare wrapText="bothSides"/>
            <wp:docPr id="1535318153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31600" cy="517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5FFB">
        <w:br w:type="page"/>
      </w:r>
    </w:p>
    <w:p w14:paraId="74384DE7" w14:textId="378C3702" w:rsidR="008B5FFB" w:rsidRDefault="00EC71E7" w:rsidP="0035586A">
      <w:r w:rsidRPr="0071640A">
        <w:rPr>
          <w:noProof/>
        </w:rPr>
        <w:lastRenderedPageBreak/>
        <w:drawing>
          <wp:anchor distT="0" distB="0" distL="114300" distR="114300" simplePos="0" relativeHeight="252644864" behindDoc="0" locked="0" layoutInCell="1" allowOverlap="1" wp14:anchorId="7AD3BDC2" wp14:editId="2C6AC04C">
            <wp:simplePos x="1078173" y="1098645"/>
            <wp:positionH relativeFrom="page">
              <wp:align>center</wp:align>
            </wp:positionH>
            <wp:positionV relativeFrom="page">
              <wp:posOffset>1101725</wp:posOffset>
            </wp:positionV>
            <wp:extent cx="8802000" cy="5324400"/>
            <wp:effectExtent l="0" t="0" r="0" b="0"/>
            <wp:wrapSquare wrapText="bothSides"/>
            <wp:docPr id="1044818035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0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02000" cy="53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5FFB">
        <w:br w:type="page"/>
      </w:r>
    </w:p>
    <w:p w14:paraId="0A4D6471" w14:textId="0E175620" w:rsidR="00495F9B" w:rsidRDefault="00D75466" w:rsidP="00291A65">
      <w:pPr>
        <w:tabs>
          <w:tab w:val="left" w:pos="979"/>
        </w:tabs>
        <w:ind w:left="-567" w:firstLine="567"/>
      </w:pPr>
      <w:r w:rsidRPr="0071640A">
        <w:rPr>
          <w:noProof/>
        </w:rPr>
        <w:lastRenderedPageBreak/>
        <w:drawing>
          <wp:anchor distT="0" distB="0" distL="114300" distR="114300" simplePos="0" relativeHeight="252645888" behindDoc="0" locked="0" layoutInCell="1" allowOverlap="1" wp14:anchorId="3D44720B" wp14:editId="165FED1E">
            <wp:simplePos x="1078173" y="1098645"/>
            <wp:positionH relativeFrom="page">
              <wp:align>center</wp:align>
            </wp:positionH>
            <wp:positionV relativeFrom="page">
              <wp:posOffset>1101725</wp:posOffset>
            </wp:positionV>
            <wp:extent cx="8931600" cy="5076000"/>
            <wp:effectExtent l="0" t="0" r="3175" b="0"/>
            <wp:wrapSquare wrapText="bothSides"/>
            <wp:docPr id="1289868275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1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31600" cy="507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46F46B" w14:textId="5A34C294" w:rsidR="00137A62" w:rsidRDefault="00291A65" w:rsidP="000813E9">
      <w:pPr>
        <w:tabs>
          <w:tab w:val="left" w:pos="1832"/>
        </w:tabs>
        <w:jc w:val="center"/>
      </w:pPr>
      <w:r w:rsidRPr="0071640A">
        <w:rPr>
          <w:noProof/>
        </w:rPr>
        <w:lastRenderedPageBreak/>
        <w:drawing>
          <wp:anchor distT="0" distB="0" distL="114300" distR="114300" simplePos="0" relativeHeight="252659200" behindDoc="0" locked="0" layoutInCell="1" allowOverlap="1" wp14:anchorId="3C8C7443" wp14:editId="35274701">
            <wp:simplePos x="0" y="0"/>
            <wp:positionH relativeFrom="margin">
              <wp:align>center</wp:align>
            </wp:positionH>
            <wp:positionV relativeFrom="page">
              <wp:posOffset>1116330</wp:posOffset>
            </wp:positionV>
            <wp:extent cx="9046800" cy="3362400"/>
            <wp:effectExtent l="0" t="0" r="2540" b="0"/>
            <wp:wrapSquare wrapText="bothSides"/>
            <wp:docPr id="135339708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6800" cy="33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1B746E" w14:textId="1F1A978D" w:rsidR="001C5E69" w:rsidRDefault="001C5E69" w:rsidP="008F6680"/>
    <w:p w14:paraId="6D4E6558" w14:textId="2DCA3537" w:rsidR="00EC3AAA" w:rsidRDefault="00EC3AAA" w:rsidP="008F6680"/>
    <w:p w14:paraId="7392C273" w14:textId="5C4EB9BA" w:rsidR="00EC3AAA" w:rsidRDefault="00EC3AAA" w:rsidP="008F6680"/>
    <w:p w14:paraId="603A9BC1" w14:textId="53380A82" w:rsidR="00EC3AAA" w:rsidRDefault="00EC3AAA" w:rsidP="008F6680"/>
    <w:p w14:paraId="43761D32" w14:textId="7A4366ED" w:rsidR="00EC3AAA" w:rsidRDefault="00EC3AAA" w:rsidP="008F6680"/>
    <w:p w14:paraId="254AD817" w14:textId="452E973E" w:rsidR="00EC3AAA" w:rsidRDefault="00EC3AAA" w:rsidP="008F6680"/>
    <w:p w14:paraId="4350A46D" w14:textId="27F7F352" w:rsidR="00EC3AAA" w:rsidRDefault="00EC3AAA" w:rsidP="008F6680"/>
    <w:p w14:paraId="07C0BAAC" w14:textId="5C2E2917" w:rsidR="00EC3AAA" w:rsidRDefault="00897E58" w:rsidP="008F6680">
      <w:r w:rsidRPr="00E778B9">
        <w:rPr>
          <w:noProof/>
        </w:rPr>
        <w:lastRenderedPageBreak/>
        <w:drawing>
          <wp:anchor distT="0" distB="0" distL="114300" distR="114300" simplePos="0" relativeHeight="252610048" behindDoc="0" locked="0" layoutInCell="1" allowOverlap="1" wp14:anchorId="539F7BFA" wp14:editId="3EDBBAB8">
            <wp:simplePos x="1078173" y="1098645"/>
            <wp:positionH relativeFrom="page">
              <wp:align>center</wp:align>
            </wp:positionH>
            <wp:positionV relativeFrom="page">
              <wp:posOffset>1101725</wp:posOffset>
            </wp:positionV>
            <wp:extent cx="9061200" cy="4528800"/>
            <wp:effectExtent l="0" t="0" r="6985" b="5715"/>
            <wp:wrapSquare wrapText="bothSides"/>
            <wp:docPr id="354040586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61200" cy="45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C6207F" w14:textId="074FA95B" w:rsidR="00EC3AAA" w:rsidRDefault="00EC3AAA" w:rsidP="008F6680"/>
    <w:p w14:paraId="56D94A9A" w14:textId="1620B95D" w:rsidR="00EC3AAA" w:rsidRDefault="00EC3AAA" w:rsidP="008F6680"/>
    <w:p w14:paraId="49BA8FA3" w14:textId="143EDA1F" w:rsidR="00EC3AAA" w:rsidRDefault="003E66DF" w:rsidP="008F6680">
      <w:r w:rsidRPr="00E778B9">
        <w:rPr>
          <w:noProof/>
        </w:rPr>
        <w:lastRenderedPageBreak/>
        <w:drawing>
          <wp:anchor distT="0" distB="0" distL="114300" distR="114300" simplePos="0" relativeHeight="252611072" behindDoc="0" locked="0" layoutInCell="1" allowOverlap="1" wp14:anchorId="2031A977" wp14:editId="0E96F804">
            <wp:simplePos x="1078173" y="1098645"/>
            <wp:positionH relativeFrom="page">
              <wp:align>center</wp:align>
            </wp:positionH>
            <wp:positionV relativeFrom="page">
              <wp:posOffset>1105535</wp:posOffset>
            </wp:positionV>
            <wp:extent cx="8928000" cy="4651200"/>
            <wp:effectExtent l="0" t="0" r="6985" b="0"/>
            <wp:wrapSquare wrapText="bothSides"/>
            <wp:docPr id="214714107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8000" cy="465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1C3E">
        <w:tab/>
      </w:r>
    </w:p>
    <w:p w14:paraId="5FB8BA5D" w14:textId="2E5CC96A" w:rsidR="003720DF" w:rsidRDefault="003720DF" w:rsidP="008F6680"/>
    <w:p w14:paraId="510BD19F" w14:textId="086BE6DB" w:rsidR="00581C3E" w:rsidRDefault="00AE7A34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E778B9">
        <w:rPr>
          <w:noProof/>
        </w:rPr>
        <w:lastRenderedPageBreak/>
        <w:drawing>
          <wp:anchor distT="0" distB="0" distL="114300" distR="114300" simplePos="0" relativeHeight="252664320" behindDoc="0" locked="0" layoutInCell="1" allowOverlap="1" wp14:anchorId="77DC128D" wp14:editId="50B57CC1">
            <wp:simplePos x="1079500" y="1098550"/>
            <wp:positionH relativeFrom="page">
              <wp:align>center</wp:align>
            </wp:positionH>
            <wp:positionV relativeFrom="page">
              <wp:posOffset>1101725</wp:posOffset>
            </wp:positionV>
            <wp:extent cx="8924400" cy="5061600"/>
            <wp:effectExtent l="0" t="0" r="0" b="5715"/>
            <wp:wrapSquare wrapText="bothSides"/>
            <wp:docPr id="520127157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4400" cy="506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FEDB56" w14:textId="2E33549D" w:rsidR="004A104D" w:rsidRDefault="00AE0A19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E778B9">
        <w:rPr>
          <w:noProof/>
        </w:rPr>
        <w:lastRenderedPageBreak/>
        <w:drawing>
          <wp:anchor distT="0" distB="0" distL="114300" distR="114300" simplePos="0" relativeHeight="252668416" behindDoc="0" locked="0" layoutInCell="1" allowOverlap="1" wp14:anchorId="67076B12" wp14:editId="5D7FE701">
            <wp:simplePos x="1079500" y="1098550"/>
            <wp:positionH relativeFrom="page">
              <wp:align>center</wp:align>
            </wp:positionH>
            <wp:positionV relativeFrom="page">
              <wp:posOffset>1105535</wp:posOffset>
            </wp:positionV>
            <wp:extent cx="8924400" cy="5353200"/>
            <wp:effectExtent l="0" t="0" r="0" b="0"/>
            <wp:wrapSquare wrapText="bothSides"/>
            <wp:docPr id="19295210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4400" cy="535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A104D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41F3DB07" w14:textId="55CA0D85" w:rsidR="004A104D" w:rsidRDefault="00B87651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E778B9">
        <w:rPr>
          <w:noProof/>
        </w:rPr>
        <w:lastRenderedPageBreak/>
        <w:drawing>
          <wp:anchor distT="0" distB="0" distL="114300" distR="114300" simplePos="0" relativeHeight="252616192" behindDoc="0" locked="0" layoutInCell="1" allowOverlap="1" wp14:anchorId="27BCEEDC" wp14:editId="0ECE0AFA">
            <wp:simplePos x="1078173" y="1098645"/>
            <wp:positionH relativeFrom="page">
              <wp:align>center</wp:align>
            </wp:positionH>
            <wp:positionV relativeFrom="page">
              <wp:posOffset>1101725</wp:posOffset>
            </wp:positionV>
            <wp:extent cx="8928000" cy="4964400"/>
            <wp:effectExtent l="0" t="0" r="6985" b="8255"/>
            <wp:wrapSquare wrapText="bothSides"/>
            <wp:docPr id="1137909431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8000" cy="496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A104D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5C65CFB0" w14:textId="24772610" w:rsidR="004A104D" w:rsidRDefault="00527CDF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E778B9">
        <w:rPr>
          <w:noProof/>
        </w:rPr>
        <w:lastRenderedPageBreak/>
        <w:drawing>
          <wp:anchor distT="0" distB="0" distL="114300" distR="114300" simplePos="0" relativeHeight="252617216" behindDoc="0" locked="0" layoutInCell="1" allowOverlap="1" wp14:anchorId="4A7DAF44" wp14:editId="1187C4BB">
            <wp:simplePos x="1078173" y="1098645"/>
            <wp:positionH relativeFrom="page">
              <wp:align>center</wp:align>
            </wp:positionH>
            <wp:positionV relativeFrom="page">
              <wp:posOffset>1101725</wp:posOffset>
            </wp:positionV>
            <wp:extent cx="9057600" cy="4838400"/>
            <wp:effectExtent l="0" t="0" r="0" b="635"/>
            <wp:wrapSquare wrapText="bothSides"/>
            <wp:docPr id="608295323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57600" cy="48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A104D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319FD054" w14:textId="6FD4EB96" w:rsidR="0039506A" w:rsidRDefault="003C301E" w:rsidP="007631ED">
      <w:pPr>
        <w:rPr>
          <w:noProof/>
        </w:rPr>
      </w:pPr>
      <w:r w:rsidRPr="00E778B9">
        <w:rPr>
          <w:noProof/>
        </w:rPr>
        <w:lastRenderedPageBreak/>
        <w:drawing>
          <wp:anchor distT="0" distB="0" distL="114300" distR="114300" simplePos="0" relativeHeight="252618240" behindDoc="0" locked="0" layoutInCell="1" allowOverlap="1" wp14:anchorId="5C7BFA87" wp14:editId="2092FE58">
            <wp:simplePos x="1078173" y="1098645"/>
            <wp:positionH relativeFrom="page">
              <wp:align>center</wp:align>
            </wp:positionH>
            <wp:positionV relativeFrom="page">
              <wp:posOffset>1101725</wp:posOffset>
            </wp:positionV>
            <wp:extent cx="9057600" cy="4939200"/>
            <wp:effectExtent l="0" t="0" r="0" b="0"/>
            <wp:wrapSquare wrapText="bothSides"/>
            <wp:docPr id="1700075753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57600" cy="493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BE25E0" w14:textId="144AFA0A" w:rsidR="0039506A" w:rsidRDefault="00B4182D" w:rsidP="007631ED">
      <w:pPr>
        <w:rPr>
          <w:noProof/>
        </w:rPr>
      </w:pPr>
      <w:r w:rsidRPr="00E778B9">
        <w:rPr>
          <w:noProof/>
        </w:rPr>
        <w:lastRenderedPageBreak/>
        <w:drawing>
          <wp:anchor distT="0" distB="0" distL="114300" distR="114300" simplePos="0" relativeHeight="252619264" behindDoc="0" locked="0" layoutInCell="1" allowOverlap="1" wp14:anchorId="6C60B3FC" wp14:editId="42344997">
            <wp:simplePos x="1078173" y="1098645"/>
            <wp:positionH relativeFrom="page">
              <wp:align>center</wp:align>
            </wp:positionH>
            <wp:positionV relativeFrom="page">
              <wp:posOffset>1101725</wp:posOffset>
            </wp:positionV>
            <wp:extent cx="9057600" cy="5101200"/>
            <wp:effectExtent l="0" t="0" r="0" b="4445"/>
            <wp:wrapSquare wrapText="bothSides"/>
            <wp:docPr id="2004760196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57600" cy="510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564854" w14:textId="77EAF54F" w:rsidR="0039506A" w:rsidRDefault="00B4182D" w:rsidP="007631ED">
      <w:pPr>
        <w:rPr>
          <w:noProof/>
        </w:rPr>
      </w:pPr>
      <w:r w:rsidRPr="00E778B9">
        <w:rPr>
          <w:noProof/>
        </w:rPr>
        <w:lastRenderedPageBreak/>
        <w:drawing>
          <wp:anchor distT="0" distB="0" distL="114300" distR="114300" simplePos="0" relativeHeight="252620288" behindDoc="0" locked="0" layoutInCell="1" allowOverlap="1" wp14:anchorId="3C282098" wp14:editId="6AF7F49A">
            <wp:simplePos x="1078173" y="1098645"/>
            <wp:positionH relativeFrom="page">
              <wp:align>center</wp:align>
            </wp:positionH>
            <wp:positionV relativeFrom="page">
              <wp:posOffset>1101725</wp:posOffset>
            </wp:positionV>
            <wp:extent cx="9057600" cy="5086800"/>
            <wp:effectExtent l="0" t="0" r="0" b="0"/>
            <wp:wrapSquare wrapText="bothSides"/>
            <wp:docPr id="2059218075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57600" cy="508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A62E27" w14:textId="7296D3FB" w:rsidR="001878F9" w:rsidRDefault="0023530F" w:rsidP="007631ED">
      <w:pPr>
        <w:rPr>
          <w:noProof/>
        </w:rPr>
      </w:pPr>
      <w:r w:rsidRPr="00E778B9">
        <w:rPr>
          <w:noProof/>
        </w:rPr>
        <w:lastRenderedPageBreak/>
        <w:drawing>
          <wp:anchor distT="0" distB="0" distL="114300" distR="114300" simplePos="0" relativeHeight="252621312" behindDoc="0" locked="0" layoutInCell="1" allowOverlap="1" wp14:anchorId="360ED7FB" wp14:editId="683B0213">
            <wp:simplePos x="1078173" y="1098645"/>
            <wp:positionH relativeFrom="page">
              <wp:align>center</wp:align>
            </wp:positionH>
            <wp:positionV relativeFrom="page">
              <wp:posOffset>1101725</wp:posOffset>
            </wp:positionV>
            <wp:extent cx="9054000" cy="5047200"/>
            <wp:effectExtent l="0" t="0" r="0" b="1270"/>
            <wp:wrapSquare wrapText="bothSides"/>
            <wp:docPr id="192522748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54000" cy="504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063CF0" w14:textId="78A2FC77" w:rsidR="0039506A" w:rsidRDefault="00904909" w:rsidP="007631ED">
      <w:pPr>
        <w:rPr>
          <w:noProof/>
        </w:rPr>
      </w:pPr>
      <w:r w:rsidRPr="00E778B9">
        <w:rPr>
          <w:noProof/>
        </w:rPr>
        <w:lastRenderedPageBreak/>
        <w:drawing>
          <wp:anchor distT="0" distB="0" distL="114300" distR="114300" simplePos="0" relativeHeight="252662272" behindDoc="0" locked="0" layoutInCell="1" allowOverlap="1" wp14:anchorId="2950EB60" wp14:editId="3ACB7788">
            <wp:simplePos x="1079500" y="1098550"/>
            <wp:positionH relativeFrom="page">
              <wp:align>center</wp:align>
            </wp:positionH>
            <wp:positionV relativeFrom="page">
              <wp:posOffset>1101725</wp:posOffset>
            </wp:positionV>
            <wp:extent cx="8924400" cy="5288400"/>
            <wp:effectExtent l="0" t="0" r="0" b="7620"/>
            <wp:wrapSquare wrapText="bothSides"/>
            <wp:docPr id="481889548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4400" cy="528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C022D3" w14:textId="54B7699C" w:rsidR="0039506A" w:rsidRDefault="0039506A" w:rsidP="007631ED">
      <w:pPr>
        <w:rPr>
          <w:noProof/>
        </w:rPr>
      </w:pPr>
    </w:p>
    <w:p w14:paraId="5B85BD12" w14:textId="1E594CCD" w:rsidR="0039506A" w:rsidRDefault="00904909" w:rsidP="007631ED">
      <w:pPr>
        <w:rPr>
          <w:noProof/>
        </w:rPr>
      </w:pPr>
      <w:r w:rsidRPr="00E778B9">
        <w:rPr>
          <w:noProof/>
        </w:rPr>
        <w:drawing>
          <wp:anchor distT="0" distB="0" distL="114300" distR="114300" simplePos="0" relativeHeight="252663296" behindDoc="0" locked="0" layoutInCell="1" allowOverlap="1" wp14:anchorId="39E4344D" wp14:editId="2AB57413">
            <wp:simplePos x="1079500" y="1276350"/>
            <wp:positionH relativeFrom="page">
              <wp:align>center</wp:align>
            </wp:positionH>
            <wp:positionV relativeFrom="page">
              <wp:posOffset>1101725</wp:posOffset>
            </wp:positionV>
            <wp:extent cx="8928000" cy="3963600"/>
            <wp:effectExtent l="0" t="0" r="6985" b="0"/>
            <wp:wrapSquare wrapText="bothSides"/>
            <wp:docPr id="1253774601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8000" cy="39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ED640A" w14:textId="64BA4EF4" w:rsidR="0039506A" w:rsidRDefault="0039506A" w:rsidP="007631ED">
      <w:pPr>
        <w:rPr>
          <w:noProof/>
        </w:rPr>
      </w:pPr>
    </w:p>
    <w:p w14:paraId="7B1B6616" w14:textId="09CDE76C" w:rsidR="0039506A" w:rsidRDefault="0039506A" w:rsidP="007631ED">
      <w:pPr>
        <w:rPr>
          <w:noProof/>
        </w:rPr>
      </w:pPr>
    </w:p>
    <w:p w14:paraId="57F68376" w14:textId="41F42CAB" w:rsidR="0039506A" w:rsidRDefault="0039506A" w:rsidP="007631ED">
      <w:pPr>
        <w:rPr>
          <w:noProof/>
        </w:rPr>
      </w:pPr>
    </w:p>
    <w:p w14:paraId="4C56B609" w14:textId="5A502026" w:rsidR="0039506A" w:rsidRDefault="0039506A" w:rsidP="007631ED">
      <w:pPr>
        <w:rPr>
          <w:noProof/>
        </w:rPr>
      </w:pPr>
    </w:p>
    <w:p w14:paraId="4155D70C" w14:textId="7B09C9D5" w:rsidR="00B052E2" w:rsidRDefault="00B052E2" w:rsidP="00242056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b/>
          <w:spacing w:val="-1"/>
          <w:sz w:val="18"/>
          <w:szCs w:val="18"/>
          <w:vertAlign w:val="superscript"/>
        </w:rPr>
      </w:pPr>
    </w:p>
    <w:p w14:paraId="2A5C9F40" w14:textId="04A00BD1" w:rsidR="00CA2FCD" w:rsidRDefault="00566804" w:rsidP="00B052E2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noProof/>
        </w:rPr>
      </w:pPr>
      <w:r w:rsidRPr="00566804">
        <w:rPr>
          <w:noProof/>
        </w:rPr>
        <w:lastRenderedPageBreak/>
        <w:drawing>
          <wp:anchor distT="0" distB="0" distL="114300" distR="114300" simplePos="0" relativeHeight="252674560" behindDoc="0" locked="0" layoutInCell="1" allowOverlap="1" wp14:anchorId="07AC308D" wp14:editId="0E32C450">
            <wp:simplePos x="1082650" y="1104595"/>
            <wp:positionH relativeFrom="page">
              <wp:align>center</wp:align>
            </wp:positionH>
            <wp:positionV relativeFrom="page">
              <wp:posOffset>1105535</wp:posOffset>
            </wp:positionV>
            <wp:extent cx="8928000" cy="5029200"/>
            <wp:effectExtent l="0" t="0" r="6985" b="0"/>
            <wp:wrapSquare wrapText="bothSides"/>
            <wp:docPr id="20758145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8000" cy="502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506AC0" w14:textId="4562D203" w:rsidR="00CA2FCD" w:rsidRDefault="00D530CD" w:rsidP="00B052E2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noProof/>
        </w:rPr>
      </w:pPr>
      <w:r w:rsidRPr="00566804">
        <w:rPr>
          <w:noProof/>
        </w:rPr>
        <w:lastRenderedPageBreak/>
        <w:drawing>
          <wp:anchor distT="0" distB="0" distL="114300" distR="114300" simplePos="0" relativeHeight="252624384" behindDoc="0" locked="0" layoutInCell="1" allowOverlap="1" wp14:anchorId="29813B4B" wp14:editId="4CA1E882">
            <wp:simplePos x="1078173" y="1098645"/>
            <wp:positionH relativeFrom="page">
              <wp:align>center</wp:align>
            </wp:positionH>
            <wp:positionV relativeFrom="page">
              <wp:posOffset>1101725</wp:posOffset>
            </wp:positionV>
            <wp:extent cx="8928000" cy="5194800"/>
            <wp:effectExtent l="0" t="0" r="6985" b="6350"/>
            <wp:wrapSquare wrapText="bothSides"/>
            <wp:docPr id="1413571917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8000" cy="519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AF2D24" w14:textId="0234E746" w:rsidR="00CA2FCD" w:rsidRDefault="00D530CD" w:rsidP="00B052E2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noProof/>
        </w:rPr>
      </w:pPr>
      <w:r w:rsidRPr="00F0629B">
        <w:rPr>
          <w:noProof/>
        </w:rPr>
        <w:lastRenderedPageBreak/>
        <w:drawing>
          <wp:anchor distT="0" distB="0" distL="114300" distR="114300" simplePos="0" relativeHeight="252625408" behindDoc="0" locked="0" layoutInCell="1" allowOverlap="1" wp14:anchorId="5CD1AD07" wp14:editId="00886BA9">
            <wp:simplePos x="1078173" y="1098645"/>
            <wp:positionH relativeFrom="page">
              <wp:align>center</wp:align>
            </wp:positionH>
            <wp:positionV relativeFrom="page">
              <wp:posOffset>1101725</wp:posOffset>
            </wp:positionV>
            <wp:extent cx="8931600" cy="5058000"/>
            <wp:effectExtent l="0" t="0" r="3175" b="9525"/>
            <wp:wrapSquare wrapText="bothSides"/>
            <wp:docPr id="71731121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31600" cy="505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3A1838" w14:textId="2E54AE0F" w:rsidR="00CA2FCD" w:rsidRDefault="00D5050D" w:rsidP="00B052E2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noProof/>
        </w:rPr>
      </w:pPr>
      <w:r w:rsidRPr="00871724">
        <w:rPr>
          <w:noProof/>
        </w:rPr>
        <w:lastRenderedPageBreak/>
        <w:drawing>
          <wp:anchor distT="0" distB="0" distL="114300" distR="114300" simplePos="0" relativeHeight="252626432" behindDoc="0" locked="0" layoutInCell="1" allowOverlap="1" wp14:anchorId="5CC83286" wp14:editId="199D3C36">
            <wp:simplePos x="1078173" y="1098645"/>
            <wp:positionH relativeFrom="page">
              <wp:align>center</wp:align>
            </wp:positionH>
            <wp:positionV relativeFrom="page">
              <wp:posOffset>1101725</wp:posOffset>
            </wp:positionV>
            <wp:extent cx="9190800" cy="5040000"/>
            <wp:effectExtent l="0" t="0" r="0" b="8255"/>
            <wp:wrapSquare wrapText="bothSides"/>
            <wp:docPr id="948301809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90800" cy="50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16D868" w14:textId="689B40F8" w:rsidR="00CA2FCD" w:rsidRDefault="00DA1AC6" w:rsidP="00B052E2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noProof/>
        </w:rPr>
      </w:pPr>
      <w:r w:rsidRPr="00A837CC">
        <w:rPr>
          <w:noProof/>
        </w:rPr>
        <w:lastRenderedPageBreak/>
        <w:drawing>
          <wp:anchor distT="0" distB="0" distL="114300" distR="114300" simplePos="0" relativeHeight="252672512" behindDoc="0" locked="0" layoutInCell="1" allowOverlap="1" wp14:anchorId="60C62034" wp14:editId="401B9705">
            <wp:simplePos x="1079500" y="1098550"/>
            <wp:positionH relativeFrom="page">
              <wp:align>center</wp:align>
            </wp:positionH>
            <wp:positionV relativeFrom="page">
              <wp:posOffset>1105535</wp:posOffset>
            </wp:positionV>
            <wp:extent cx="8928000" cy="4233600"/>
            <wp:effectExtent l="0" t="0" r="6985" b="0"/>
            <wp:wrapSquare wrapText="bothSides"/>
            <wp:docPr id="64514129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8000" cy="42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EB7A89" w14:textId="77777777" w:rsidR="00CA2FCD" w:rsidRDefault="00CA2FCD" w:rsidP="00B052E2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noProof/>
        </w:rPr>
      </w:pPr>
    </w:p>
    <w:p w14:paraId="50BB7585" w14:textId="77777777" w:rsidR="00CA2FCD" w:rsidRDefault="00CA2FCD" w:rsidP="00B052E2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noProof/>
        </w:rPr>
      </w:pPr>
    </w:p>
    <w:p w14:paraId="50BF3183" w14:textId="77777777" w:rsidR="00CA2FCD" w:rsidRDefault="00CA2FCD" w:rsidP="00B052E2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noProof/>
        </w:rPr>
      </w:pPr>
    </w:p>
    <w:p w14:paraId="66A8AEFF" w14:textId="3E5E671C" w:rsidR="00D5050D" w:rsidRDefault="005D0A50" w:rsidP="00B052E2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noProof/>
        </w:rPr>
      </w:pPr>
      <w:r w:rsidRPr="00712C4B">
        <w:rPr>
          <w:noProof/>
        </w:rPr>
        <w:lastRenderedPageBreak/>
        <w:drawing>
          <wp:anchor distT="0" distB="0" distL="114300" distR="114300" simplePos="0" relativeHeight="252633600" behindDoc="0" locked="0" layoutInCell="1" allowOverlap="1" wp14:anchorId="395F867A" wp14:editId="7D7D6584">
            <wp:simplePos x="1078173" y="1098645"/>
            <wp:positionH relativeFrom="page">
              <wp:align>center</wp:align>
            </wp:positionH>
            <wp:positionV relativeFrom="page">
              <wp:posOffset>1101725</wp:posOffset>
            </wp:positionV>
            <wp:extent cx="8931600" cy="4942800"/>
            <wp:effectExtent l="0" t="0" r="3175" b="0"/>
            <wp:wrapSquare wrapText="bothSides"/>
            <wp:docPr id="126542027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31600" cy="494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CA28E7" w14:textId="68C04290" w:rsidR="00CA2FCD" w:rsidRDefault="00286E8D" w:rsidP="00B052E2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noProof/>
        </w:rPr>
      </w:pPr>
      <w:r w:rsidRPr="00712C4B">
        <w:rPr>
          <w:noProof/>
        </w:rPr>
        <w:lastRenderedPageBreak/>
        <w:drawing>
          <wp:anchor distT="0" distB="0" distL="114300" distR="114300" simplePos="0" relativeHeight="252669440" behindDoc="0" locked="0" layoutInCell="1" allowOverlap="1" wp14:anchorId="20F24227" wp14:editId="4EAC7CD4">
            <wp:simplePos x="1079500" y="1098550"/>
            <wp:positionH relativeFrom="page">
              <wp:align>center</wp:align>
            </wp:positionH>
            <wp:positionV relativeFrom="page">
              <wp:posOffset>1101725</wp:posOffset>
            </wp:positionV>
            <wp:extent cx="8931600" cy="4996800"/>
            <wp:effectExtent l="0" t="0" r="3175" b="0"/>
            <wp:wrapSquare wrapText="bothSides"/>
            <wp:docPr id="138897884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31600" cy="499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4AE78A" w14:textId="69B73055" w:rsidR="00CA2FCD" w:rsidRDefault="00E87101" w:rsidP="00B052E2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noProof/>
        </w:rPr>
      </w:pPr>
      <w:r w:rsidRPr="00712C4B">
        <w:rPr>
          <w:noProof/>
        </w:rPr>
        <w:lastRenderedPageBreak/>
        <w:drawing>
          <wp:anchor distT="0" distB="0" distL="114300" distR="114300" simplePos="0" relativeHeight="252632576" behindDoc="0" locked="0" layoutInCell="1" allowOverlap="1" wp14:anchorId="7F81F44C" wp14:editId="4A3D9EDE">
            <wp:simplePos x="1078173" y="1098645"/>
            <wp:positionH relativeFrom="page">
              <wp:align>center</wp:align>
            </wp:positionH>
            <wp:positionV relativeFrom="page">
              <wp:posOffset>1101725</wp:posOffset>
            </wp:positionV>
            <wp:extent cx="8924400" cy="5302800"/>
            <wp:effectExtent l="0" t="0" r="0" b="0"/>
            <wp:wrapSquare wrapText="bothSides"/>
            <wp:docPr id="453919413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4400" cy="530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982AAB" w14:textId="48FE68E6" w:rsidR="00CA2FCD" w:rsidRDefault="00DB2479" w:rsidP="00B052E2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noProof/>
        </w:rPr>
      </w:pPr>
      <w:r w:rsidRPr="00712C4B">
        <w:rPr>
          <w:noProof/>
        </w:rPr>
        <w:lastRenderedPageBreak/>
        <w:drawing>
          <wp:anchor distT="0" distB="0" distL="114300" distR="114300" simplePos="0" relativeHeight="252670464" behindDoc="0" locked="0" layoutInCell="1" allowOverlap="1" wp14:anchorId="336B4C20" wp14:editId="390479EC">
            <wp:simplePos x="1079500" y="1098550"/>
            <wp:positionH relativeFrom="page">
              <wp:align>center</wp:align>
            </wp:positionH>
            <wp:positionV relativeFrom="page">
              <wp:posOffset>1101725</wp:posOffset>
            </wp:positionV>
            <wp:extent cx="8928000" cy="5036400"/>
            <wp:effectExtent l="0" t="0" r="6985" b="0"/>
            <wp:wrapSquare wrapText="bothSides"/>
            <wp:docPr id="104993869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8000" cy="503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249184" w14:textId="3D6CC9D2" w:rsidR="00CA2FCD" w:rsidRDefault="00E15AA0" w:rsidP="00B052E2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noProof/>
        </w:rPr>
      </w:pPr>
      <w:r w:rsidRPr="00712C4B">
        <w:rPr>
          <w:noProof/>
        </w:rPr>
        <w:lastRenderedPageBreak/>
        <w:drawing>
          <wp:anchor distT="0" distB="0" distL="114300" distR="114300" simplePos="0" relativeHeight="252634624" behindDoc="0" locked="0" layoutInCell="1" allowOverlap="1" wp14:anchorId="77B62241" wp14:editId="7BC63350">
            <wp:simplePos x="1078173" y="1098645"/>
            <wp:positionH relativeFrom="page">
              <wp:align>center</wp:align>
            </wp:positionH>
            <wp:positionV relativeFrom="page">
              <wp:posOffset>1101725</wp:posOffset>
            </wp:positionV>
            <wp:extent cx="9054000" cy="5133600"/>
            <wp:effectExtent l="0" t="0" r="0" b="0"/>
            <wp:wrapSquare wrapText="bothSides"/>
            <wp:docPr id="2034002402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54000" cy="5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7366B5" w14:textId="0D1079C7" w:rsidR="00CA2FCD" w:rsidRDefault="006C5910" w:rsidP="00B052E2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noProof/>
        </w:rPr>
      </w:pPr>
      <w:r w:rsidRPr="00712C4B">
        <w:rPr>
          <w:noProof/>
        </w:rPr>
        <w:lastRenderedPageBreak/>
        <w:drawing>
          <wp:anchor distT="0" distB="0" distL="114300" distR="114300" simplePos="0" relativeHeight="252639744" behindDoc="0" locked="0" layoutInCell="1" allowOverlap="1" wp14:anchorId="26D0898A" wp14:editId="7DAB896E">
            <wp:simplePos x="1078173" y="1098645"/>
            <wp:positionH relativeFrom="page">
              <wp:align>center</wp:align>
            </wp:positionH>
            <wp:positionV relativeFrom="page">
              <wp:posOffset>1101725</wp:posOffset>
            </wp:positionV>
            <wp:extent cx="8928000" cy="4896000"/>
            <wp:effectExtent l="0" t="0" r="6985" b="0"/>
            <wp:wrapSquare wrapText="bothSides"/>
            <wp:docPr id="2046174874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2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8000" cy="489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E6CA2F" w14:textId="76489BA6" w:rsidR="00CA2FCD" w:rsidRDefault="007D6D84" w:rsidP="00B052E2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noProof/>
        </w:rPr>
      </w:pPr>
      <w:r w:rsidRPr="00712C4B">
        <w:rPr>
          <w:noProof/>
        </w:rPr>
        <w:lastRenderedPageBreak/>
        <w:drawing>
          <wp:anchor distT="0" distB="0" distL="114300" distR="114300" simplePos="0" relativeHeight="252636672" behindDoc="0" locked="0" layoutInCell="1" allowOverlap="1" wp14:anchorId="6CFE9A32" wp14:editId="38C44D74">
            <wp:simplePos x="1078173" y="1098645"/>
            <wp:positionH relativeFrom="page">
              <wp:align>center</wp:align>
            </wp:positionH>
            <wp:positionV relativeFrom="page">
              <wp:posOffset>1101725</wp:posOffset>
            </wp:positionV>
            <wp:extent cx="8931600" cy="5058000"/>
            <wp:effectExtent l="0" t="0" r="3175" b="9525"/>
            <wp:wrapSquare wrapText="bothSides"/>
            <wp:docPr id="2105329708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5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31600" cy="505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E7BE17" w14:textId="1F2C20EF" w:rsidR="00CA2FCD" w:rsidRDefault="0058682F" w:rsidP="00B052E2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noProof/>
        </w:rPr>
      </w:pPr>
      <w:r w:rsidRPr="00712C4B">
        <w:rPr>
          <w:noProof/>
        </w:rPr>
        <w:lastRenderedPageBreak/>
        <w:drawing>
          <wp:anchor distT="0" distB="0" distL="114300" distR="114300" simplePos="0" relativeHeight="252671488" behindDoc="0" locked="0" layoutInCell="1" allowOverlap="1" wp14:anchorId="732A3661" wp14:editId="5DDC24CB">
            <wp:simplePos x="1079500" y="1098550"/>
            <wp:positionH relativeFrom="page">
              <wp:align>center</wp:align>
            </wp:positionH>
            <wp:positionV relativeFrom="page">
              <wp:posOffset>1101725</wp:posOffset>
            </wp:positionV>
            <wp:extent cx="8924400" cy="5112000"/>
            <wp:effectExtent l="0" t="0" r="0" b="0"/>
            <wp:wrapSquare wrapText="bothSides"/>
            <wp:docPr id="11934043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4400" cy="511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872C64" w14:textId="7DBEA954" w:rsidR="00B4476B" w:rsidRPr="00B4476B" w:rsidRDefault="00416CFA" w:rsidP="00B4476B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noProof/>
        </w:rPr>
      </w:pPr>
      <w:r w:rsidRPr="00416CFA">
        <w:rPr>
          <w:noProof/>
        </w:rPr>
        <w:lastRenderedPageBreak/>
        <w:drawing>
          <wp:anchor distT="0" distB="0" distL="114300" distR="114300" simplePos="0" relativeHeight="252676608" behindDoc="0" locked="0" layoutInCell="1" allowOverlap="1" wp14:anchorId="5C946A8E" wp14:editId="43F89DFF">
            <wp:simplePos x="1082650" y="1104595"/>
            <wp:positionH relativeFrom="page">
              <wp:align>center</wp:align>
            </wp:positionH>
            <wp:positionV relativeFrom="page">
              <wp:posOffset>1105535</wp:posOffset>
            </wp:positionV>
            <wp:extent cx="9072000" cy="1954800"/>
            <wp:effectExtent l="0" t="0" r="0" b="7620"/>
            <wp:wrapSquare wrapText="bothSides"/>
            <wp:docPr id="14621939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72000" cy="195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B0352F" w14:textId="77777777" w:rsidR="00B4476B" w:rsidRDefault="00B4476B" w:rsidP="00B4476B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CE390B8" w14:textId="77777777" w:rsidR="00B4476B" w:rsidRDefault="00B4476B" w:rsidP="00B4476B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9759043" w14:textId="77777777" w:rsidR="00B4476B" w:rsidRDefault="00B4476B" w:rsidP="00B4476B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1EE996F" w14:textId="77777777" w:rsidR="00B4476B" w:rsidRDefault="00B4476B" w:rsidP="00B4476B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46E6D1B" w14:textId="77777777" w:rsidR="00B4476B" w:rsidRDefault="00B4476B" w:rsidP="00B4476B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7A42A45" w14:textId="77777777" w:rsidR="00B4476B" w:rsidRDefault="00B4476B" w:rsidP="00B4476B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EA4E817" w14:textId="77777777" w:rsidR="00B4476B" w:rsidRDefault="00B4476B" w:rsidP="00B4476B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D640961" w14:textId="77777777" w:rsidR="00B4476B" w:rsidRDefault="00B4476B" w:rsidP="00B4476B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217FF3B" w14:textId="3768752D" w:rsidR="00B4476B" w:rsidRPr="00F77F04" w:rsidRDefault="00B4476B" w:rsidP="00B4476B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noProof/>
        </w:rPr>
      </w:pPr>
      <w:r w:rsidRPr="0043281B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43281B">
        <w:rPr>
          <w:rFonts w:ascii="Arial" w:hAnsi="Arial" w:cs="Arial"/>
          <w:spacing w:val="-3"/>
          <w:sz w:val="18"/>
          <w:szCs w:val="18"/>
        </w:rPr>
        <w:t>HLA-A, HLA-B and HLA-DRB alleles listed on the IMGT/HLA web page 202</w:t>
      </w:r>
      <w:r>
        <w:rPr>
          <w:rFonts w:ascii="Arial" w:hAnsi="Arial" w:cs="Arial"/>
          <w:spacing w:val="-3"/>
          <w:sz w:val="18"/>
          <w:szCs w:val="18"/>
        </w:rPr>
        <w:t>5</w:t>
      </w:r>
      <w:r w:rsidRPr="0043281B">
        <w:rPr>
          <w:rFonts w:ascii="Arial" w:hAnsi="Arial" w:cs="Arial"/>
          <w:spacing w:val="-3"/>
          <w:sz w:val="18"/>
          <w:szCs w:val="18"/>
        </w:rPr>
        <w:t>-</w:t>
      </w:r>
      <w:r>
        <w:rPr>
          <w:rFonts w:ascii="Arial" w:hAnsi="Arial" w:cs="Arial"/>
          <w:spacing w:val="-3"/>
          <w:sz w:val="18"/>
          <w:szCs w:val="18"/>
        </w:rPr>
        <w:t>April</w:t>
      </w:r>
      <w:r w:rsidRPr="0043281B">
        <w:rPr>
          <w:rFonts w:ascii="Arial" w:hAnsi="Arial" w:cs="Arial"/>
          <w:spacing w:val="-3"/>
          <w:sz w:val="18"/>
          <w:szCs w:val="18"/>
        </w:rPr>
        <w:t>-</w:t>
      </w:r>
      <w:r>
        <w:rPr>
          <w:rFonts w:ascii="Arial" w:hAnsi="Arial" w:cs="Arial"/>
          <w:spacing w:val="-3"/>
          <w:sz w:val="18"/>
          <w:szCs w:val="18"/>
        </w:rPr>
        <w:t>09</w:t>
      </w:r>
      <w:r w:rsidRPr="0043281B">
        <w:rPr>
          <w:rFonts w:ascii="Arial" w:hAnsi="Arial" w:cs="Arial"/>
          <w:spacing w:val="-3"/>
          <w:sz w:val="18"/>
          <w:szCs w:val="18"/>
        </w:rPr>
        <w:t>, release 3.</w:t>
      </w:r>
      <w:r>
        <w:rPr>
          <w:rFonts w:ascii="Arial" w:hAnsi="Arial" w:cs="Arial"/>
          <w:spacing w:val="-3"/>
          <w:sz w:val="18"/>
          <w:szCs w:val="18"/>
        </w:rPr>
        <w:t>60</w:t>
      </w:r>
      <w:r w:rsidRPr="0043281B">
        <w:rPr>
          <w:rFonts w:ascii="Arial" w:hAnsi="Arial" w:cs="Arial"/>
          <w:spacing w:val="-3"/>
          <w:sz w:val="18"/>
          <w:szCs w:val="18"/>
        </w:rPr>
        <w:t xml:space="preserve">.0, </w:t>
      </w:r>
      <w:hyperlink r:id="rId66" w:history="1">
        <w:r w:rsidRPr="0043281B">
          <w:rPr>
            <w:rStyle w:val="Hyperli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43281B">
        <w:rPr>
          <w:rFonts w:ascii="Arial" w:hAnsi="Arial" w:cs="Arial"/>
          <w:spacing w:val="-3"/>
          <w:sz w:val="18"/>
          <w:szCs w:val="18"/>
        </w:rPr>
        <w:t xml:space="preserve">, </w:t>
      </w:r>
      <w:hyperlink r:id="rId67" w:history="1">
        <w:r w:rsidRPr="0043281B">
          <w:rPr>
            <w:rStyle w:val="Hyperli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43281B">
        <w:rPr>
          <w:rFonts w:ascii="Arial" w:hAnsi="Arial" w:cs="Arial"/>
          <w:spacing w:val="-3"/>
          <w:sz w:val="18"/>
          <w:szCs w:val="18"/>
        </w:rPr>
        <w:t>.</w:t>
      </w:r>
    </w:p>
    <w:p w14:paraId="1DA774F2" w14:textId="77777777" w:rsidR="00B4476B" w:rsidRPr="0043281B" w:rsidRDefault="00B4476B" w:rsidP="00B4476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left"/>
        <w:rPr>
          <w:rFonts w:cs="Arial"/>
          <w:spacing w:val="-3"/>
          <w:sz w:val="18"/>
          <w:szCs w:val="18"/>
        </w:rPr>
      </w:pPr>
      <w:r w:rsidRPr="0043281B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43281B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43281B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68" w:history="1">
        <w:r w:rsidRPr="0043281B">
          <w:rPr>
            <w:rStyle w:val="Hyperlink"/>
            <w:rFonts w:cs="Arial"/>
            <w:color w:val="auto"/>
            <w:sz w:val="18"/>
            <w:szCs w:val="18"/>
          </w:rPr>
          <w:t>http://hla.alleles.org/alleles/deleted.html</w:t>
        </w:r>
      </w:hyperlink>
      <w:r w:rsidRPr="0043281B">
        <w:rPr>
          <w:rFonts w:cs="Arial"/>
          <w:spacing w:val="-3"/>
          <w:sz w:val="18"/>
          <w:szCs w:val="18"/>
        </w:rPr>
        <w:t>.</w:t>
      </w:r>
    </w:p>
    <w:p w14:paraId="3C3E1ACA" w14:textId="77777777" w:rsidR="00B4476B" w:rsidRPr="0043281B" w:rsidRDefault="00B4476B" w:rsidP="00B4476B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z w:val="18"/>
          <w:szCs w:val="18"/>
        </w:rPr>
      </w:pPr>
      <w:r w:rsidRPr="0043281B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Pr="0043281B">
        <w:rPr>
          <w:rFonts w:ascii="Arial" w:hAnsi="Arial" w:cs="Arial"/>
          <w:spacing w:val="-1"/>
          <w:sz w:val="18"/>
          <w:szCs w:val="18"/>
        </w:rPr>
        <w:t xml:space="preserve">The serological reactivity of all HLA-B alleles is not known. </w:t>
      </w:r>
      <w:r w:rsidRPr="0043281B">
        <w:rPr>
          <w:rFonts w:ascii="Arial" w:hAnsi="Arial" w:cs="Arial"/>
          <w:sz w:val="18"/>
          <w:szCs w:val="18"/>
        </w:rPr>
        <w:t>The grouping of not serologically defined alleles is taken from Tissue Antigens 73, 95-170, 2009.</w:t>
      </w:r>
    </w:p>
    <w:p w14:paraId="733DF86A" w14:textId="7EE1FA20" w:rsidR="00CA7B5B" w:rsidRPr="0043281B" w:rsidRDefault="00F83ACF" w:rsidP="008062E2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spacing w:val="-3"/>
          <w:sz w:val="18"/>
          <w:szCs w:val="18"/>
        </w:rPr>
      </w:pPr>
      <w:r w:rsidRPr="0043281B">
        <w:rPr>
          <w:b/>
          <w:spacing w:val="-3"/>
          <w:sz w:val="18"/>
          <w:szCs w:val="18"/>
          <w:vertAlign w:val="superscript"/>
        </w:rPr>
        <w:t>4</w:t>
      </w:r>
      <w:r w:rsidRPr="0043281B">
        <w:rPr>
          <w:spacing w:val="-3"/>
          <w:sz w:val="18"/>
          <w:szCs w:val="18"/>
        </w:rPr>
        <w:t xml:space="preserve">The </w:t>
      </w:r>
      <w:r w:rsidRPr="0043281B">
        <w:rPr>
          <w:rFonts w:cs="Arial"/>
          <w:sz w:val="18"/>
          <w:szCs w:val="18"/>
        </w:rPr>
        <w:t>HLA-B</w:t>
      </w:r>
      <w:r w:rsidRPr="0043281B">
        <w:rPr>
          <w:spacing w:val="-3"/>
          <w:sz w:val="18"/>
          <w:szCs w:val="18"/>
        </w:rPr>
        <w:t xml:space="preserve"> alleles will be grouped into their corresponding serological specificities, except </w:t>
      </w:r>
      <w:r w:rsidRPr="0043281B">
        <w:rPr>
          <w:rFonts w:cs="Arial"/>
          <w:sz w:val="18"/>
          <w:szCs w:val="18"/>
        </w:rPr>
        <w:t xml:space="preserve">that following alleles </w:t>
      </w:r>
      <w:r w:rsidRPr="0043281B">
        <w:rPr>
          <w:spacing w:val="-1"/>
          <w:sz w:val="18"/>
          <w:szCs w:val="18"/>
        </w:rPr>
        <w:t>give rise to identical amplification patterns</w:t>
      </w:r>
      <w:r w:rsidR="007B3537" w:rsidRPr="0043281B">
        <w:rPr>
          <w:rFonts w:cs="Arial"/>
          <w:sz w:val="18"/>
          <w:szCs w:val="18"/>
        </w:rPr>
        <w:t>.</w:t>
      </w:r>
    </w:p>
    <w:p w14:paraId="2B6FF8D7" w14:textId="47A607FE" w:rsidR="00643D4C" w:rsidRPr="0043281B" w:rsidRDefault="007B3537" w:rsidP="008062E2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sz w:val="18"/>
          <w:szCs w:val="18"/>
        </w:rPr>
      </w:pPr>
      <w:r w:rsidRPr="0043281B">
        <w:rPr>
          <w:rFonts w:cs="Arial"/>
          <w:sz w:val="18"/>
          <w:szCs w:val="18"/>
        </w:rPr>
        <w:t>These alleles can be separated by the respective high resolution SSP primer sets</w:t>
      </w:r>
      <w:r w:rsidR="00C52329" w:rsidRPr="0043281B">
        <w:rPr>
          <w:rFonts w:cs="Arial"/>
          <w:sz w:val="18"/>
          <w:szCs w:val="18"/>
        </w:rPr>
        <w:t>.</w:t>
      </w:r>
    </w:p>
    <w:p w14:paraId="37F3AB4D" w14:textId="19B5C0FE" w:rsidR="00E93143" w:rsidRPr="00115F10" w:rsidRDefault="00E93143" w:rsidP="008062E2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color w:val="FF0000"/>
          <w:sz w:val="18"/>
          <w:szCs w:val="18"/>
        </w:rPr>
      </w:pPr>
    </w:p>
    <w:tbl>
      <w:tblPr>
        <w:tblStyle w:val="A-SSP"/>
        <w:tblW w:w="13750" w:type="dxa"/>
        <w:tblLook w:val="04A0" w:firstRow="1" w:lastRow="0" w:firstColumn="1" w:lastColumn="0" w:noHBand="0" w:noVBand="1"/>
      </w:tblPr>
      <w:tblGrid>
        <w:gridCol w:w="6237"/>
        <w:gridCol w:w="7513"/>
      </w:tblGrid>
      <w:tr w:rsidR="0043281B" w:rsidRPr="0043281B" w14:paraId="7BD42F9B" w14:textId="77777777" w:rsidTr="004328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8"/>
        </w:trPr>
        <w:tc>
          <w:tcPr>
            <w:tcW w:w="6237" w:type="dxa"/>
            <w:tcBorders>
              <w:top w:val="nil"/>
              <w:left w:val="nil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279B6EE9" w14:textId="77777777" w:rsidR="0043281B" w:rsidRPr="0043281B" w:rsidRDefault="0043281B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auto"/>
                <w:spacing w:val="-3"/>
                <w:sz w:val="18"/>
                <w:szCs w:val="18"/>
                <w:lang w:eastAsia="sv-SE"/>
              </w:rPr>
            </w:pPr>
            <w:bookmarkStart w:id="8" w:name="_Hlk52367160"/>
            <w:r w:rsidRPr="0043281B">
              <w:rPr>
                <w:color w:val="auto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7513" w:type="dxa"/>
            <w:tcBorders>
              <w:top w:val="nil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nil"/>
            </w:tcBorders>
          </w:tcPr>
          <w:p w14:paraId="10FAAD39" w14:textId="77777777" w:rsidR="0043281B" w:rsidRPr="0043281B" w:rsidRDefault="0043281B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auto"/>
                <w:spacing w:val="-3"/>
                <w:sz w:val="18"/>
                <w:szCs w:val="18"/>
                <w:lang w:eastAsia="sv-SE"/>
              </w:rPr>
            </w:pPr>
            <w:r w:rsidRPr="0043281B">
              <w:rPr>
                <w:color w:val="auto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43281B" w:rsidRPr="0043281B" w14:paraId="7659899E" w14:textId="77777777" w:rsidTr="00432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8"/>
        </w:trPr>
        <w:tc>
          <w:tcPr>
            <w:tcW w:w="6237" w:type="dxa"/>
            <w:tcBorders>
              <w:top w:val="single" w:sz="2" w:space="0" w:color="A6A6A6" w:themeColor="background1" w:themeShade="A6"/>
              <w:left w:val="nil"/>
              <w:bottom w:val="nil"/>
              <w:right w:val="single" w:sz="2" w:space="0" w:color="A6A6A6" w:themeColor="background1" w:themeShade="A6"/>
            </w:tcBorders>
          </w:tcPr>
          <w:p w14:paraId="16334D97" w14:textId="310D22F6" w:rsidR="0043281B" w:rsidRPr="0043281B" w:rsidRDefault="008807BD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8807BD">
              <w:rPr>
                <w:spacing w:val="-3"/>
                <w:sz w:val="18"/>
                <w:szCs w:val="18"/>
                <w:lang w:eastAsia="sv-SE"/>
              </w:rPr>
              <w:t>B*07:04:01-07:04:02, 07:25, 07:146, 42:39</w:t>
            </w:r>
          </w:p>
        </w:tc>
        <w:tc>
          <w:tcPr>
            <w:tcW w:w="7513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nil"/>
              <w:right w:val="nil"/>
            </w:tcBorders>
          </w:tcPr>
          <w:p w14:paraId="49344C22" w14:textId="77777777" w:rsidR="0043281B" w:rsidRPr="0043281B" w:rsidRDefault="0043281B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43281B">
              <w:rPr>
                <w:spacing w:val="-3"/>
                <w:sz w:val="18"/>
                <w:szCs w:val="18"/>
                <w:lang w:eastAsia="sv-SE"/>
              </w:rPr>
              <w:t>B*40:496, B*41:62</w:t>
            </w:r>
          </w:p>
        </w:tc>
      </w:tr>
      <w:tr w:rsidR="0043281B" w:rsidRPr="0043281B" w14:paraId="523A0E0F" w14:textId="77777777" w:rsidTr="0043281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8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6401675C" w14:textId="42846171" w:rsidR="0043281B" w:rsidRPr="0043281B" w:rsidRDefault="008807BD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7368E5">
              <w:rPr>
                <w:rFonts w:cs="Arial"/>
                <w:spacing w:val="-1"/>
                <w:sz w:val="18"/>
                <w:szCs w:val="18"/>
              </w:rPr>
              <w:t>B*07:209, B*81:11</w:t>
            </w:r>
          </w:p>
        </w:tc>
        <w:tc>
          <w:tcPr>
            <w:tcW w:w="7513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24E72318" w14:textId="77777777" w:rsidR="0043281B" w:rsidRPr="0043281B" w:rsidRDefault="0043281B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3281B">
              <w:rPr>
                <w:rFonts w:cs="Arial"/>
                <w:spacing w:val="-3"/>
                <w:sz w:val="18"/>
                <w:szCs w:val="18"/>
                <w:lang w:eastAsia="sv-SE"/>
              </w:rPr>
              <w:t>B*53:30, B*58:111</w:t>
            </w:r>
          </w:p>
        </w:tc>
      </w:tr>
      <w:tr w:rsidR="0043281B" w:rsidRPr="0043281B" w14:paraId="1C3DC8FB" w14:textId="77777777" w:rsidTr="00432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8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183A3416" w14:textId="17DD8EBE" w:rsidR="0043281B" w:rsidRPr="0043281B" w:rsidRDefault="008807BD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7368E5">
              <w:rPr>
                <w:rFonts w:cs="Arial"/>
                <w:spacing w:val="-1"/>
                <w:sz w:val="18"/>
                <w:szCs w:val="18"/>
              </w:rPr>
              <w:t>B</w:t>
            </w:r>
            <w:r>
              <w:t xml:space="preserve"> </w:t>
            </w:r>
            <w:r w:rsidRPr="00105244">
              <w:rPr>
                <w:rFonts w:cs="Arial"/>
                <w:spacing w:val="-1"/>
                <w:sz w:val="18"/>
                <w:szCs w:val="18"/>
              </w:rPr>
              <w:t>B*07:349, B*42:05:01-42:05:02</w:t>
            </w:r>
          </w:p>
        </w:tc>
        <w:tc>
          <w:tcPr>
            <w:tcW w:w="7513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0BECF348" w14:textId="77777777" w:rsidR="0043281B" w:rsidRPr="0043281B" w:rsidRDefault="0043281B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43281B">
              <w:rPr>
                <w:rFonts w:cs="Arial"/>
                <w:spacing w:val="-3"/>
                <w:sz w:val="18"/>
                <w:szCs w:val="18"/>
                <w:lang w:eastAsia="sv-SE"/>
              </w:rPr>
              <w:t>B*53:39, B*57:128, B*58:100</w:t>
            </w:r>
          </w:p>
        </w:tc>
      </w:tr>
      <w:tr w:rsidR="0043281B" w:rsidRPr="0043281B" w14:paraId="0DD0CE87" w14:textId="77777777" w:rsidTr="0043281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8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09540507" w14:textId="1E357414" w:rsidR="0043281B" w:rsidRPr="0043281B" w:rsidRDefault="008807BD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105244">
              <w:rPr>
                <w:rFonts w:cs="Arial"/>
                <w:spacing w:val="-1"/>
                <w:sz w:val="18"/>
                <w:szCs w:val="18"/>
              </w:rPr>
              <w:t>08:26:01-08:26:02, 08:50, 08:62, 08:85, 08:94, 08:242, 08:263, 08:265, 08:272, 08:299, 08:324, B*42:01:07, 42:07, 42:24, 42:26</w:t>
            </w:r>
          </w:p>
        </w:tc>
        <w:tc>
          <w:tcPr>
            <w:tcW w:w="7513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775187B9" w14:textId="40318E7B" w:rsidR="0043281B" w:rsidRPr="0043281B" w:rsidRDefault="008807BD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7368E5">
              <w:rPr>
                <w:rFonts w:cs="Arial"/>
                <w:spacing w:val="-3"/>
                <w:sz w:val="18"/>
                <w:szCs w:val="18"/>
                <w:lang w:eastAsia="sv-SE"/>
              </w:rPr>
              <w:t>B*</w:t>
            </w:r>
            <w:r w:rsidRPr="00BE268C">
              <w:rPr>
                <w:rFonts w:cs="Arial"/>
                <w:spacing w:val="-3"/>
                <w:sz w:val="18"/>
                <w:szCs w:val="18"/>
                <w:lang w:eastAsia="sv-SE"/>
              </w:rPr>
              <w:t>54:49N, 55:01:07, 55:02:01:01-55:02:10, 55:02:12-55:02:16, 55:07, 55:10, 55:12-55:13, 55:16, 55:19, 55:26-55:27, 55:30, 55:35, 55:37, 55:39, 55:41-55:43, 55:46-55:48, 55:50, 55:57, 55:61-55:63, 55:65, 55:67, 55:69-55:72, 55:77, 55:80-55:83N, 55:88-55:89N, 55:96, 55:107, 55:112, 55:117N, 55:120, 55:128-55:129, 55:131-55:133, 55:137-55:138, 55:140, 55:142</w:t>
            </w:r>
          </w:p>
        </w:tc>
      </w:tr>
      <w:tr w:rsidR="0043281B" w:rsidRPr="0043281B" w14:paraId="1D0938CF" w14:textId="77777777" w:rsidTr="00432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8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1E8FD082" w14:textId="1CF19CF8" w:rsidR="0043281B" w:rsidRPr="0043281B" w:rsidRDefault="008807BD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105244">
              <w:rPr>
                <w:rFonts w:cs="Arial"/>
                <w:spacing w:val="-1"/>
                <w:sz w:val="18"/>
                <w:szCs w:val="18"/>
              </w:rPr>
              <w:lastRenderedPageBreak/>
              <w:t>B*13:35, 13:59, 13:71, 13:108, 13:140, B*44:135, 44:158, 44:184</w:t>
            </w:r>
          </w:p>
        </w:tc>
        <w:tc>
          <w:tcPr>
            <w:tcW w:w="7513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0E3EDF4D" w14:textId="77777777" w:rsidR="0043281B" w:rsidRPr="0043281B" w:rsidRDefault="0043281B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3281B">
              <w:rPr>
                <w:rFonts w:cs="Arial"/>
                <w:spacing w:val="-3"/>
                <w:sz w:val="18"/>
                <w:szCs w:val="18"/>
                <w:lang w:eastAsia="sv-SE"/>
              </w:rPr>
              <w:t>B*55:04, 55:08, 55:49, 55:86, B*56:01:05, 56:01:13, 56:15, 56:19N, 56:22, 56:88, 56:99</w:t>
            </w:r>
          </w:p>
        </w:tc>
      </w:tr>
      <w:tr w:rsidR="0043281B" w:rsidRPr="0043281B" w14:paraId="5416612A" w14:textId="77777777" w:rsidTr="0043281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4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05D51AA5" w14:textId="16B1CE1C" w:rsidR="0043281B" w:rsidRPr="0043281B" w:rsidRDefault="008807BD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</w:t>
            </w:r>
            <w:r w:rsidRPr="00EE6EC8">
              <w:rPr>
                <w:rFonts w:cs="Arial"/>
                <w:spacing w:val="-3"/>
                <w:sz w:val="18"/>
                <w:szCs w:val="18"/>
                <w:lang w:eastAsia="sv-SE"/>
              </w:rPr>
              <w:t>*14:08:01-14:08:02, 14:55, 39:01:35, 39:30, 39:32-39:33, 39:47, 39:50, 39:74, 39:82, 39:102, 39:107, 39:</w:t>
            </w:r>
            <w:proofErr w:type="gramStart"/>
            <w:r w:rsidRPr="00EE6EC8">
              <w:rPr>
                <w:rFonts w:cs="Arial"/>
                <w:spacing w:val="-3"/>
                <w:sz w:val="18"/>
                <w:szCs w:val="18"/>
                <w:lang w:eastAsia="sv-SE"/>
              </w:rPr>
              <w:t>112, 39:128</w:t>
            </w:r>
            <w:proofErr w:type="gramEnd"/>
            <w:r w:rsidRPr="00EE6EC8">
              <w:rPr>
                <w:rFonts w:cs="Arial"/>
                <w:spacing w:val="-3"/>
                <w:sz w:val="18"/>
                <w:szCs w:val="18"/>
                <w:lang w:eastAsia="sv-SE"/>
              </w:rPr>
              <w:t>, 39:136, 39:171, 39:174</w:t>
            </w:r>
          </w:p>
        </w:tc>
        <w:tc>
          <w:tcPr>
            <w:tcW w:w="7513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5B6BDD51" w14:textId="4B46B145" w:rsidR="0043281B" w:rsidRPr="0043281B" w:rsidRDefault="008807BD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50026A">
              <w:rPr>
                <w:sz w:val="18"/>
                <w:szCs w:val="18"/>
              </w:rPr>
              <w:t>B*57:01:23, 57:01:45, 57:36, 57:89, 57:109, 58:154</w:t>
            </w:r>
          </w:p>
        </w:tc>
      </w:tr>
      <w:tr w:rsidR="008807BD" w:rsidRPr="0043281B" w14:paraId="22132C61" w14:textId="77777777" w:rsidTr="00432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4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3785D863" w14:textId="1F761E0D" w:rsidR="008807BD" w:rsidRDefault="008807BD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</w:t>
            </w:r>
            <w:r w:rsidRPr="00FE0952">
              <w:rPr>
                <w:rFonts w:cs="Arial"/>
                <w:spacing w:val="-3"/>
                <w:sz w:val="18"/>
                <w:szCs w:val="18"/>
                <w:lang w:eastAsia="sv-SE"/>
              </w:rPr>
              <w:t>*</w:t>
            </w:r>
            <w:r w:rsidRPr="00EE6EC8">
              <w:rPr>
                <w:spacing w:val="-3"/>
                <w:sz w:val="18"/>
                <w:szCs w:val="18"/>
                <w:lang w:eastAsia="sv-SE"/>
              </w:rPr>
              <w:t>15:712, 58:01:03, 58:01:16, 58:16:01-58:16:02, 58:26, 58:46, 58:61, 58:121-58:122, 58:127</w:t>
            </w:r>
          </w:p>
        </w:tc>
        <w:tc>
          <w:tcPr>
            <w:tcW w:w="7513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24CB3093" w14:textId="3FBEA9EA" w:rsidR="008807BD" w:rsidRPr="0043281B" w:rsidRDefault="008807BD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50026A">
              <w:rPr>
                <w:rFonts w:cs="Arial"/>
                <w:spacing w:val="-3"/>
                <w:sz w:val="18"/>
                <w:szCs w:val="18"/>
                <w:lang w:eastAsia="sv-SE"/>
              </w:rPr>
              <w:t>B*57:67:01, B*58:36</w:t>
            </w:r>
          </w:p>
        </w:tc>
      </w:tr>
      <w:tr w:rsidR="008807BD" w:rsidRPr="0043281B" w14:paraId="0EF7D7B2" w14:textId="77777777" w:rsidTr="0043281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4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16A771C9" w14:textId="70186B74" w:rsidR="008807BD" w:rsidRDefault="009F4D1A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50026A">
              <w:rPr>
                <w:rFonts w:cs="Arial"/>
                <w:spacing w:val="-3"/>
                <w:sz w:val="18"/>
                <w:szCs w:val="18"/>
                <w:lang w:eastAsia="sv-SE"/>
              </w:rPr>
              <w:t>B*18:29, 18:72:01-18:72:03, 18:92, 18:175, B*35:01:55, 35:01:62, 35:32:01-35:32:03, 35:37, 35:53N, 35:64:01-35:64:02, 35:68:01-35:68:02, 35:99, 35:118-35:119, 35:174, 35:369, 35:409, 35:433, 35:523, 35:611</w:t>
            </w:r>
          </w:p>
        </w:tc>
        <w:tc>
          <w:tcPr>
            <w:tcW w:w="7513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30C4F500" w14:textId="77777777" w:rsidR="008807BD" w:rsidRPr="0043281B" w:rsidRDefault="008807BD" w:rsidP="00830337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</w:p>
        </w:tc>
      </w:tr>
      <w:bookmarkEnd w:id="8"/>
    </w:tbl>
    <w:p w14:paraId="4847DCB9" w14:textId="77777777" w:rsidR="009A036E" w:rsidRPr="00115F10" w:rsidRDefault="009A036E" w:rsidP="009030ED">
      <w:pPr>
        <w:tabs>
          <w:tab w:val="left" w:pos="9905"/>
        </w:tabs>
        <w:rPr>
          <w:rFonts w:ascii="Arial" w:hAnsi="Arial" w:cs="Arial"/>
          <w:color w:val="FF0000"/>
          <w:spacing w:val="-1"/>
          <w:sz w:val="18"/>
          <w:szCs w:val="18"/>
        </w:rPr>
      </w:pPr>
    </w:p>
    <w:p w14:paraId="7DA5A9A2" w14:textId="3C44DF84" w:rsidR="00D151E3" w:rsidRPr="00D151E3" w:rsidRDefault="009A036E" w:rsidP="00D151E3">
      <w:pPr>
        <w:tabs>
          <w:tab w:val="left" w:pos="9905"/>
        </w:tabs>
        <w:rPr>
          <w:rFonts w:ascii="Arial" w:hAnsi="Arial" w:cs="Arial"/>
          <w:spacing w:val="-1"/>
          <w:sz w:val="18"/>
          <w:szCs w:val="18"/>
          <w:u w:val="single"/>
        </w:rPr>
      </w:pPr>
      <w:r w:rsidRPr="001A7F97">
        <w:rPr>
          <w:rFonts w:ascii="Arial" w:hAnsi="Arial" w:cs="Arial"/>
          <w:spacing w:val="-1"/>
          <w:sz w:val="18"/>
          <w:szCs w:val="18"/>
          <w:u w:val="single"/>
        </w:rPr>
        <w:t>Abbreviations</w:t>
      </w:r>
    </w:p>
    <w:p w14:paraId="6632C64D" w14:textId="0B0EB171" w:rsidR="00D151E3" w:rsidRPr="00D151E3" w:rsidRDefault="00D151E3" w:rsidP="00D151E3">
      <w:pPr>
        <w:tabs>
          <w:tab w:val="left" w:pos="9905"/>
        </w:tabs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pacing w:val="-1"/>
          <w:sz w:val="18"/>
          <w:szCs w:val="18"/>
        </w:rPr>
        <w:t>w:</w:t>
      </w:r>
      <w:r w:rsidRPr="001A7F97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4CA5D228" w14:textId="5574356F" w:rsidR="00132B00" w:rsidRPr="001A7F97" w:rsidRDefault="00132B00" w:rsidP="00D151E3">
      <w:pPr>
        <w:tabs>
          <w:tab w:val="left" w:pos="9905"/>
        </w:tabs>
        <w:rPr>
          <w:rFonts w:ascii="Arial" w:hAnsi="Arial" w:cs="Arial"/>
          <w:sz w:val="18"/>
          <w:szCs w:val="18"/>
        </w:rPr>
      </w:pPr>
      <w:proofErr w:type="gramStart"/>
      <w:r w:rsidRPr="001A7F97">
        <w:rPr>
          <w:rFonts w:ascii="Arial" w:hAnsi="Arial" w:cs="Arial"/>
          <w:spacing w:val="-1"/>
          <w:sz w:val="18"/>
          <w:szCs w:val="18"/>
        </w:rPr>
        <w:t>?</w:t>
      </w:r>
      <w:r w:rsidR="00D151E3">
        <w:rPr>
          <w:rFonts w:ascii="Arial" w:hAnsi="Arial" w:cs="Arial"/>
          <w:spacing w:val="-1"/>
          <w:sz w:val="18"/>
          <w:szCs w:val="18"/>
        </w:rPr>
        <w:t>:</w:t>
      </w:r>
      <w:proofErr w:type="gramEnd"/>
      <w:r w:rsidRPr="001A7F97">
        <w:rPr>
          <w:rFonts w:ascii="Arial" w:hAnsi="Arial" w:cs="Arial"/>
          <w:spacing w:val="-1"/>
          <w:sz w:val="18"/>
          <w:szCs w:val="18"/>
        </w:rPr>
        <w:t xml:space="preserve"> nucleotide sequence information </w:t>
      </w:r>
      <w:proofErr w:type="gramStart"/>
      <w:r w:rsidRPr="001A7F97">
        <w:rPr>
          <w:rFonts w:ascii="Arial" w:hAnsi="Arial" w:cs="Arial"/>
          <w:spacing w:val="-1"/>
          <w:sz w:val="18"/>
          <w:szCs w:val="18"/>
        </w:rPr>
        <w:t>not</w:t>
      </w:r>
      <w:proofErr w:type="gramEnd"/>
      <w:r w:rsidRPr="001A7F97">
        <w:rPr>
          <w:rFonts w:ascii="Arial" w:hAnsi="Arial" w:cs="Arial"/>
          <w:spacing w:val="-1"/>
          <w:sz w:val="18"/>
          <w:szCs w:val="18"/>
        </w:rPr>
        <w:t xml:space="preserve"> available for the primer matching sequence</w:t>
      </w:r>
      <w:r w:rsidR="00D151E3">
        <w:rPr>
          <w:rFonts w:ascii="Arial" w:hAnsi="Arial" w:cs="Arial"/>
          <w:spacing w:val="-1"/>
          <w:sz w:val="18"/>
          <w:szCs w:val="18"/>
        </w:rPr>
        <w:t>.</w:t>
      </w:r>
    </w:p>
    <w:p w14:paraId="107C2D04" w14:textId="77777777" w:rsidR="00F82F9E" w:rsidRPr="001A7F97" w:rsidRDefault="00F82F9E" w:rsidP="00132B00">
      <w:pPr>
        <w:sectPr w:rsidR="00F82F9E" w:rsidRPr="001A7F97" w:rsidSect="00294870">
          <w:pgSz w:w="16840" w:h="11907" w:orient="landscape" w:code="9"/>
          <w:pgMar w:top="851" w:right="1701" w:bottom="850" w:left="1701" w:header="584" w:footer="720" w:gutter="0"/>
          <w:cols w:space="720"/>
          <w:docGrid w:linePitch="360"/>
        </w:sectPr>
      </w:pPr>
    </w:p>
    <w:p w14:paraId="4D77289B" w14:textId="4A63B91F" w:rsidR="000F1CDA" w:rsidRDefault="00C36048" w:rsidP="00C3604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4256"/>
        </w:tabs>
        <w:jc w:val="center"/>
        <w:rPr>
          <w:b/>
          <w:spacing w:val="-3"/>
          <w:sz w:val="24"/>
          <w:szCs w:val="24"/>
        </w:rPr>
      </w:pPr>
      <w:r w:rsidRPr="00C36048">
        <w:rPr>
          <w:b/>
          <w:spacing w:val="-3"/>
          <w:sz w:val="24"/>
          <w:szCs w:val="24"/>
        </w:rPr>
        <w:lastRenderedPageBreak/>
        <w:t>DR low resolution Interpretation Table</w:t>
      </w:r>
    </w:p>
    <w:p w14:paraId="0FD747D5" w14:textId="0303C930" w:rsidR="00B73AC8" w:rsidRDefault="00C36048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785259">
        <w:rPr>
          <w:rFonts w:ascii="Times New Roman" w:hAnsi="Times New Roman"/>
          <w:noProof/>
        </w:rPr>
        <w:drawing>
          <wp:anchor distT="0" distB="0" distL="114300" distR="114300" simplePos="0" relativeHeight="252647936" behindDoc="0" locked="0" layoutInCell="1" allowOverlap="1" wp14:anchorId="1154D2C0" wp14:editId="019E057B">
            <wp:simplePos x="0" y="0"/>
            <wp:positionH relativeFrom="column">
              <wp:align>center</wp:align>
            </wp:positionH>
            <wp:positionV relativeFrom="paragraph">
              <wp:posOffset>180340</wp:posOffset>
            </wp:positionV>
            <wp:extent cx="6404400" cy="7549200"/>
            <wp:effectExtent l="0" t="0" r="0" b="0"/>
            <wp:wrapSquare wrapText="bothSides"/>
            <wp:docPr id="3332621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4400" cy="754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E6BC1F" w14:textId="77777777" w:rsidR="00B73AC8" w:rsidRDefault="00B73AC8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05B302E0" w14:textId="16225BCC" w:rsidR="00666B6C" w:rsidRDefault="00666B6C" w:rsidP="008B52A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</w:p>
    <w:p w14:paraId="662C152A" w14:textId="4364AF10" w:rsidR="0082676E" w:rsidRDefault="00FD6888" w:rsidP="007F1FCE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FD6888">
        <w:rPr>
          <w:rFonts w:ascii="Times New Roman" w:hAnsi="Times New Roman"/>
          <w:noProof/>
        </w:rPr>
        <w:lastRenderedPageBreak/>
        <w:drawing>
          <wp:anchor distT="0" distB="0" distL="114300" distR="114300" simplePos="0" relativeHeight="252677632" behindDoc="0" locked="0" layoutInCell="1" allowOverlap="1" wp14:anchorId="0B5C55EE" wp14:editId="6C4F3D1A">
            <wp:simplePos x="541325" y="1104595"/>
            <wp:positionH relativeFrom="margin">
              <wp:align>center</wp:align>
            </wp:positionH>
            <wp:positionV relativeFrom="paragraph">
              <wp:posOffset>107950</wp:posOffset>
            </wp:positionV>
            <wp:extent cx="6480000" cy="6372000"/>
            <wp:effectExtent l="0" t="0" r="0" b="0"/>
            <wp:wrapSquare wrapText="bothSides"/>
            <wp:docPr id="201332020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63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3FD0D1" w14:textId="1FAFEC0B" w:rsidR="0082676E" w:rsidRDefault="0082676E" w:rsidP="006000C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</w:p>
    <w:p w14:paraId="1182B91E" w14:textId="54D58DDB" w:rsidR="0082676E" w:rsidRDefault="0082676E" w:rsidP="0044414E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</w:p>
    <w:p w14:paraId="455252D1" w14:textId="77777777" w:rsidR="0082676E" w:rsidRDefault="0082676E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6ABB9243" w14:textId="77777777" w:rsidR="0082676E" w:rsidRDefault="0082676E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10154ED4" w14:textId="77777777" w:rsidR="0082676E" w:rsidRDefault="0082676E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1F849F2D" w14:textId="7A6F2269" w:rsidR="0082676E" w:rsidRDefault="0082676E" w:rsidP="0016334C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</w:p>
    <w:p w14:paraId="1DBA1200" w14:textId="42CED0E6" w:rsidR="0082676E" w:rsidRDefault="0082676E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7600BF5E" w14:textId="40E900F6" w:rsidR="0082676E" w:rsidRDefault="0082676E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2DB184BD" w14:textId="29CC5C60" w:rsidR="0082676E" w:rsidRDefault="0082676E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73EA9FC7" w14:textId="7A943D81" w:rsidR="0082676E" w:rsidRDefault="0082676E" w:rsidP="008B52A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</w:p>
    <w:p w14:paraId="6B76147E" w14:textId="21EF4FA2" w:rsidR="00D475A3" w:rsidRDefault="00780F0E" w:rsidP="00245ED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CD64AE">
        <w:rPr>
          <w:rFonts w:ascii="Times New Roman" w:hAnsi="Times New Roman"/>
          <w:noProof/>
        </w:rPr>
        <w:drawing>
          <wp:anchor distT="0" distB="0" distL="114300" distR="114300" simplePos="0" relativeHeight="252678656" behindDoc="0" locked="0" layoutInCell="1" allowOverlap="1" wp14:anchorId="512338E9" wp14:editId="6CCFDDB9">
            <wp:simplePos x="541325" y="1272845"/>
            <wp:positionH relativeFrom="margin">
              <wp:align>center</wp:align>
            </wp:positionH>
            <wp:positionV relativeFrom="paragraph">
              <wp:posOffset>71755</wp:posOffset>
            </wp:positionV>
            <wp:extent cx="6404400" cy="7804800"/>
            <wp:effectExtent l="0" t="0" r="0" b="5715"/>
            <wp:wrapSquare wrapText="bothSides"/>
            <wp:docPr id="213528277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4400" cy="78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D5AE82" w14:textId="20441AD4" w:rsidR="00245ED1" w:rsidRPr="00245ED1" w:rsidRDefault="007A0579" w:rsidP="00245ED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CD64AE">
        <w:rPr>
          <w:rFonts w:ascii="Times New Roman" w:hAnsi="Times New Roman"/>
          <w:noProof/>
        </w:rPr>
        <w:lastRenderedPageBreak/>
        <w:drawing>
          <wp:inline distT="0" distB="0" distL="0" distR="0" wp14:anchorId="3CAC9946" wp14:editId="17E553E1">
            <wp:extent cx="6480810" cy="8321675"/>
            <wp:effectExtent l="0" t="0" r="0" b="3175"/>
            <wp:docPr id="6665153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832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597428" w14:textId="2A875407" w:rsidR="00D475A3" w:rsidRDefault="00CD64AE" w:rsidP="008B52A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CD64AE">
        <w:rPr>
          <w:noProof/>
        </w:rPr>
        <w:lastRenderedPageBreak/>
        <w:drawing>
          <wp:anchor distT="0" distB="0" distL="114300" distR="114300" simplePos="0" relativeHeight="252679680" behindDoc="0" locked="0" layoutInCell="1" allowOverlap="1" wp14:anchorId="154E634C" wp14:editId="52BF7EC3">
            <wp:simplePos x="541325" y="1104595"/>
            <wp:positionH relativeFrom="margin">
              <wp:align>center</wp:align>
            </wp:positionH>
            <wp:positionV relativeFrom="paragraph">
              <wp:posOffset>71755</wp:posOffset>
            </wp:positionV>
            <wp:extent cx="6404400" cy="8175600"/>
            <wp:effectExtent l="0" t="0" r="0" b="0"/>
            <wp:wrapSquare wrapText="bothSides"/>
            <wp:docPr id="1329388100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4400" cy="817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5A911E" w14:textId="00892A34" w:rsidR="0016334C" w:rsidRDefault="00CF199E" w:rsidP="007F5F7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1532"/>
        </w:tabs>
        <w:rPr>
          <w:noProof/>
        </w:rPr>
      </w:pPr>
      <w:r w:rsidRPr="00CD64AE">
        <w:rPr>
          <w:rFonts w:ascii="Times New Roman" w:hAnsi="Times New Roman"/>
          <w:noProof/>
        </w:rPr>
        <w:lastRenderedPageBreak/>
        <w:drawing>
          <wp:anchor distT="0" distB="0" distL="114300" distR="114300" simplePos="0" relativeHeight="252680704" behindDoc="0" locked="0" layoutInCell="1" allowOverlap="1" wp14:anchorId="1618C362" wp14:editId="184802E2">
            <wp:simplePos x="0" y="0"/>
            <wp:positionH relativeFrom="margin">
              <wp:posOffset>-65202</wp:posOffset>
            </wp:positionH>
            <wp:positionV relativeFrom="paragraph">
              <wp:posOffset>227177</wp:posOffset>
            </wp:positionV>
            <wp:extent cx="6480000" cy="8175600"/>
            <wp:effectExtent l="0" t="0" r="0" b="0"/>
            <wp:wrapSquare wrapText="bothSides"/>
            <wp:docPr id="186764222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17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F5F78">
        <w:rPr>
          <w:noProof/>
        </w:rPr>
        <w:tab/>
      </w:r>
    </w:p>
    <w:p w14:paraId="7CD92F49" w14:textId="08BA5567" w:rsidR="0016334C" w:rsidRDefault="00D4052B" w:rsidP="008B52A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D4052B">
        <w:rPr>
          <w:noProof/>
        </w:rPr>
        <w:lastRenderedPageBreak/>
        <w:drawing>
          <wp:anchor distT="0" distB="0" distL="114300" distR="114300" simplePos="0" relativeHeight="252681728" behindDoc="0" locked="0" layoutInCell="1" allowOverlap="1" wp14:anchorId="4B5EAA47" wp14:editId="440C7310">
            <wp:simplePos x="540689" y="1097280"/>
            <wp:positionH relativeFrom="margin">
              <wp:align>center</wp:align>
            </wp:positionH>
            <wp:positionV relativeFrom="paragraph">
              <wp:posOffset>71755</wp:posOffset>
            </wp:positionV>
            <wp:extent cx="6480000" cy="5158800"/>
            <wp:effectExtent l="0" t="0" r="0" b="3810"/>
            <wp:wrapSquare wrapText="bothSides"/>
            <wp:docPr id="17583293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515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4AADFF" w14:textId="5866017A" w:rsidR="00C01667" w:rsidRDefault="00C01667" w:rsidP="008B52A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59B82A01" w14:textId="63D0EE76" w:rsidR="00F04B3F" w:rsidRDefault="00F04B3F" w:rsidP="008B52A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0C100E73" w14:textId="77777777" w:rsidR="00F04B3F" w:rsidRDefault="00F04B3F" w:rsidP="008B52A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3BD654AC" w14:textId="77777777" w:rsidR="0054195B" w:rsidRDefault="0054195B" w:rsidP="00D475A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74319AD5" w14:textId="77777777" w:rsidR="0054195B" w:rsidRDefault="0054195B" w:rsidP="00D475A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7AF871F0" w14:textId="7E253365" w:rsidR="00D475A3" w:rsidRPr="006255C6" w:rsidRDefault="00D475A3" w:rsidP="00D475A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8E7020">
        <w:rPr>
          <w:rFonts w:cs="Arial"/>
          <w:b/>
          <w:spacing w:val="-3"/>
          <w:sz w:val="18"/>
          <w:szCs w:val="18"/>
          <w:vertAlign w:val="superscript"/>
        </w:rPr>
        <w:t>1</w:t>
      </w:r>
      <w:r w:rsidRPr="008E7020">
        <w:rPr>
          <w:rFonts w:cs="Arial"/>
          <w:spacing w:val="-3"/>
          <w:sz w:val="18"/>
          <w:szCs w:val="18"/>
        </w:rPr>
        <w:t>HLA-A, HLA-B and HLA-DRB alleles listed on the IMGT/HLA web page 20</w:t>
      </w:r>
      <w:r>
        <w:rPr>
          <w:rFonts w:cs="Arial"/>
          <w:spacing w:val="-3"/>
          <w:sz w:val="18"/>
          <w:szCs w:val="18"/>
        </w:rPr>
        <w:t>25</w:t>
      </w:r>
      <w:r w:rsidRPr="008E7020">
        <w:rPr>
          <w:rFonts w:cs="Arial"/>
          <w:spacing w:val="-3"/>
          <w:sz w:val="18"/>
          <w:szCs w:val="18"/>
        </w:rPr>
        <w:t>-</w:t>
      </w:r>
      <w:r w:rsidR="00A26DF4">
        <w:rPr>
          <w:rFonts w:cs="Arial"/>
          <w:spacing w:val="-3"/>
          <w:sz w:val="18"/>
          <w:szCs w:val="18"/>
        </w:rPr>
        <w:t xml:space="preserve">April-09, </w:t>
      </w:r>
      <w:r w:rsidRPr="008E7020">
        <w:rPr>
          <w:rFonts w:cs="Arial"/>
          <w:spacing w:val="-3"/>
          <w:sz w:val="18"/>
          <w:szCs w:val="18"/>
        </w:rPr>
        <w:t>release 3.</w:t>
      </w:r>
      <w:r w:rsidR="00A26DF4">
        <w:rPr>
          <w:rFonts w:cs="Arial"/>
          <w:spacing w:val="-3"/>
          <w:sz w:val="18"/>
          <w:szCs w:val="18"/>
        </w:rPr>
        <w:t>60</w:t>
      </w:r>
      <w:r w:rsidRPr="008E7020">
        <w:rPr>
          <w:rFonts w:cs="Arial"/>
          <w:spacing w:val="-3"/>
          <w:sz w:val="18"/>
          <w:szCs w:val="18"/>
        </w:rPr>
        <w:t xml:space="preserve">.0, </w:t>
      </w:r>
      <w:hyperlink r:id="rId76" w:history="1">
        <w:r w:rsidRPr="008E7020">
          <w:rPr>
            <w:rStyle w:val="Hyperlink"/>
            <w:rFonts w:cs="Arial"/>
            <w:color w:val="auto"/>
            <w:spacing w:val="-3"/>
            <w:sz w:val="18"/>
            <w:szCs w:val="18"/>
          </w:rPr>
          <w:t>www.ebi.ac.uk/imgt/hla</w:t>
        </w:r>
      </w:hyperlink>
      <w:r w:rsidRPr="008E7020">
        <w:rPr>
          <w:rFonts w:cs="Arial"/>
          <w:spacing w:val="-3"/>
          <w:sz w:val="18"/>
          <w:szCs w:val="18"/>
        </w:rPr>
        <w:t xml:space="preserve">, </w:t>
      </w:r>
      <w:hyperlink r:id="rId77" w:history="1">
        <w:r w:rsidRPr="008E7020">
          <w:rPr>
            <w:rStyle w:val="Hyperlink"/>
            <w:rFonts w:cs="Arial"/>
            <w:color w:val="auto"/>
            <w:spacing w:val="-3"/>
            <w:sz w:val="18"/>
            <w:szCs w:val="18"/>
          </w:rPr>
          <w:t>www.ebi.ac.uk/imgt/hla</w:t>
        </w:r>
      </w:hyperlink>
      <w:r w:rsidRPr="008E7020">
        <w:rPr>
          <w:rFonts w:cs="Arial"/>
          <w:spacing w:val="-3"/>
          <w:sz w:val="18"/>
          <w:szCs w:val="18"/>
        </w:rPr>
        <w:t>.</w:t>
      </w:r>
    </w:p>
    <w:p w14:paraId="28380D62" w14:textId="77777777" w:rsidR="00D475A3" w:rsidRPr="008E7020" w:rsidRDefault="00D475A3" w:rsidP="00D475A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283"/>
        <w:rPr>
          <w:rFonts w:cs="Arial"/>
          <w:spacing w:val="-3"/>
          <w:sz w:val="18"/>
          <w:szCs w:val="18"/>
        </w:rPr>
      </w:pPr>
      <w:r w:rsidRPr="008E7020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8E7020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8E7020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78" w:history="1">
        <w:r w:rsidRPr="008E7020">
          <w:rPr>
            <w:rStyle w:val="Hyperlink"/>
            <w:rFonts w:cs="Arial"/>
            <w:color w:val="auto"/>
            <w:sz w:val="18"/>
            <w:szCs w:val="18"/>
          </w:rPr>
          <w:t>http://hla.alleles.org/alleles/deleted.html</w:t>
        </w:r>
      </w:hyperlink>
      <w:r w:rsidRPr="008E7020">
        <w:rPr>
          <w:rFonts w:cs="Arial"/>
          <w:spacing w:val="-3"/>
          <w:sz w:val="18"/>
          <w:szCs w:val="18"/>
        </w:rPr>
        <w:t>.</w:t>
      </w:r>
    </w:p>
    <w:p w14:paraId="0966328F" w14:textId="77777777" w:rsidR="00D475A3" w:rsidRPr="008E7020" w:rsidRDefault="00D475A3" w:rsidP="00D475A3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283"/>
        <w:rPr>
          <w:rFonts w:cs="Arial"/>
          <w:sz w:val="18"/>
          <w:szCs w:val="18"/>
          <w:vertAlign w:val="superscript"/>
        </w:rPr>
      </w:pPr>
      <w:r w:rsidRPr="008E7020">
        <w:rPr>
          <w:rFonts w:cs="Arial"/>
          <w:b/>
          <w:spacing w:val="-1"/>
          <w:sz w:val="18"/>
          <w:szCs w:val="18"/>
          <w:vertAlign w:val="superscript"/>
        </w:rPr>
        <w:t>3</w:t>
      </w:r>
      <w:r w:rsidRPr="008E7020">
        <w:rPr>
          <w:rFonts w:cs="Arial"/>
          <w:spacing w:val="-1"/>
          <w:sz w:val="18"/>
          <w:szCs w:val="18"/>
        </w:rPr>
        <w:t xml:space="preserve">The serological reactivity of all DRB alleles is not known. </w:t>
      </w:r>
      <w:r w:rsidRPr="008E7020">
        <w:rPr>
          <w:rFonts w:cs="Arial"/>
          <w:sz w:val="18"/>
          <w:szCs w:val="18"/>
        </w:rPr>
        <w:t>The grouping of not serologically defined alleles is taken from Tissue Antigens 73, 95-170, 2009.</w:t>
      </w:r>
    </w:p>
    <w:p w14:paraId="30AE5624" w14:textId="77777777" w:rsidR="00D475A3" w:rsidRDefault="00D475A3" w:rsidP="00D475A3">
      <w:pPr>
        <w:suppressAutoHyphens/>
        <w:ind w:right="283"/>
        <w:jc w:val="both"/>
        <w:rPr>
          <w:rFonts w:ascii="Arial" w:hAnsi="Arial" w:cs="Arial"/>
          <w:sz w:val="18"/>
          <w:szCs w:val="18"/>
        </w:rPr>
      </w:pPr>
      <w:r w:rsidRPr="008E7020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Pr="008E7020">
        <w:rPr>
          <w:rFonts w:ascii="Arial" w:hAnsi="Arial"/>
          <w:spacing w:val="-3"/>
          <w:sz w:val="18"/>
          <w:szCs w:val="18"/>
        </w:rPr>
        <w:t>The HLA-DRB1, -DRB3, -DRB4 and -DRB5</w:t>
      </w:r>
      <w:r w:rsidRPr="008E7020">
        <w:rPr>
          <w:rFonts w:ascii="Arial" w:hAnsi="Arial" w:cs="Arial"/>
          <w:sz w:val="18"/>
          <w:szCs w:val="18"/>
        </w:rPr>
        <w:t xml:space="preserve"> </w:t>
      </w:r>
      <w:r w:rsidRPr="008E7020">
        <w:rPr>
          <w:rFonts w:ascii="Arial" w:hAnsi="Arial"/>
          <w:spacing w:val="-3"/>
          <w:sz w:val="18"/>
          <w:szCs w:val="18"/>
        </w:rPr>
        <w:t xml:space="preserve">alleles will be grouped into their corresponding serological specificities, except </w:t>
      </w:r>
      <w:r w:rsidRPr="008E7020">
        <w:rPr>
          <w:rFonts w:ascii="Arial" w:hAnsi="Arial" w:cs="Arial"/>
          <w:sz w:val="18"/>
          <w:szCs w:val="18"/>
        </w:rPr>
        <w:t xml:space="preserve">that following alleles </w:t>
      </w:r>
      <w:r w:rsidRPr="008E7020">
        <w:rPr>
          <w:rFonts w:ascii="Arial" w:hAnsi="Arial"/>
          <w:spacing w:val="-1"/>
          <w:sz w:val="18"/>
          <w:szCs w:val="18"/>
        </w:rPr>
        <w:t>give rise to identical amplification patterns</w:t>
      </w:r>
      <w:r w:rsidRPr="008E7020">
        <w:rPr>
          <w:rFonts w:ascii="Arial" w:hAnsi="Arial" w:cs="Arial"/>
          <w:sz w:val="18"/>
          <w:szCs w:val="18"/>
        </w:rPr>
        <w:t xml:space="preserve">: </w:t>
      </w:r>
    </w:p>
    <w:p w14:paraId="2B2B73C7" w14:textId="77777777" w:rsidR="00D475A3" w:rsidRDefault="00D475A3" w:rsidP="00D475A3">
      <w:pPr>
        <w:suppressAutoHyphens/>
        <w:ind w:right="283"/>
        <w:jc w:val="both"/>
        <w:rPr>
          <w:rFonts w:ascii="Arial" w:hAnsi="Arial" w:cs="Arial"/>
          <w:sz w:val="18"/>
          <w:szCs w:val="18"/>
        </w:rPr>
      </w:pPr>
    </w:p>
    <w:p w14:paraId="68440630" w14:textId="7A920E5A" w:rsidR="00EA65DD" w:rsidRDefault="00EA65DD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tbl>
      <w:tblPr>
        <w:tblStyle w:val="A-SSP"/>
        <w:tblW w:w="8559" w:type="dxa"/>
        <w:tblLook w:val="04A0" w:firstRow="1" w:lastRow="0" w:firstColumn="1" w:lastColumn="0" w:noHBand="0" w:noVBand="1"/>
      </w:tblPr>
      <w:tblGrid>
        <w:gridCol w:w="4536"/>
        <w:gridCol w:w="4023"/>
      </w:tblGrid>
      <w:tr w:rsidR="00D475A3" w:rsidRPr="00185DAB" w14:paraId="0425ED1E" w14:textId="77777777" w:rsidTr="00D111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0"/>
        </w:trPr>
        <w:tc>
          <w:tcPr>
            <w:tcW w:w="4536" w:type="dxa"/>
            <w:tcBorders>
              <w:top w:val="nil"/>
              <w:left w:val="nil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798B3DAE" w14:textId="77777777" w:rsidR="00D475A3" w:rsidRPr="00185DAB" w:rsidRDefault="00D475A3" w:rsidP="00D1111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185DAB">
              <w:rPr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4023" w:type="dxa"/>
            <w:tcBorders>
              <w:top w:val="nil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nil"/>
            </w:tcBorders>
          </w:tcPr>
          <w:p w14:paraId="6DCA4780" w14:textId="77777777" w:rsidR="00D475A3" w:rsidRPr="00185DAB" w:rsidRDefault="00D475A3" w:rsidP="00D1111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185DAB">
              <w:rPr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D475A3" w:rsidRPr="00185DAB" w14:paraId="198D83F2" w14:textId="77777777" w:rsidTr="00D111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tcW w:w="4536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3E0655DD" w14:textId="77777777" w:rsidR="00D475A3" w:rsidRPr="00582DDE" w:rsidRDefault="00D475A3" w:rsidP="00D1111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color w:val="FF0000"/>
                <w:spacing w:val="-3"/>
                <w:sz w:val="18"/>
                <w:szCs w:val="18"/>
                <w:lang w:eastAsia="sv-SE"/>
              </w:rPr>
            </w:pPr>
            <w:r w:rsidRPr="00582DDE">
              <w:rPr>
                <w:spacing w:val="-3"/>
                <w:sz w:val="18"/>
                <w:szCs w:val="18"/>
                <w:lang w:eastAsia="sv-SE"/>
              </w:rPr>
              <w:t>DRB1*03:126, DRB1*</w:t>
            </w:r>
            <w:r>
              <w:rPr>
                <w:spacing w:val="-3"/>
                <w:sz w:val="18"/>
                <w:szCs w:val="18"/>
                <w:lang w:eastAsia="sv-SE"/>
              </w:rPr>
              <w:t>13:193</w:t>
            </w:r>
          </w:p>
        </w:tc>
        <w:tc>
          <w:tcPr>
            <w:tcW w:w="4023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nil"/>
              <w:right w:val="nil"/>
            </w:tcBorders>
          </w:tcPr>
          <w:p w14:paraId="1418E172" w14:textId="77777777" w:rsidR="00D475A3" w:rsidRPr="008E241F" w:rsidRDefault="00D475A3" w:rsidP="00D1111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DRB1*11:293, DRB1*13:45</w:t>
            </w:r>
          </w:p>
        </w:tc>
      </w:tr>
      <w:tr w:rsidR="00D475A3" w:rsidRPr="00185DAB" w14:paraId="1BB6D3C9" w14:textId="77777777" w:rsidTr="00D1111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8"/>
        </w:trPr>
        <w:tc>
          <w:tcPr>
            <w:tcW w:w="4536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650B90DC" w14:textId="77777777" w:rsidR="00D475A3" w:rsidRPr="00582DDE" w:rsidRDefault="00D475A3" w:rsidP="00D1111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DRB1*</w:t>
            </w:r>
            <w:r w:rsidRPr="006404C0">
              <w:rPr>
                <w:spacing w:val="-3"/>
                <w:sz w:val="18"/>
                <w:szCs w:val="18"/>
                <w:lang w:eastAsia="sv-SE"/>
              </w:rPr>
              <w:t xml:space="preserve">03:218N, </w:t>
            </w:r>
            <w:r>
              <w:rPr>
                <w:spacing w:val="-3"/>
                <w:sz w:val="18"/>
                <w:szCs w:val="18"/>
                <w:lang w:eastAsia="sv-SE"/>
              </w:rPr>
              <w:t>DRB1*</w:t>
            </w:r>
            <w:r w:rsidRPr="006404C0">
              <w:rPr>
                <w:spacing w:val="-3"/>
                <w:sz w:val="18"/>
                <w:szCs w:val="18"/>
                <w:lang w:eastAsia="sv-SE"/>
              </w:rPr>
              <w:t>13:176</w:t>
            </w:r>
          </w:p>
        </w:tc>
        <w:tc>
          <w:tcPr>
            <w:tcW w:w="4023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nil"/>
              <w:right w:val="nil"/>
            </w:tcBorders>
          </w:tcPr>
          <w:p w14:paraId="07C13FBC" w14:textId="77777777" w:rsidR="00D475A3" w:rsidRDefault="00D475A3" w:rsidP="00D1111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DRB1*</w:t>
            </w:r>
            <w:r w:rsidRPr="008E241F">
              <w:rPr>
                <w:spacing w:val="-3"/>
                <w:sz w:val="18"/>
                <w:szCs w:val="18"/>
                <w:lang w:eastAsia="sv-SE"/>
              </w:rPr>
              <w:t xml:space="preserve">12:57, </w:t>
            </w:r>
            <w:r w:rsidRPr="008E241F">
              <w:rPr>
                <w:iCs/>
                <w:spacing w:val="-3"/>
                <w:sz w:val="18"/>
                <w:szCs w:val="18"/>
                <w:lang w:eastAsia="sv-SE"/>
              </w:rPr>
              <w:t>DRB3*02:111</w:t>
            </w:r>
          </w:p>
        </w:tc>
      </w:tr>
      <w:tr w:rsidR="00D475A3" w:rsidRPr="00185DAB" w14:paraId="66C6D77E" w14:textId="77777777" w:rsidTr="00D111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tcW w:w="4536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4FE77A3E" w14:textId="77777777" w:rsidR="00D475A3" w:rsidRDefault="00D475A3" w:rsidP="00D1111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DRB1</w:t>
            </w:r>
            <w:r w:rsidRPr="006404C0">
              <w:rPr>
                <w:spacing w:val="-3"/>
                <w:sz w:val="18"/>
                <w:szCs w:val="18"/>
                <w:lang w:eastAsia="sv-SE"/>
              </w:rPr>
              <w:t xml:space="preserve">*08:09:02, </w:t>
            </w:r>
            <w:r>
              <w:rPr>
                <w:spacing w:val="-3"/>
                <w:sz w:val="18"/>
                <w:szCs w:val="18"/>
                <w:lang w:eastAsia="sv-SE"/>
              </w:rPr>
              <w:t>DRB1</w:t>
            </w:r>
            <w:r w:rsidRPr="006404C0">
              <w:rPr>
                <w:spacing w:val="-3"/>
                <w:sz w:val="18"/>
                <w:szCs w:val="18"/>
                <w:lang w:eastAsia="sv-SE"/>
              </w:rPr>
              <w:t>*14:15</w:t>
            </w:r>
          </w:p>
        </w:tc>
        <w:tc>
          <w:tcPr>
            <w:tcW w:w="4023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nil"/>
              <w:right w:val="nil"/>
            </w:tcBorders>
          </w:tcPr>
          <w:p w14:paraId="7E498D83" w14:textId="248ADE4A" w:rsidR="00D475A3" w:rsidRDefault="00A26DF4" w:rsidP="00D1111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DRB1</w:t>
            </w:r>
            <w:r w:rsidRPr="00371EA0">
              <w:rPr>
                <w:spacing w:val="-3"/>
                <w:sz w:val="18"/>
                <w:szCs w:val="18"/>
                <w:lang w:eastAsia="sv-SE"/>
              </w:rPr>
              <w:t>*12:73, 13:366</w:t>
            </w:r>
          </w:p>
        </w:tc>
      </w:tr>
      <w:tr w:rsidR="00D475A3" w:rsidRPr="00185DAB" w14:paraId="6977BAAE" w14:textId="77777777" w:rsidTr="00D1111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8"/>
        </w:trPr>
        <w:tc>
          <w:tcPr>
            <w:tcW w:w="4536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7545F52E" w14:textId="77777777" w:rsidR="00D475A3" w:rsidRDefault="00D475A3" w:rsidP="00D1111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DRB1</w:t>
            </w:r>
            <w:r w:rsidRPr="00776CA0">
              <w:rPr>
                <w:spacing w:val="-3"/>
                <w:sz w:val="18"/>
                <w:szCs w:val="18"/>
                <w:lang w:eastAsia="sv-SE"/>
              </w:rPr>
              <w:t xml:space="preserve">*08:20, 08:129, </w:t>
            </w:r>
            <w:r>
              <w:rPr>
                <w:spacing w:val="-3"/>
                <w:sz w:val="18"/>
                <w:szCs w:val="18"/>
                <w:lang w:eastAsia="sv-SE"/>
              </w:rPr>
              <w:t>DRB1*</w:t>
            </w:r>
            <w:r w:rsidRPr="00776CA0">
              <w:rPr>
                <w:spacing w:val="-3"/>
                <w:sz w:val="18"/>
                <w:szCs w:val="18"/>
                <w:lang w:eastAsia="sv-SE"/>
              </w:rPr>
              <w:t>13:18, 13:47, 13:55, 13:158:01-13:158:02, 13:164, 13:232, 13:286, 13:340</w:t>
            </w:r>
          </w:p>
        </w:tc>
        <w:tc>
          <w:tcPr>
            <w:tcW w:w="4023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nil"/>
            </w:tcBorders>
          </w:tcPr>
          <w:p w14:paraId="17DBE1F2" w14:textId="07FE5386" w:rsidR="00D475A3" w:rsidRDefault="00A26DF4" w:rsidP="00D1111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8E241F">
              <w:rPr>
                <w:spacing w:val="-3"/>
                <w:sz w:val="18"/>
                <w:szCs w:val="18"/>
                <w:lang w:eastAsia="sv-SE"/>
              </w:rPr>
              <w:t>DRB1*</w:t>
            </w:r>
            <w:r w:rsidRPr="00363432">
              <w:rPr>
                <w:spacing w:val="-3"/>
                <w:sz w:val="18"/>
                <w:szCs w:val="18"/>
                <w:lang w:eastAsia="sv-SE"/>
              </w:rPr>
              <w:t xml:space="preserve">13:13, 13:119, 13:154, 13:156, </w:t>
            </w:r>
            <w:r w:rsidRPr="008E241F">
              <w:rPr>
                <w:spacing w:val="-3"/>
                <w:sz w:val="18"/>
                <w:szCs w:val="18"/>
                <w:lang w:eastAsia="sv-SE"/>
              </w:rPr>
              <w:t>DRB1*</w:t>
            </w:r>
            <w:r w:rsidRPr="00363432">
              <w:rPr>
                <w:spacing w:val="-3"/>
                <w:sz w:val="18"/>
                <w:szCs w:val="18"/>
                <w:lang w:eastAsia="sv-SE"/>
              </w:rPr>
              <w:t>14:84, 14:116, 14:144</w:t>
            </w:r>
          </w:p>
        </w:tc>
      </w:tr>
      <w:tr w:rsidR="00A26DF4" w:rsidRPr="00185DAB" w14:paraId="5DE83296" w14:textId="77777777" w:rsidTr="00D111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tcW w:w="4536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3141A723" w14:textId="77777777" w:rsidR="00A26DF4" w:rsidRDefault="00A26DF4" w:rsidP="00A26DF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lastRenderedPageBreak/>
              <w:t>DRB1</w:t>
            </w:r>
            <w:r w:rsidRPr="00776CA0">
              <w:rPr>
                <w:spacing w:val="-3"/>
                <w:sz w:val="18"/>
                <w:szCs w:val="18"/>
                <w:lang w:eastAsia="sv-SE"/>
              </w:rPr>
              <w:t xml:space="preserve">*08:31, </w:t>
            </w:r>
            <w:r>
              <w:rPr>
                <w:spacing w:val="-3"/>
                <w:sz w:val="18"/>
                <w:szCs w:val="18"/>
                <w:lang w:eastAsia="sv-SE"/>
              </w:rPr>
              <w:t>DB1*</w:t>
            </w:r>
            <w:r w:rsidRPr="00776CA0">
              <w:rPr>
                <w:spacing w:val="-3"/>
                <w:sz w:val="18"/>
                <w:szCs w:val="18"/>
                <w:lang w:eastAsia="sv-SE"/>
              </w:rPr>
              <w:t>11:05, 11:209</w:t>
            </w:r>
            <w:r>
              <w:rPr>
                <w:spacing w:val="-3"/>
                <w:sz w:val="18"/>
                <w:szCs w:val="18"/>
                <w:lang w:eastAsia="sv-SE"/>
              </w:rPr>
              <w:t xml:space="preserve">, </w:t>
            </w:r>
            <w:r w:rsidRPr="00FA79BC">
              <w:rPr>
                <w:spacing w:val="-3"/>
                <w:sz w:val="18"/>
                <w:szCs w:val="18"/>
                <w:lang w:eastAsia="sv-SE"/>
              </w:rPr>
              <w:t>11:309</w:t>
            </w:r>
          </w:p>
        </w:tc>
        <w:tc>
          <w:tcPr>
            <w:tcW w:w="4023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nil"/>
            </w:tcBorders>
          </w:tcPr>
          <w:p w14:paraId="3EB5C235" w14:textId="32A81487" w:rsidR="00A26DF4" w:rsidRPr="008E241F" w:rsidRDefault="00A26DF4" w:rsidP="00A26DF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DRB1</w:t>
            </w:r>
            <w:r w:rsidRPr="00363432">
              <w:rPr>
                <w:spacing w:val="-3"/>
                <w:sz w:val="18"/>
                <w:szCs w:val="18"/>
                <w:lang w:eastAsia="sv-SE"/>
              </w:rPr>
              <w:t>*13:44, 13:86, 13:206, 14:183</w:t>
            </w:r>
          </w:p>
        </w:tc>
      </w:tr>
      <w:tr w:rsidR="00A26DF4" w:rsidRPr="00185DAB" w14:paraId="05D7F2FD" w14:textId="77777777" w:rsidTr="00D1111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8"/>
        </w:trPr>
        <w:tc>
          <w:tcPr>
            <w:tcW w:w="4536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2FE97B56" w14:textId="77777777" w:rsidR="00A26DF4" w:rsidRDefault="00A26DF4" w:rsidP="00A26DF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8E241F">
              <w:rPr>
                <w:spacing w:val="-3"/>
                <w:sz w:val="18"/>
                <w:szCs w:val="18"/>
                <w:lang w:eastAsia="sv-SE"/>
              </w:rPr>
              <w:t>DRB1*</w:t>
            </w:r>
            <w:r w:rsidRPr="00776CA0">
              <w:rPr>
                <w:spacing w:val="-3"/>
                <w:sz w:val="18"/>
                <w:szCs w:val="18"/>
                <w:lang w:eastAsia="sv-SE"/>
              </w:rPr>
              <w:t xml:space="preserve">08:41, 08:75, </w:t>
            </w:r>
            <w:r>
              <w:rPr>
                <w:spacing w:val="-3"/>
                <w:sz w:val="18"/>
                <w:szCs w:val="18"/>
                <w:lang w:eastAsia="sv-SE"/>
              </w:rPr>
              <w:t>DRB1*</w:t>
            </w:r>
            <w:r w:rsidRPr="00776CA0">
              <w:rPr>
                <w:spacing w:val="-3"/>
                <w:sz w:val="18"/>
                <w:szCs w:val="18"/>
                <w:lang w:eastAsia="sv-SE"/>
              </w:rPr>
              <w:t>11:67, 11:193:01-11:193:02</w:t>
            </w:r>
          </w:p>
        </w:tc>
        <w:tc>
          <w:tcPr>
            <w:tcW w:w="4023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nil"/>
            </w:tcBorders>
          </w:tcPr>
          <w:p w14:paraId="2B2D59BA" w14:textId="2D9757E9" w:rsidR="00A26DF4" w:rsidRPr="008E241F" w:rsidRDefault="00A26DF4" w:rsidP="00A26DF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DRB1</w:t>
            </w:r>
            <w:r w:rsidRPr="00363432">
              <w:rPr>
                <w:spacing w:val="-3"/>
                <w:sz w:val="18"/>
                <w:szCs w:val="18"/>
                <w:lang w:eastAsia="sv-SE"/>
              </w:rPr>
              <w:t xml:space="preserve">*13:235, </w:t>
            </w:r>
            <w:r>
              <w:rPr>
                <w:spacing w:val="-3"/>
                <w:sz w:val="18"/>
                <w:szCs w:val="18"/>
                <w:lang w:eastAsia="sv-SE"/>
              </w:rPr>
              <w:t>DRB1</w:t>
            </w:r>
            <w:r w:rsidRPr="00363432">
              <w:rPr>
                <w:spacing w:val="-3"/>
                <w:sz w:val="18"/>
                <w:szCs w:val="18"/>
                <w:lang w:eastAsia="sv-SE"/>
              </w:rPr>
              <w:t>*14:98</w:t>
            </w:r>
          </w:p>
        </w:tc>
      </w:tr>
      <w:tr w:rsidR="00A26DF4" w:rsidRPr="00185DAB" w14:paraId="5417E170" w14:textId="77777777" w:rsidTr="00D111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tcW w:w="4536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48919326" w14:textId="53D2AEB1" w:rsidR="00A26DF4" w:rsidRDefault="00A26DF4" w:rsidP="00A26DF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8E241F">
              <w:rPr>
                <w:spacing w:val="-3"/>
                <w:sz w:val="18"/>
                <w:szCs w:val="18"/>
                <w:lang w:eastAsia="sv-SE"/>
              </w:rPr>
              <w:t>DRB1*</w:t>
            </w:r>
            <w:r w:rsidRPr="00363432">
              <w:rPr>
                <w:spacing w:val="-3"/>
                <w:sz w:val="18"/>
                <w:szCs w:val="18"/>
                <w:lang w:eastAsia="sv-SE"/>
              </w:rPr>
              <w:t xml:space="preserve">11:264, </w:t>
            </w:r>
            <w:r w:rsidRPr="008E241F">
              <w:rPr>
                <w:spacing w:val="-3"/>
                <w:sz w:val="18"/>
                <w:szCs w:val="18"/>
                <w:lang w:eastAsia="sv-SE"/>
              </w:rPr>
              <w:t>DRB1*</w:t>
            </w:r>
            <w:r w:rsidRPr="00363432">
              <w:rPr>
                <w:spacing w:val="-3"/>
                <w:sz w:val="18"/>
                <w:szCs w:val="18"/>
                <w:lang w:eastAsia="sv-SE"/>
              </w:rPr>
              <w:t>13:05:01:01-13:05:03, 13:07:01-13:07:02, 13:11:01-13:11:02, 13:14:01-13:14:03, 13:21:01:01-13:21:02, 13:42:01-13:42:02, 13:46, 13:49:01-13:50:03, 13:62, 13:100, 13:108, 13:132, 13:136, 13:150, 13:169, 13:189, 13:199, 13:203, 13:349, 13:352</w:t>
            </w:r>
          </w:p>
        </w:tc>
        <w:tc>
          <w:tcPr>
            <w:tcW w:w="4023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nil"/>
            </w:tcBorders>
          </w:tcPr>
          <w:p w14:paraId="13C6FE56" w14:textId="4DA07DE3" w:rsidR="00A26DF4" w:rsidRPr="008E241F" w:rsidRDefault="00A26DF4" w:rsidP="00A26DF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A26DF4">
              <w:rPr>
                <w:spacing w:val="-3"/>
                <w:sz w:val="18"/>
                <w:szCs w:val="18"/>
                <w:lang w:eastAsia="sv-SE"/>
              </w:rPr>
              <w:t>DRB1*13:314, 14:37</w:t>
            </w:r>
          </w:p>
        </w:tc>
      </w:tr>
    </w:tbl>
    <w:p w14:paraId="59078C3C" w14:textId="30349378" w:rsidR="00EA65DD" w:rsidRDefault="00EA65DD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1E6A9159" w14:textId="5A68A41A" w:rsidR="00EA65DD" w:rsidRDefault="00EA65DD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noProof/>
        </w:rPr>
      </w:pPr>
    </w:p>
    <w:p w14:paraId="4540AC92" w14:textId="77777777" w:rsidR="00D475A3" w:rsidRPr="00276F54" w:rsidRDefault="00D475A3" w:rsidP="00D475A3">
      <w:pPr>
        <w:tabs>
          <w:tab w:val="center" w:pos="4253"/>
          <w:tab w:val="left" w:pos="8505"/>
        </w:tabs>
        <w:ind w:right="-1"/>
        <w:jc w:val="both"/>
        <w:rPr>
          <w:rFonts w:ascii="Arial" w:hAnsi="Arial" w:cs="Arial"/>
          <w:sz w:val="18"/>
          <w:szCs w:val="18"/>
        </w:rPr>
      </w:pPr>
      <w:r w:rsidRPr="00276F54">
        <w:rPr>
          <w:rFonts w:ascii="Arial" w:hAnsi="Arial" w:cs="Arial"/>
          <w:b/>
          <w:sz w:val="18"/>
          <w:szCs w:val="18"/>
          <w:vertAlign w:val="superscript"/>
        </w:rPr>
        <w:t>5</w:t>
      </w:r>
      <w:r w:rsidRPr="00276F54">
        <w:rPr>
          <w:rFonts w:ascii="Arial" w:hAnsi="Arial" w:cs="Arial"/>
          <w:sz w:val="18"/>
          <w:szCs w:val="18"/>
        </w:rPr>
        <w:t xml:space="preserve">The primers in this kit do not amplify </w:t>
      </w:r>
      <w:proofErr w:type="gramStart"/>
      <w:r w:rsidRPr="00276F54">
        <w:rPr>
          <w:rFonts w:ascii="Arial" w:hAnsi="Arial" w:cs="Arial"/>
          <w:sz w:val="18"/>
          <w:szCs w:val="18"/>
        </w:rPr>
        <w:t>the DRB1</w:t>
      </w:r>
      <w:proofErr w:type="gramEnd"/>
      <w:r w:rsidRPr="00276F54">
        <w:rPr>
          <w:rFonts w:ascii="Arial" w:hAnsi="Arial" w:cs="Arial"/>
          <w:sz w:val="18"/>
          <w:szCs w:val="18"/>
        </w:rPr>
        <w:t xml:space="preserve">*04:382 and DRB5*01:131N alleles. </w:t>
      </w:r>
    </w:p>
    <w:p w14:paraId="5D29493C" w14:textId="77777777" w:rsidR="00D475A3" w:rsidRDefault="00D475A3" w:rsidP="00D475A3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</w:rPr>
      </w:pPr>
    </w:p>
    <w:p w14:paraId="13EB67BA" w14:textId="77777777" w:rsidR="00D475A3" w:rsidRPr="00667B8B" w:rsidRDefault="00D475A3" w:rsidP="00D475A3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  <w:u w:val="single"/>
        </w:rPr>
      </w:pPr>
      <w:r w:rsidRPr="00C73CA1">
        <w:rPr>
          <w:noProof/>
        </w:rPr>
        <w:drawing>
          <wp:anchor distT="0" distB="0" distL="114300" distR="114300" simplePos="0" relativeHeight="252499456" behindDoc="0" locked="0" layoutInCell="1" allowOverlap="1" wp14:anchorId="5B311A0F" wp14:editId="05C1A687">
            <wp:simplePos x="0" y="0"/>
            <wp:positionH relativeFrom="page">
              <wp:posOffset>541020</wp:posOffset>
            </wp:positionH>
            <wp:positionV relativeFrom="page">
              <wp:posOffset>-22555962</wp:posOffset>
            </wp:positionV>
            <wp:extent cx="6479540" cy="8456295"/>
            <wp:effectExtent l="0" t="0" r="0" b="1905"/>
            <wp:wrapSquare wrapText="bothSides"/>
            <wp:docPr id="90456040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9540" cy="8456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spacing w:val="-1"/>
          <w:sz w:val="18"/>
          <w:szCs w:val="18"/>
          <w:u w:val="single"/>
        </w:rPr>
        <w:t>Abbreviations</w:t>
      </w:r>
    </w:p>
    <w:p w14:paraId="48F717BF" w14:textId="77777777" w:rsidR="00D475A3" w:rsidRPr="001D20E6" w:rsidRDefault="00D475A3" w:rsidP="00D475A3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  <w:r w:rsidRPr="001D20E6">
        <w:rPr>
          <w:rFonts w:cs="Arial"/>
          <w:spacing w:val="-1"/>
          <w:sz w:val="18"/>
          <w:szCs w:val="18"/>
        </w:rPr>
        <w:t>w</w:t>
      </w:r>
      <w:r>
        <w:rPr>
          <w:rFonts w:cs="Arial"/>
          <w:spacing w:val="-1"/>
          <w:sz w:val="18"/>
          <w:szCs w:val="18"/>
        </w:rPr>
        <w:t>:</w:t>
      </w:r>
      <w:r w:rsidRPr="001D20E6">
        <w:rPr>
          <w:rFonts w:cs="Arial"/>
          <w:spacing w:val="-1"/>
          <w:sz w:val="18"/>
          <w:szCs w:val="18"/>
        </w:rPr>
        <w:t xml:space="preserve"> might be weakly amplified.</w:t>
      </w:r>
    </w:p>
    <w:p w14:paraId="4A5CBC2A" w14:textId="0EFB9491" w:rsidR="00557872" w:rsidRPr="00555969" w:rsidRDefault="00D475A3" w:rsidP="00555969">
      <w:pPr>
        <w:tabs>
          <w:tab w:val="left" w:pos="9905"/>
        </w:tabs>
        <w:rPr>
          <w:rFonts w:ascii="Arial" w:hAnsi="Arial" w:cs="Arial"/>
          <w:spacing w:val="-1"/>
          <w:sz w:val="18"/>
          <w:szCs w:val="18"/>
        </w:rPr>
      </w:pPr>
      <w:proofErr w:type="gramStart"/>
      <w:r w:rsidRPr="001D20E6">
        <w:rPr>
          <w:rFonts w:ascii="Arial" w:hAnsi="Arial" w:cs="Arial"/>
          <w:spacing w:val="-1"/>
          <w:sz w:val="18"/>
          <w:szCs w:val="18"/>
        </w:rPr>
        <w:t>?</w:t>
      </w:r>
      <w:r>
        <w:rPr>
          <w:rFonts w:ascii="Arial" w:hAnsi="Arial" w:cs="Arial"/>
          <w:spacing w:val="-1"/>
          <w:sz w:val="18"/>
          <w:szCs w:val="18"/>
        </w:rPr>
        <w:t>:</w:t>
      </w:r>
      <w:proofErr w:type="gramEnd"/>
      <w:r w:rsidRPr="001D20E6">
        <w:rPr>
          <w:rFonts w:ascii="Arial" w:hAnsi="Arial" w:cs="Arial"/>
          <w:spacing w:val="-1"/>
          <w:sz w:val="18"/>
          <w:szCs w:val="18"/>
        </w:rPr>
        <w:t xml:space="preserve"> nucleotide sequence information </w:t>
      </w:r>
      <w:r w:rsidR="00F65D00" w:rsidRPr="001D20E6">
        <w:rPr>
          <w:rFonts w:ascii="Arial" w:hAnsi="Arial" w:cs="Arial"/>
          <w:spacing w:val="-1"/>
          <w:sz w:val="18"/>
          <w:szCs w:val="18"/>
        </w:rPr>
        <w:t>is not</w:t>
      </w:r>
      <w:r w:rsidRPr="001D20E6">
        <w:rPr>
          <w:rFonts w:ascii="Arial" w:hAnsi="Arial" w:cs="Arial"/>
          <w:spacing w:val="-1"/>
          <w:sz w:val="18"/>
          <w:szCs w:val="18"/>
        </w:rPr>
        <w:t xml:space="preserve"> available for the primer matching sequence.</w:t>
      </w:r>
    </w:p>
    <w:sectPr w:rsidR="00557872" w:rsidRPr="00555969" w:rsidSect="00294870">
      <w:pgSz w:w="11907" w:h="16840" w:code="9"/>
      <w:pgMar w:top="1701" w:right="850" w:bottom="1701" w:left="851" w:header="5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8E2955" w14:textId="77777777" w:rsidR="001676C7" w:rsidRDefault="001676C7">
      <w:r>
        <w:separator/>
      </w:r>
    </w:p>
  </w:endnote>
  <w:endnote w:type="continuationSeparator" w:id="0">
    <w:p w14:paraId="53D7F354" w14:textId="77777777" w:rsidR="001676C7" w:rsidRDefault="001676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01C9A4" w14:textId="77777777" w:rsidR="003F6F1E" w:rsidRDefault="003F6F1E" w:rsidP="003F6F1E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</w:p>
  <w:p w14:paraId="2FFCE10D" w14:textId="0A5D1527" w:rsidR="003F6F1E" w:rsidRDefault="003F6F1E" w:rsidP="003F6F1E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proofErr w:type="spellStart"/>
    <w:r>
      <w:rPr>
        <w:rFonts w:ascii="Arial" w:hAnsi="Arial"/>
        <w:sz w:val="16"/>
        <w:szCs w:val="16"/>
      </w:rPr>
      <w:t>CareDx</w:t>
    </w:r>
    <w:proofErr w:type="spellEnd"/>
    <w:r>
      <w:rPr>
        <w:rFonts w:ascii="Arial" w:hAnsi="Arial"/>
        <w:sz w:val="16"/>
        <w:szCs w:val="16"/>
      </w:rPr>
      <w:t xml:space="preserve"> AB</w:t>
    </w:r>
  </w:p>
  <w:p w14:paraId="30181136" w14:textId="3FA17471" w:rsidR="003F6F1E" w:rsidRPr="00834CB9" w:rsidRDefault="003F6F1E" w:rsidP="003F6F1E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26590AC1" w14:textId="37224E61" w:rsidR="003F6F1E" w:rsidRPr="00393C78" w:rsidRDefault="003F6F1E" w:rsidP="003F6F1E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D02701">
      <w:rPr>
        <w:rFonts w:ascii="Arial" w:hAnsi="Arial"/>
        <w:sz w:val="16"/>
        <w:szCs w:val="16"/>
        <w:lang w:val="en-US"/>
      </w:rPr>
      <w:t>3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40FE4230" w14:textId="14F3D339" w:rsidR="003F6F1E" w:rsidRPr="00F75802" w:rsidRDefault="003F6F1E" w:rsidP="003F6F1E">
    <w:pPr>
      <w:pStyle w:val="Footer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785399">
      <w:rPr>
        <w:rFonts w:ascii="Arial" w:hAnsi="Arial" w:cs="Arial"/>
        <w:sz w:val="16"/>
        <w:szCs w:val="16"/>
      </w:rPr>
      <w:t>August</w:t>
    </w:r>
    <w:r>
      <w:rPr>
        <w:rFonts w:ascii="Arial" w:hAnsi="Arial" w:cs="Arial"/>
        <w:sz w:val="16"/>
        <w:szCs w:val="16"/>
      </w:rPr>
      <w:t xml:space="preserve"> 202</w:t>
    </w:r>
    <w:r w:rsidR="00562CF1">
      <w:rPr>
        <w:rFonts w:ascii="Arial" w:hAnsi="Arial" w:cs="Arial"/>
        <w:sz w:val="16"/>
        <w:szCs w:val="16"/>
      </w:rPr>
      <w:t>5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42BD5A3D" w14:textId="22CD1129" w:rsidR="00835452" w:rsidRPr="003F6F1E" w:rsidRDefault="00835452" w:rsidP="003F6F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DCC33D" w14:textId="77777777" w:rsidR="001676C7" w:rsidRDefault="001676C7">
      <w:r>
        <w:separator/>
      </w:r>
    </w:p>
  </w:footnote>
  <w:footnote w:type="continuationSeparator" w:id="0">
    <w:p w14:paraId="3D11F8CF" w14:textId="77777777" w:rsidR="001676C7" w:rsidRDefault="001676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4E5450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4056324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32CB0A" w14:textId="77777777" w:rsidR="0017381B" w:rsidRDefault="0017381B" w:rsidP="0017381B">
    <w:pPr>
      <w:pStyle w:val="Header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73A42701" w14:textId="77777777" w:rsidR="0017381B" w:rsidRDefault="0017381B" w:rsidP="0017381B">
    <w:pPr>
      <w:pStyle w:val="Header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7B79529C" w14:textId="5D44C360" w:rsidR="0017381B" w:rsidRPr="00E0119B" w:rsidRDefault="0017381B" w:rsidP="009A5FB4">
    <w:pPr>
      <w:pStyle w:val="Header"/>
      <w:tabs>
        <w:tab w:val="clear" w:pos="9072"/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59264" behindDoc="0" locked="0" layoutInCell="1" allowOverlap="1" wp14:anchorId="11594F24" wp14:editId="2A3DC81C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A16DA">
      <w:rPr>
        <w:rFonts w:ascii="Arial" w:hAnsi="Arial"/>
        <w:b/>
        <w:sz w:val="20"/>
        <w:szCs w:val="20"/>
      </w:rPr>
      <w:tab/>
      <w:t xml:space="preserve">           </w:t>
    </w:r>
    <w:r w:rsidR="00000931">
      <w:rPr>
        <w:rFonts w:ascii="Arial" w:hAnsi="Arial"/>
        <w:b/>
        <w:sz w:val="20"/>
        <w:szCs w:val="20"/>
      </w:rPr>
      <w:t>HLA-</w:t>
    </w:r>
    <w:r w:rsidR="00000931" w:rsidRPr="00E0119B">
      <w:rPr>
        <w:rFonts w:ascii="Arial" w:hAnsi="Arial"/>
        <w:b/>
        <w:sz w:val="20"/>
        <w:szCs w:val="20"/>
      </w:rPr>
      <w:t>A-B-DR</w:t>
    </w:r>
    <w:r w:rsidRPr="00E0119B">
      <w:rPr>
        <w:rFonts w:ascii="Arial" w:hAnsi="Arial"/>
        <w:b/>
        <w:sz w:val="20"/>
        <w:szCs w:val="20"/>
      </w:rPr>
      <w:tab/>
    </w:r>
    <w:r w:rsidRPr="00E0119B">
      <w:rPr>
        <w:rFonts w:ascii="Arial" w:hAnsi="Arial"/>
        <w:b/>
        <w:sz w:val="20"/>
        <w:szCs w:val="20"/>
      </w:rPr>
      <w:tab/>
    </w:r>
    <w:r w:rsidRPr="00E0119B">
      <w:rPr>
        <w:rFonts w:ascii="Arial" w:hAnsi="Arial"/>
        <w:b/>
        <w:sz w:val="20"/>
        <w:szCs w:val="20"/>
      </w:rPr>
      <w:tab/>
      <w:t xml:space="preserve">  </w:t>
    </w:r>
    <w:r w:rsidR="009A5FB4" w:rsidRPr="00E0119B">
      <w:rPr>
        <w:rFonts w:ascii="Arial" w:hAnsi="Arial"/>
        <w:b/>
        <w:sz w:val="20"/>
        <w:szCs w:val="20"/>
      </w:rPr>
      <w:t xml:space="preserve">  </w:t>
    </w:r>
    <w:r w:rsidR="009E4429" w:rsidRPr="00E0119B">
      <w:rPr>
        <w:rFonts w:ascii="Arial" w:hAnsi="Arial"/>
        <w:b/>
        <w:sz w:val="20"/>
        <w:szCs w:val="20"/>
      </w:rPr>
      <w:t xml:space="preserve">                    </w:t>
    </w:r>
    <w:r w:rsidRPr="00E0119B">
      <w:rPr>
        <w:rFonts w:ascii="Arial" w:hAnsi="Arial"/>
        <w:sz w:val="20"/>
        <w:szCs w:val="20"/>
      </w:rPr>
      <w:t xml:space="preserve">Visit </w:t>
    </w:r>
    <w:r w:rsidR="009A5FB4" w:rsidRPr="00E0119B">
      <w:rPr>
        <w:rStyle w:val="Hyperlink"/>
        <w:rFonts w:ascii="Arial" w:hAnsi="Arial" w:cs="Arial"/>
        <w:sz w:val="20"/>
        <w:szCs w:val="20"/>
      </w:rPr>
      <w:t>www</w:t>
    </w:r>
    <w:r w:rsidRPr="00E0119B">
      <w:rPr>
        <w:rStyle w:val="Hyperlink"/>
        <w:rFonts w:ascii="Arial" w:hAnsi="Arial" w:cs="Arial"/>
        <w:sz w:val="20"/>
        <w:szCs w:val="20"/>
      </w:rPr>
      <w:t>.caredx.com</w:t>
    </w:r>
    <w:r w:rsidRPr="00E0119B">
      <w:rPr>
        <w:rFonts w:ascii="Arial" w:hAnsi="Arial" w:cs="Arial"/>
        <w:sz w:val="20"/>
        <w:szCs w:val="20"/>
      </w:rPr>
      <w:t xml:space="preserve"> for</w:t>
    </w:r>
  </w:p>
  <w:p w14:paraId="45D87545" w14:textId="77777777" w:rsidR="00000931" w:rsidRDefault="0017381B" w:rsidP="0017381B">
    <w:pPr>
      <w:pStyle w:val="Header"/>
      <w:rPr>
        <w:rFonts w:ascii="Arial" w:hAnsi="Arial"/>
        <w:sz w:val="20"/>
        <w:szCs w:val="20"/>
      </w:rPr>
    </w:pPr>
    <w:r w:rsidRPr="00E0119B">
      <w:rPr>
        <w:rFonts w:ascii="Arial" w:hAnsi="Arial"/>
        <w:b/>
        <w:bCs/>
        <w:sz w:val="20"/>
        <w:szCs w:val="20"/>
      </w:rPr>
      <w:t xml:space="preserve">              </w:t>
    </w:r>
    <w:r w:rsidRPr="0017381B">
      <w:rPr>
        <w:rFonts w:ascii="Arial" w:hAnsi="Arial"/>
        <w:b/>
        <w:bCs/>
        <w:sz w:val="20"/>
        <w:szCs w:val="20"/>
      </w:rPr>
      <w:t>101.701-24/06</w:t>
    </w:r>
    <w:r>
      <w:rPr>
        <w:rFonts w:ascii="Arial" w:hAnsi="Arial"/>
        <w:sz w:val="20"/>
        <w:szCs w:val="20"/>
      </w:rPr>
      <w:tab/>
      <w:t xml:space="preserve"> </w:t>
    </w:r>
    <w:r w:rsidRPr="0017381B">
      <w:rPr>
        <w:rFonts w:ascii="Arial" w:hAnsi="Arial"/>
        <w:b/>
        <w:bCs/>
        <w:sz w:val="20"/>
        <w:szCs w:val="20"/>
      </w:rPr>
      <w:t>- 24u/06u</w:t>
    </w:r>
    <w:r>
      <w:rPr>
        <w:rFonts w:ascii="Arial" w:hAnsi="Arial"/>
        <w:sz w:val="20"/>
        <w:szCs w:val="20"/>
      </w:rPr>
      <w:t xml:space="preserve">                               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  <w:r>
      <w:rPr>
        <w:rFonts w:ascii="Arial" w:hAnsi="Arial"/>
        <w:sz w:val="20"/>
        <w:szCs w:val="20"/>
      </w:rPr>
      <w:t xml:space="preserve"> </w:t>
    </w:r>
  </w:p>
  <w:p w14:paraId="410580A5" w14:textId="791DA3EF" w:rsidR="00835452" w:rsidRPr="00000931" w:rsidRDefault="00000931" w:rsidP="0017381B">
    <w:pPr>
      <w:pStyle w:val="Header"/>
      <w:rPr>
        <w:b/>
        <w:bCs/>
      </w:rPr>
    </w:pPr>
    <w:r>
      <w:rPr>
        <w:rFonts w:ascii="Arial" w:hAnsi="Arial"/>
        <w:b/>
        <w:bCs/>
        <w:sz w:val="20"/>
        <w:szCs w:val="20"/>
      </w:rPr>
      <w:tab/>
    </w:r>
    <w:r w:rsidR="005D6C91">
      <w:rPr>
        <w:rFonts w:ascii="Arial" w:hAnsi="Arial"/>
        <w:b/>
        <w:bCs/>
        <w:sz w:val="20"/>
        <w:szCs w:val="20"/>
      </w:rPr>
      <w:t>3V</w:t>
    </w:r>
    <w:r w:rsidR="00BE188C">
      <w:rPr>
        <w:rFonts w:ascii="Arial" w:hAnsi="Arial"/>
        <w:b/>
        <w:bCs/>
        <w:sz w:val="20"/>
        <w:szCs w:val="20"/>
      </w:rPr>
      <w:t>6</w:t>
    </w:r>
    <w:r w:rsidR="0017381B" w:rsidRPr="00000931">
      <w:rPr>
        <w:rFonts w:ascii="Arial" w:hAnsi="Arial"/>
        <w:b/>
        <w:bCs/>
        <w:sz w:val="20"/>
        <w:szCs w:val="20"/>
      </w:rPr>
      <w:t xml:space="preserve">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64D1139"/>
    <w:multiLevelType w:val="hybridMultilevel"/>
    <w:tmpl w:val="33604372"/>
    <w:lvl w:ilvl="0" w:tplc="C9ECE2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18"/>
        <w:szCs w:val="18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20535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6BDA4CD6"/>
    <w:multiLevelType w:val="hybridMultilevel"/>
    <w:tmpl w:val="42A08584"/>
    <w:lvl w:ilvl="0" w:tplc="901E5C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sz w:val="18"/>
      </w:r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784959448">
    <w:abstractNumId w:val="6"/>
  </w:num>
  <w:num w:numId="2" w16cid:durableId="293829516">
    <w:abstractNumId w:val="8"/>
  </w:num>
  <w:num w:numId="3" w16cid:durableId="1144157779">
    <w:abstractNumId w:val="3"/>
  </w:num>
  <w:num w:numId="4" w16cid:durableId="314340203">
    <w:abstractNumId w:val="0"/>
  </w:num>
  <w:num w:numId="5" w16cid:durableId="737438723">
    <w:abstractNumId w:val="1"/>
  </w:num>
  <w:num w:numId="6" w16cid:durableId="1258708997">
    <w:abstractNumId w:val="2"/>
  </w:num>
  <w:num w:numId="7" w16cid:durableId="12151234">
    <w:abstractNumId w:val="5"/>
  </w:num>
  <w:num w:numId="8" w16cid:durableId="730268620">
    <w:abstractNumId w:val="4"/>
  </w:num>
  <w:num w:numId="9" w16cid:durableId="77968343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92865" style="mso-position-horizontal:center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MzAzMzU0MzMwNzFW0lEKTi0uzszPAykwrQUAW1zNxSwAAAA="/>
  </w:docVars>
  <w:rsids>
    <w:rsidRoot w:val="001010A3"/>
    <w:rsid w:val="00000931"/>
    <w:rsid w:val="00001DAD"/>
    <w:rsid w:val="00002731"/>
    <w:rsid w:val="00003741"/>
    <w:rsid w:val="00003A09"/>
    <w:rsid w:val="00003ADC"/>
    <w:rsid w:val="00003C13"/>
    <w:rsid w:val="000075DF"/>
    <w:rsid w:val="00011204"/>
    <w:rsid w:val="0001214A"/>
    <w:rsid w:val="00012D10"/>
    <w:rsid w:val="000133A6"/>
    <w:rsid w:val="0001578B"/>
    <w:rsid w:val="00020579"/>
    <w:rsid w:val="00020EA2"/>
    <w:rsid w:val="000236D8"/>
    <w:rsid w:val="00024005"/>
    <w:rsid w:val="00024ADB"/>
    <w:rsid w:val="0002724A"/>
    <w:rsid w:val="00035EB5"/>
    <w:rsid w:val="0003770A"/>
    <w:rsid w:val="000410C0"/>
    <w:rsid w:val="00041B11"/>
    <w:rsid w:val="00042144"/>
    <w:rsid w:val="00042288"/>
    <w:rsid w:val="00043E34"/>
    <w:rsid w:val="00044064"/>
    <w:rsid w:val="00044499"/>
    <w:rsid w:val="00045AB9"/>
    <w:rsid w:val="00046DCF"/>
    <w:rsid w:val="0005158C"/>
    <w:rsid w:val="000530C9"/>
    <w:rsid w:val="00053BA8"/>
    <w:rsid w:val="0005415B"/>
    <w:rsid w:val="00054310"/>
    <w:rsid w:val="00060484"/>
    <w:rsid w:val="000621DE"/>
    <w:rsid w:val="00065647"/>
    <w:rsid w:val="00066EC6"/>
    <w:rsid w:val="00070E26"/>
    <w:rsid w:val="00072273"/>
    <w:rsid w:val="00072FF0"/>
    <w:rsid w:val="00073075"/>
    <w:rsid w:val="000732F9"/>
    <w:rsid w:val="00073EB6"/>
    <w:rsid w:val="00074334"/>
    <w:rsid w:val="00075356"/>
    <w:rsid w:val="00076077"/>
    <w:rsid w:val="00076D91"/>
    <w:rsid w:val="00077058"/>
    <w:rsid w:val="00077821"/>
    <w:rsid w:val="00077C31"/>
    <w:rsid w:val="000813E9"/>
    <w:rsid w:val="00082CD1"/>
    <w:rsid w:val="00083BDE"/>
    <w:rsid w:val="00083CD1"/>
    <w:rsid w:val="000850EA"/>
    <w:rsid w:val="00085241"/>
    <w:rsid w:val="00085E00"/>
    <w:rsid w:val="000863BC"/>
    <w:rsid w:val="00087912"/>
    <w:rsid w:val="00087E5A"/>
    <w:rsid w:val="00090ED0"/>
    <w:rsid w:val="00093FEC"/>
    <w:rsid w:val="0009433E"/>
    <w:rsid w:val="00094E9B"/>
    <w:rsid w:val="0009559A"/>
    <w:rsid w:val="00095697"/>
    <w:rsid w:val="0009679C"/>
    <w:rsid w:val="000A320D"/>
    <w:rsid w:val="000A3370"/>
    <w:rsid w:val="000A337D"/>
    <w:rsid w:val="000A367B"/>
    <w:rsid w:val="000A3C37"/>
    <w:rsid w:val="000A420D"/>
    <w:rsid w:val="000A460A"/>
    <w:rsid w:val="000A5597"/>
    <w:rsid w:val="000A659B"/>
    <w:rsid w:val="000A6CF1"/>
    <w:rsid w:val="000A71F5"/>
    <w:rsid w:val="000A754A"/>
    <w:rsid w:val="000B1096"/>
    <w:rsid w:val="000B32E7"/>
    <w:rsid w:val="000B436C"/>
    <w:rsid w:val="000B4638"/>
    <w:rsid w:val="000B60BD"/>
    <w:rsid w:val="000B6D10"/>
    <w:rsid w:val="000C0E8E"/>
    <w:rsid w:val="000C3295"/>
    <w:rsid w:val="000C3F12"/>
    <w:rsid w:val="000C4F28"/>
    <w:rsid w:val="000C7605"/>
    <w:rsid w:val="000D1718"/>
    <w:rsid w:val="000D1EE4"/>
    <w:rsid w:val="000D590A"/>
    <w:rsid w:val="000D6BE9"/>
    <w:rsid w:val="000D7C2E"/>
    <w:rsid w:val="000E0612"/>
    <w:rsid w:val="000E0936"/>
    <w:rsid w:val="000E1456"/>
    <w:rsid w:val="000E1A14"/>
    <w:rsid w:val="000E1E3A"/>
    <w:rsid w:val="000E2198"/>
    <w:rsid w:val="000E22A6"/>
    <w:rsid w:val="000E6168"/>
    <w:rsid w:val="000F0158"/>
    <w:rsid w:val="000F0B0E"/>
    <w:rsid w:val="000F1A4F"/>
    <w:rsid w:val="000F1CDA"/>
    <w:rsid w:val="000F2D31"/>
    <w:rsid w:val="000F3881"/>
    <w:rsid w:val="000F3C01"/>
    <w:rsid w:val="000F43F7"/>
    <w:rsid w:val="000F6F6F"/>
    <w:rsid w:val="00100992"/>
    <w:rsid w:val="001010A3"/>
    <w:rsid w:val="00101DF1"/>
    <w:rsid w:val="00102D7A"/>
    <w:rsid w:val="00103F35"/>
    <w:rsid w:val="001041BF"/>
    <w:rsid w:val="00104358"/>
    <w:rsid w:val="00104FFE"/>
    <w:rsid w:val="0010610E"/>
    <w:rsid w:val="001063BC"/>
    <w:rsid w:val="001074EE"/>
    <w:rsid w:val="0011158F"/>
    <w:rsid w:val="00111884"/>
    <w:rsid w:val="001130AA"/>
    <w:rsid w:val="00115BDA"/>
    <w:rsid w:val="00115F10"/>
    <w:rsid w:val="001217D7"/>
    <w:rsid w:val="00122C2B"/>
    <w:rsid w:val="001249E2"/>
    <w:rsid w:val="00125072"/>
    <w:rsid w:val="00125854"/>
    <w:rsid w:val="0012600E"/>
    <w:rsid w:val="001269C6"/>
    <w:rsid w:val="001300A1"/>
    <w:rsid w:val="00130A76"/>
    <w:rsid w:val="00132B00"/>
    <w:rsid w:val="00132FA4"/>
    <w:rsid w:val="00134DE7"/>
    <w:rsid w:val="00136CFA"/>
    <w:rsid w:val="00137A62"/>
    <w:rsid w:val="00140032"/>
    <w:rsid w:val="00142909"/>
    <w:rsid w:val="00147CED"/>
    <w:rsid w:val="001530FF"/>
    <w:rsid w:val="00153748"/>
    <w:rsid w:val="00155340"/>
    <w:rsid w:val="001579AA"/>
    <w:rsid w:val="001609F7"/>
    <w:rsid w:val="001618CF"/>
    <w:rsid w:val="00162A62"/>
    <w:rsid w:val="0016334C"/>
    <w:rsid w:val="00163C05"/>
    <w:rsid w:val="00164B98"/>
    <w:rsid w:val="00164E40"/>
    <w:rsid w:val="0016651F"/>
    <w:rsid w:val="00166A05"/>
    <w:rsid w:val="00167096"/>
    <w:rsid w:val="00167529"/>
    <w:rsid w:val="001676C7"/>
    <w:rsid w:val="001703A1"/>
    <w:rsid w:val="00170971"/>
    <w:rsid w:val="0017181A"/>
    <w:rsid w:val="00172075"/>
    <w:rsid w:val="0017381B"/>
    <w:rsid w:val="00175B52"/>
    <w:rsid w:val="0017681C"/>
    <w:rsid w:val="001804A9"/>
    <w:rsid w:val="00180B83"/>
    <w:rsid w:val="00181075"/>
    <w:rsid w:val="0018125D"/>
    <w:rsid w:val="00182E9E"/>
    <w:rsid w:val="00185DAB"/>
    <w:rsid w:val="001878F9"/>
    <w:rsid w:val="001912A2"/>
    <w:rsid w:val="0019251F"/>
    <w:rsid w:val="00192B28"/>
    <w:rsid w:val="0019307E"/>
    <w:rsid w:val="00193D86"/>
    <w:rsid w:val="00197BB8"/>
    <w:rsid w:val="001A0ACC"/>
    <w:rsid w:val="001A13ED"/>
    <w:rsid w:val="001A2D4D"/>
    <w:rsid w:val="001A54D0"/>
    <w:rsid w:val="001A68B3"/>
    <w:rsid w:val="001A7F97"/>
    <w:rsid w:val="001B006D"/>
    <w:rsid w:val="001B0A47"/>
    <w:rsid w:val="001B101E"/>
    <w:rsid w:val="001B1404"/>
    <w:rsid w:val="001B140D"/>
    <w:rsid w:val="001B3250"/>
    <w:rsid w:val="001B3E4B"/>
    <w:rsid w:val="001B6A5B"/>
    <w:rsid w:val="001B6AFC"/>
    <w:rsid w:val="001B7BD7"/>
    <w:rsid w:val="001C0083"/>
    <w:rsid w:val="001C1B6A"/>
    <w:rsid w:val="001C41DC"/>
    <w:rsid w:val="001C4B66"/>
    <w:rsid w:val="001C5E69"/>
    <w:rsid w:val="001C6123"/>
    <w:rsid w:val="001C648D"/>
    <w:rsid w:val="001D20E6"/>
    <w:rsid w:val="001D23AE"/>
    <w:rsid w:val="001D2FA4"/>
    <w:rsid w:val="001D31B6"/>
    <w:rsid w:val="001D3CC0"/>
    <w:rsid w:val="001D616B"/>
    <w:rsid w:val="001E01FF"/>
    <w:rsid w:val="001E2BCA"/>
    <w:rsid w:val="001E2F05"/>
    <w:rsid w:val="001E4448"/>
    <w:rsid w:val="001E4519"/>
    <w:rsid w:val="001E487D"/>
    <w:rsid w:val="001E5CEE"/>
    <w:rsid w:val="001E6B3C"/>
    <w:rsid w:val="001F1BFE"/>
    <w:rsid w:val="001F2D21"/>
    <w:rsid w:val="001F3F6C"/>
    <w:rsid w:val="001F5F8C"/>
    <w:rsid w:val="001F6847"/>
    <w:rsid w:val="00202B17"/>
    <w:rsid w:val="0020361E"/>
    <w:rsid w:val="00204D70"/>
    <w:rsid w:val="00206B01"/>
    <w:rsid w:val="00210021"/>
    <w:rsid w:val="0021150A"/>
    <w:rsid w:val="00211A9D"/>
    <w:rsid w:val="00211AF0"/>
    <w:rsid w:val="0021203D"/>
    <w:rsid w:val="00213ED4"/>
    <w:rsid w:val="002144EA"/>
    <w:rsid w:val="00214D0C"/>
    <w:rsid w:val="00215B1E"/>
    <w:rsid w:val="00215C11"/>
    <w:rsid w:val="002167A1"/>
    <w:rsid w:val="002207AF"/>
    <w:rsid w:val="0022154C"/>
    <w:rsid w:val="002219E7"/>
    <w:rsid w:val="002258C5"/>
    <w:rsid w:val="002268D7"/>
    <w:rsid w:val="00226AE8"/>
    <w:rsid w:val="0023025A"/>
    <w:rsid w:val="0023036E"/>
    <w:rsid w:val="002331F7"/>
    <w:rsid w:val="00233E9A"/>
    <w:rsid w:val="0023457B"/>
    <w:rsid w:val="0023530F"/>
    <w:rsid w:val="002362AB"/>
    <w:rsid w:val="00236AD7"/>
    <w:rsid w:val="002377F4"/>
    <w:rsid w:val="00241585"/>
    <w:rsid w:val="002419C5"/>
    <w:rsid w:val="00242056"/>
    <w:rsid w:val="00242559"/>
    <w:rsid w:val="002433D8"/>
    <w:rsid w:val="00243ECA"/>
    <w:rsid w:val="00244DB6"/>
    <w:rsid w:val="00245ED1"/>
    <w:rsid w:val="00246EE3"/>
    <w:rsid w:val="002470C5"/>
    <w:rsid w:val="00247FF2"/>
    <w:rsid w:val="00251C5E"/>
    <w:rsid w:val="00253280"/>
    <w:rsid w:val="00253426"/>
    <w:rsid w:val="00253E9E"/>
    <w:rsid w:val="00254E11"/>
    <w:rsid w:val="00255414"/>
    <w:rsid w:val="00255F58"/>
    <w:rsid w:val="002564FF"/>
    <w:rsid w:val="00260338"/>
    <w:rsid w:val="0026257E"/>
    <w:rsid w:val="0026319B"/>
    <w:rsid w:val="0026530B"/>
    <w:rsid w:val="00265D25"/>
    <w:rsid w:val="00266BB2"/>
    <w:rsid w:val="00266BCD"/>
    <w:rsid w:val="00266C1B"/>
    <w:rsid w:val="002673DF"/>
    <w:rsid w:val="00267562"/>
    <w:rsid w:val="00272610"/>
    <w:rsid w:val="00272758"/>
    <w:rsid w:val="00273A08"/>
    <w:rsid w:val="00273A9C"/>
    <w:rsid w:val="00275A1F"/>
    <w:rsid w:val="00276691"/>
    <w:rsid w:val="00276F54"/>
    <w:rsid w:val="00277149"/>
    <w:rsid w:val="00277454"/>
    <w:rsid w:val="00277F9C"/>
    <w:rsid w:val="00280F08"/>
    <w:rsid w:val="00284027"/>
    <w:rsid w:val="00284101"/>
    <w:rsid w:val="0028566E"/>
    <w:rsid w:val="002856F9"/>
    <w:rsid w:val="00285B9C"/>
    <w:rsid w:val="00286E8D"/>
    <w:rsid w:val="00286F96"/>
    <w:rsid w:val="002906DA"/>
    <w:rsid w:val="00290A9B"/>
    <w:rsid w:val="00291A65"/>
    <w:rsid w:val="00291F8C"/>
    <w:rsid w:val="00292BC5"/>
    <w:rsid w:val="00292EB2"/>
    <w:rsid w:val="00293174"/>
    <w:rsid w:val="00294870"/>
    <w:rsid w:val="00294F7E"/>
    <w:rsid w:val="00295B3C"/>
    <w:rsid w:val="00296208"/>
    <w:rsid w:val="002A09C3"/>
    <w:rsid w:val="002A2CAC"/>
    <w:rsid w:val="002A4491"/>
    <w:rsid w:val="002A4DEA"/>
    <w:rsid w:val="002B00FC"/>
    <w:rsid w:val="002B04C1"/>
    <w:rsid w:val="002B2DBD"/>
    <w:rsid w:val="002B30CE"/>
    <w:rsid w:val="002B4602"/>
    <w:rsid w:val="002B4929"/>
    <w:rsid w:val="002B4A86"/>
    <w:rsid w:val="002B7FAA"/>
    <w:rsid w:val="002C1059"/>
    <w:rsid w:val="002C1307"/>
    <w:rsid w:val="002C23CF"/>
    <w:rsid w:val="002C2939"/>
    <w:rsid w:val="002C66F6"/>
    <w:rsid w:val="002C7439"/>
    <w:rsid w:val="002C7465"/>
    <w:rsid w:val="002D0EFF"/>
    <w:rsid w:val="002D30C0"/>
    <w:rsid w:val="002D342A"/>
    <w:rsid w:val="002D5CD3"/>
    <w:rsid w:val="002D707A"/>
    <w:rsid w:val="002D73C8"/>
    <w:rsid w:val="002E0680"/>
    <w:rsid w:val="002E19F5"/>
    <w:rsid w:val="002E276E"/>
    <w:rsid w:val="002E2A23"/>
    <w:rsid w:val="002E3B52"/>
    <w:rsid w:val="002E4D12"/>
    <w:rsid w:val="002F34A4"/>
    <w:rsid w:val="002F3F1E"/>
    <w:rsid w:val="002F62CB"/>
    <w:rsid w:val="002F7645"/>
    <w:rsid w:val="00302576"/>
    <w:rsid w:val="00302695"/>
    <w:rsid w:val="00302A17"/>
    <w:rsid w:val="00302BA7"/>
    <w:rsid w:val="00310290"/>
    <w:rsid w:val="00311C56"/>
    <w:rsid w:val="0031360E"/>
    <w:rsid w:val="00314ABB"/>
    <w:rsid w:val="00316411"/>
    <w:rsid w:val="003177E1"/>
    <w:rsid w:val="003201D4"/>
    <w:rsid w:val="003206C4"/>
    <w:rsid w:val="00320C08"/>
    <w:rsid w:val="00321768"/>
    <w:rsid w:val="003240CA"/>
    <w:rsid w:val="003250AF"/>
    <w:rsid w:val="00325705"/>
    <w:rsid w:val="00325B91"/>
    <w:rsid w:val="00327506"/>
    <w:rsid w:val="0033122F"/>
    <w:rsid w:val="003318C9"/>
    <w:rsid w:val="00331CF6"/>
    <w:rsid w:val="00332D82"/>
    <w:rsid w:val="00333618"/>
    <w:rsid w:val="003367B4"/>
    <w:rsid w:val="00337662"/>
    <w:rsid w:val="00337E3A"/>
    <w:rsid w:val="003406EF"/>
    <w:rsid w:val="00342B31"/>
    <w:rsid w:val="00346F89"/>
    <w:rsid w:val="003473D2"/>
    <w:rsid w:val="00351A47"/>
    <w:rsid w:val="00351EC9"/>
    <w:rsid w:val="00352B5F"/>
    <w:rsid w:val="00353AD9"/>
    <w:rsid w:val="00354386"/>
    <w:rsid w:val="0035586A"/>
    <w:rsid w:val="00355AB0"/>
    <w:rsid w:val="00356C2F"/>
    <w:rsid w:val="00356D4D"/>
    <w:rsid w:val="00357863"/>
    <w:rsid w:val="00357B45"/>
    <w:rsid w:val="003605F5"/>
    <w:rsid w:val="00360CC1"/>
    <w:rsid w:val="00363BA7"/>
    <w:rsid w:val="00363D32"/>
    <w:rsid w:val="003654A3"/>
    <w:rsid w:val="00365D52"/>
    <w:rsid w:val="00366A44"/>
    <w:rsid w:val="00367914"/>
    <w:rsid w:val="00367A8D"/>
    <w:rsid w:val="00371D4F"/>
    <w:rsid w:val="003720DF"/>
    <w:rsid w:val="003738D2"/>
    <w:rsid w:val="00373CD8"/>
    <w:rsid w:val="00373E47"/>
    <w:rsid w:val="003749EE"/>
    <w:rsid w:val="00375239"/>
    <w:rsid w:val="00375D0E"/>
    <w:rsid w:val="00376026"/>
    <w:rsid w:val="00376D91"/>
    <w:rsid w:val="00377B22"/>
    <w:rsid w:val="003828BD"/>
    <w:rsid w:val="00382BE4"/>
    <w:rsid w:val="0038349B"/>
    <w:rsid w:val="0038376A"/>
    <w:rsid w:val="003850A4"/>
    <w:rsid w:val="0038652E"/>
    <w:rsid w:val="0039126C"/>
    <w:rsid w:val="00394019"/>
    <w:rsid w:val="0039506A"/>
    <w:rsid w:val="00397EDB"/>
    <w:rsid w:val="003A0D61"/>
    <w:rsid w:val="003A108B"/>
    <w:rsid w:val="003A1862"/>
    <w:rsid w:val="003A203F"/>
    <w:rsid w:val="003A3617"/>
    <w:rsid w:val="003A41DA"/>
    <w:rsid w:val="003A6BE0"/>
    <w:rsid w:val="003A7080"/>
    <w:rsid w:val="003A75F5"/>
    <w:rsid w:val="003B06EF"/>
    <w:rsid w:val="003B48A6"/>
    <w:rsid w:val="003B4EB5"/>
    <w:rsid w:val="003B5C18"/>
    <w:rsid w:val="003B60FE"/>
    <w:rsid w:val="003B6C5B"/>
    <w:rsid w:val="003B727F"/>
    <w:rsid w:val="003C12B2"/>
    <w:rsid w:val="003C2DDF"/>
    <w:rsid w:val="003C301E"/>
    <w:rsid w:val="003C60D3"/>
    <w:rsid w:val="003C60ED"/>
    <w:rsid w:val="003C6FB8"/>
    <w:rsid w:val="003D0837"/>
    <w:rsid w:val="003D0DEE"/>
    <w:rsid w:val="003D1340"/>
    <w:rsid w:val="003D1FBC"/>
    <w:rsid w:val="003D21F4"/>
    <w:rsid w:val="003D2CF6"/>
    <w:rsid w:val="003D4839"/>
    <w:rsid w:val="003D694F"/>
    <w:rsid w:val="003D6E23"/>
    <w:rsid w:val="003E274F"/>
    <w:rsid w:val="003E4B8B"/>
    <w:rsid w:val="003E5331"/>
    <w:rsid w:val="003E66DF"/>
    <w:rsid w:val="003E67A4"/>
    <w:rsid w:val="003E7D45"/>
    <w:rsid w:val="003F0058"/>
    <w:rsid w:val="003F2A47"/>
    <w:rsid w:val="003F2D05"/>
    <w:rsid w:val="003F374F"/>
    <w:rsid w:val="003F4115"/>
    <w:rsid w:val="003F458F"/>
    <w:rsid w:val="003F61E4"/>
    <w:rsid w:val="003F6F1E"/>
    <w:rsid w:val="00402C50"/>
    <w:rsid w:val="0040573F"/>
    <w:rsid w:val="00407899"/>
    <w:rsid w:val="00410DAC"/>
    <w:rsid w:val="004113FD"/>
    <w:rsid w:val="004166B9"/>
    <w:rsid w:val="00416CFA"/>
    <w:rsid w:val="004176EE"/>
    <w:rsid w:val="00422EB5"/>
    <w:rsid w:val="00423BD3"/>
    <w:rsid w:val="0042534A"/>
    <w:rsid w:val="0043281B"/>
    <w:rsid w:val="00433841"/>
    <w:rsid w:val="00434403"/>
    <w:rsid w:val="00435556"/>
    <w:rsid w:val="00437B95"/>
    <w:rsid w:val="00437E69"/>
    <w:rsid w:val="00440FFA"/>
    <w:rsid w:val="0044167F"/>
    <w:rsid w:val="00442CDC"/>
    <w:rsid w:val="00442D92"/>
    <w:rsid w:val="0044414E"/>
    <w:rsid w:val="004448C2"/>
    <w:rsid w:val="004463EF"/>
    <w:rsid w:val="00446961"/>
    <w:rsid w:val="00447985"/>
    <w:rsid w:val="00447AFE"/>
    <w:rsid w:val="00450478"/>
    <w:rsid w:val="00450E6E"/>
    <w:rsid w:val="00452836"/>
    <w:rsid w:val="004543CF"/>
    <w:rsid w:val="00456D49"/>
    <w:rsid w:val="00461A66"/>
    <w:rsid w:val="004637DE"/>
    <w:rsid w:val="004655B4"/>
    <w:rsid w:val="0046635E"/>
    <w:rsid w:val="004677C0"/>
    <w:rsid w:val="00467E78"/>
    <w:rsid w:val="00471C32"/>
    <w:rsid w:val="00471F00"/>
    <w:rsid w:val="004725F2"/>
    <w:rsid w:val="00475DAA"/>
    <w:rsid w:val="00477F5D"/>
    <w:rsid w:val="00480409"/>
    <w:rsid w:val="00481119"/>
    <w:rsid w:val="00481BDD"/>
    <w:rsid w:val="0048249B"/>
    <w:rsid w:val="004852F6"/>
    <w:rsid w:val="0048588F"/>
    <w:rsid w:val="0048779E"/>
    <w:rsid w:val="00487FB9"/>
    <w:rsid w:val="004901F1"/>
    <w:rsid w:val="00490C82"/>
    <w:rsid w:val="00491C79"/>
    <w:rsid w:val="00493D14"/>
    <w:rsid w:val="00494EB5"/>
    <w:rsid w:val="0049502C"/>
    <w:rsid w:val="00495D70"/>
    <w:rsid w:val="00495F9B"/>
    <w:rsid w:val="004A0ECF"/>
    <w:rsid w:val="004A104D"/>
    <w:rsid w:val="004A2B75"/>
    <w:rsid w:val="004A48AE"/>
    <w:rsid w:val="004A4FCB"/>
    <w:rsid w:val="004A6FB1"/>
    <w:rsid w:val="004B184F"/>
    <w:rsid w:val="004B24FC"/>
    <w:rsid w:val="004B28F2"/>
    <w:rsid w:val="004B3B62"/>
    <w:rsid w:val="004B7502"/>
    <w:rsid w:val="004B7643"/>
    <w:rsid w:val="004C172F"/>
    <w:rsid w:val="004C3BD0"/>
    <w:rsid w:val="004C3EE9"/>
    <w:rsid w:val="004C5FAC"/>
    <w:rsid w:val="004C72AD"/>
    <w:rsid w:val="004D082D"/>
    <w:rsid w:val="004D4623"/>
    <w:rsid w:val="004D46E1"/>
    <w:rsid w:val="004D6295"/>
    <w:rsid w:val="004D6E2F"/>
    <w:rsid w:val="004E0FF0"/>
    <w:rsid w:val="004E1D90"/>
    <w:rsid w:val="004E1E7A"/>
    <w:rsid w:val="004E32FB"/>
    <w:rsid w:val="004E5910"/>
    <w:rsid w:val="004E5A7A"/>
    <w:rsid w:val="004E68F5"/>
    <w:rsid w:val="004F10BE"/>
    <w:rsid w:val="004F1803"/>
    <w:rsid w:val="004F240C"/>
    <w:rsid w:val="004F3A3A"/>
    <w:rsid w:val="004F5DBD"/>
    <w:rsid w:val="004F5DC6"/>
    <w:rsid w:val="00502272"/>
    <w:rsid w:val="005025D1"/>
    <w:rsid w:val="00502644"/>
    <w:rsid w:val="00503481"/>
    <w:rsid w:val="00503C60"/>
    <w:rsid w:val="00503F1B"/>
    <w:rsid w:val="005042A8"/>
    <w:rsid w:val="005049E7"/>
    <w:rsid w:val="00506687"/>
    <w:rsid w:val="00506BD1"/>
    <w:rsid w:val="00506D39"/>
    <w:rsid w:val="005076AB"/>
    <w:rsid w:val="00511D00"/>
    <w:rsid w:val="00512069"/>
    <w:rsid w:val="00514A89"/>
    <w:rsid w:val="00514F32"/>
    <w:rsid w:val="005158AD"/>
    <w:rsid w:val="00517F44"/>
    <w:rsid w:val="005217BF"/>
    <w:rsid w:val="00521D23"/>
    <w:rsid w:val="005246EC"/>
    <w:rsid w:val="00527A25"/>
    <w:rsid w:val="00527CDF"/>
    <w:rsid w:val="00532C20"/>
    <w:rsid w:val="00533E3F"/>
    <w:rsid w:val="0053670C"/>
    <w:rsid w:val="005402FC"/>
    <w:rsid w:val="0054145E"/>
    <w:rsid w:val="0054195B"/>
    <w:rsid w:val="00545713"/>
    <w:rsid w:val="00545C61"/>
    <w:rsid w:val="0055042B"/>
    <w:rsid w:val="0055075C"/>
    <w:rsid w:val="00552140"/>
    <w:rsid w:val="00553F26"/>
    <w:rsid w:val="00555969"/>
    <w:rsid w:val="005563F6"/>
    <w:rsid w:val="0055676E"/>
    <w:rsid w:val="005572C9"/>
    <w:rsid w:val="00557872"/>
    <w:rsid w:val="00561DD9"/>
    <w:rsid w:val="00562CF1"/>
    <w:rsid w:val="0056315A"/>
    <w:rsid w:val="00563758"/>
    <w:rsid w:val="00565238"/>
    <w:rsid w:val="005658AC"/>
    <w:rsid w:val="00566804"/>
    <w:rsid w:val="00570132"/>
    <w:rsid w:val="00571E25"/>
    <w:rsid w:val="0057272C"/>
    <w:rsid w:val="00572880"/>
    <w:rsid w:val="005749C0"/>
    <w:rsid w:val="005753E1"/>
    <w:rsid w:val="00575C66"/>
    <w:rsid w:val="005760FE"/>
    <w:rsid w:val="00581900"/>
    <w:rsid w:val="00581C3E"/>
    <w:rsid w:val="00582B63"/>
    <w:rsid w:val="00583BF2"/>
    <w:rsid w:val="00584518"/>
    <w:rsid w:val="00585855"/>
    <w:rsid w:val="0058682F"/>
    <w:rsid w:val="005876BF"/>
    <w:rsid w:val="00590165"/>
    <w:rsid w:val="0059269D"/>
    <w:rsid w:val="00592C39"/>
    <w:rsid w:val="00592EE6"/>
    <w:rsid w:val="0059345F"/>
    <w:rsid w:val="00593AA6"/>
    <w:rsid w:val="00594E18"/>
    <w:rsid w:val="00596438"/>
    <w:rsid w:val="00596B84"/>
    <w:rsid w:val="005A08AA"/>
    <w:rsid w:val="005A0F0A"/>
    <w:rsid w:val="005A2818"/>
    <w:rsid w:val="005A45CC"/>
    <w:rsid w:val="005A4FCD"/>
    <w:rsid w:val="005A5DAE"/>
    <w:rsid w:val="005B19A6"/>
    <w:rsid w:val="005B1B96"/>
    <w:rsid w:val="005B289C"/>
    <w:rsid w:val="005B2DBF"/>
    <w:rsid w:val="005B7D1F"/>
    <w:rsid w:val="005C2E49"/>
    <w:rsid w:val="005C3203"/>
    <w:rsid w:val="005C4231"/>
    <w:rsid w:val="005C50E7"/>
    <w:rsid w:val="005C6788"/>
    <w:rsid w:val="005C6D9C"/>
    <w:rsid w:val="005C7EB4"/>
    <w:rsid w:val="005D0A50"/>
    <w:rsid w:val="005D0C0E"/>
    <w:rsid w:val="005D1A1B"/>
    <w:rsid w:val="005D1C20"/>
    <w:rsid w:val="005D2793"/>
    <w:rsid w:val="005D4AA1"/>
    <w:rsid w:val="005D59CB"/>
    <w:rsid w:val="005D6C91"/>
    <w:rsid w:val="005E0EC0"/>
    <w:rsid w:val="005E404A"/>
    <w:rsid w:val="005E5E01"/>
    <w:rsid w:val="005E7D3A"/>
    <w:rsid w:val="005F150D"/>
    <w:rsid w:val="005F2147"/>
    <w:rsid w:val="005F2E4F"/>
    <w:rsid w:val="005F3E36"/>
    <w:rsid w:val="005F5EFA"/>
    <w:rsid w:val="006000C8"/>
    <w:rsid w:val="00600E65"/>
    <w:rsid w:val="00600EBD"/>
    <w:rsid w:val="00605281"/>
    <w:rsid w:val="00607B65"/>
    <w:rsid w:val="00607BEA"/>
    <w:rsid w:val="00610567"/>
    <w:rsid w:val="006132E4"/>
    <w:rsid w:val="00613500"/>
    <w:rsid w:val="00614B0E"/>
    <w:rsid w:val="00614CFC"/>
    <w:rsid w:val="00615953"/>
    <w:rsid w:val="00620A71"/>
    <w:rsid w:val="006211CF"/>
    <w:rsid w:val="006223A5"/>
    <w:rsid w:val="00622690"/>
    <w:rsid w:val="00622CA3"/>
    <w:rsid w:val="00623044"/>
    <w:rsid w:val="006255C6"/>
    <w:rsid w:val="006255F0"/>
    <w:rsid w:val="00626A88"/>
    <w:rsid w:val="00632E73"/>
    <w:rsid w:val="00633529"/>
    <w:rsid w:val="0063414C"/>
    <w:rsid w:val="00634A02"/>
    <w:rsid w:val="00634B23"/>
    <w:rsid w:val="00635C6A"/>
    <w:rsid w:val="00635C96"/>
    <w:rsid w:val="006360DD"/>
    <w:rsid w:val="006363C8"/>
    <w:rsid w:val="00640A0D"/>
    <w:rsid w:val="00641112"/>
    <w:rsid w:val="00641FA3"/>
    <w:rsid w:val="00642D2A"/>
    <w:rsid w:val="00643D4C"/>
    <w:rsid w:val="00645386"/>
    <w:rsid w:val="00646036"/>
    <w:rsid w:val="006479D6"/>
    <w:rsid w:val="006508E5"/>
    <w:rsid w:val="006545C2"/>
    <w:rsid w:val="006554CF"/>
    <w:rsid w:val="00664CE2"/>
    <w:rsid w:val="00666B6C"/>
    <w:rsid w:val="00666CD1"/>
    <w:rsid w:val="00667291"/>
    <w:rsid w:val="00667B8B"/>
    <w:rsid w:val="00677793"/>
    <w:rsid w:val="00681E95"/>
    <w:rsid w:val="00682AF3"/>
    <w:rsid w:val="00683287"/>
    <w:rsid w:val="00683365"/>
    <w:rsid w:val="00683AE4"/>
    <w:rsid w:val="00684394"/>
    <w:rsid w:val="0068440A"/>
    <w:rsid w:val="00684F2B"/>
    <w:rsid w:val="00685D71"/>
    <w:rsid w:val="0068664B"/>
    <w:rsid w:val="00686988"/>
    <w:rsid w:val="00687A13"/>
    <w:rsid w:val="006905A9"/>
    <w:rsid w:val="00692D54"/>
    <w:rsid w:val="00692F6C"/>
    <w:rsid w:val="0069408D"/>
    <w:rsid w:val="00694677"/>
    <w:rsid w:val="006952FB"/>
    <w:rsid w:val="00695603"/>
    <w:rsid w:val="00696EBE"/>
    <w:rsid w:val="00697B75"/>
    <w:rsid w:val="006A1110"/>
    <w:rsid w:val="006A2B63"/>
    <w:rsid w:val="006A2F3F"/>
    <w:rsid w:val="006A351C"/>
    <w:rsid w:val="006A6176"/>
    <w:rsid w:val="006B0D0E"/>
    <w:rsid w:val="006B3E1A"/>
    <w:rsid w:val="006B4D42"/>
    <w:rsid w:val="006B6103"/>
    <w:rsid w:val="006B643B"/>
    <w:rsid w:val="006B6E3F"/>
    <w:rsid w:val="006B7726"/>
    <w:rsid w:val="006C308D"/>
    <w:rsid w:val="006C4083"/>
    <w:rsid w:val="006C5910"/>
    <w:rsid w:val="006C5A92"/>
    <w:rsid w:val="006C5BEA"/>
    <w:rsid w:val="006C67A9"/>
    <w:rsid w:val="006C751F"/>
    <w:rsid w:val="006D0C80"/>
    <w:rsid w:val="006D2150"/>
    <w:rsid w:val="006D4350"/>
    <w:rsid w:val="006D4817"/>
    <w:rsid w:val="006D69DB"/>
    <w:rsid w:val="006D6E78"/>
    <w:rsid w:val="006D6F17"/>
    <w:rsid w:val="006E33AB"/>
    <w:rsid w:val="006E44A6"/>
    <w:rsid w:val="006E551A"/>
    <w:rsid w:val="006E7A32"/>
    <w:rsid w:val="006F0C2B"/>
    <w:rsid w:val="006F139A"/>
    <w:rsid w:val="006F2C2B"/>
    <w:rsid w:val="006F33BA"/>
    <w:rsid w:val="006F3582"/>
    <w:rsid w:val="006F3D45"/>
    <w:rsid w:val="006F58FE"/>
    <w:rsid w:val="006F65A7"/>
    <w:rsid w:val="006F6986"/>
    <w:rsid w:val="006F797D"/>
    <w:rsid w:val="00700747"/>
    <w:rsid w:val="00701EE8"/>
    <w:rsid w:val="0070304B"/>
    <w:rsid w:val="00703427"/>
    <w:rsid w:val="00703B29"/>
    <w:rsid w:val="00705C65"/>
    <w:rsid w:val="007075F2"/>
    <w:rsid w:val="00707D77"/>
    <w:rsid w:val="00712C4B"/>
    <w:rsid w:val="0071435E"/>
    <w:rsid w:val="0071632A"/>
    <w:rsid w:val="0071640A"/>
    <w:rsid w:val="00717A23"/>
    <w:rsid w:val="0072169A"/>
    <w:rsid w:val="00723119"/>
    <w:rsid w:val="007245B1"/>
    <w:rsid w:val="0072650D"/>
    <w:rsid w:val="0072717D"/>
    <w:rsid w:val="00734CF1"/>
    <w:rsid w:val="00735572"/>
    <w:rsid w:val="00737C01"/>
    <w:rsid w:val="00740D58"/>
    <w:rsid w:val="0074357C"/>
    <w:rsid w:val="00744C43"/>
    <w:rsid w:val="00750055"/>
    <w:rsid w:val="0075152E"/>
    <w:rsid w:val="00752207"/>
    <w:rsid w:val="00752213"/>
    <w:rsid w:val="00752973"/>
    <w:rsid w:val="007530F8"/>
    <w:rsid w:val="0075310A"/>
    <w:rsid w:val="0075420B"/>
    <w:rsid w:val="0075468C"/>
    <w:rsid w:val="007566EB"/>
    <w:rsid w:val="00760CC7"/>
    <w:rsid w:val="007631ED"/>
    <w:rsid w:val="00763BD6"/>
    <w:rsid w:val="00763D78"/>
    <w:rsid w:val="00764D36"/>
    <w:rsid w:val="00764DBB"/>
    <w:rsid w:val="007713C6"/>
    <w:rsid w:val="0077255F"/>
    <w:rsid w:val="007757B0"/>
    <w:rsid w:val="007807FA"/>
    <w:rsid w:val="00780F0E"/>
    <w:rsid w:val="00781EC4"/>
    <w:rsid w:val="00781F51"/>
    <w:rsid w:val="00784AC8"/>
    <w:rsid w:val="00785012"/>
    <w:rsid w:val="00785259"/>
    <w:rsid w:val="00785399"/>
    <w:rsid w:val="007878E4"/>
    <w:rsid w:val="0079135B"/>
    <w:rsid w:val="00794C61"/>
    <w:rsid w:val="00794CDD"/>
    <w:rsid w:val="00794D14"/>
    <w:rsid w:val="0079662D"/>
    <w:rsid w:val="00796E2D"/>
    <w:rsid w:val="0079711D"/>
    <w:rsid w:val="00797544"/>
    <w:rsid w:val="00797FBE"/>
    <w:rsid w:val="007A0579"/>
    <w:rsid w:val="007A0630"/>
    <w:rsid w:val="007A1CE6"/>
    <w:rsid w:val="007A260E"/>
    <w:rsid w:val="007A334D"/>
    <w:rsid w:val="007A6755"/>
    <w:rsid w:val="007A6E95"/>
    <w:rsid w:val="007A6EEF"/>
    <w:rsid w:val="007A7707"/>
    <w:rsid w:val="007B09DD"/>
    <w:rsid w:val="007B0B89"/>
    <w:rsid w:val="007B1A49"/>
    <w:rsid w:val="007B3537"/>
    <w:rsid w:val="007B3929"/>
    <w:rsid w:val="007B6B14"/>
    <w:rsid w:val="007B7D67"/>
    <w:rsid w:val="007C0077"/>
    <w:rsid w:val="007C1384"/>
    <w:rsid w:val="007C16C2"/>
    <w:rsid w:val="007C1CC2"/>
    <w:rsid w:val="007C2026"/>
    <w:rsid w:val="007C23C5"/>
    <w:rsid w:val="007C3A4F"/>
    <w:rsid w:val="007C5FFB"/>
    <w:rsid w:val="007C685A"/>
    <w:rsid w:val="007D0E68"/>
    <w:rsid w:val="007D1F1C"/>
    <w:rsid w:val="007D3A51"/>
    <w:rsid w:val="007D40E2"/>
    <w:rsid w:val="007D6D84"/>
    <w:rsid w:val="007D6F84"/>
    <w:rsid w:val="007E19F8"/>
    <w:rsid w:val="007E365B"/>
    <w:rsid w:val="007E53D0"/>
    <w:rsid w:val="007E699D"/>
    <w:rsid w:val="007E7A46"/>
    <w:rsid w:val="007F03B4"/>
    <w:rsid w:val="007F1DB7"/>
    <w:rsid w:val="007F1FCE"/>
    <w:rsid w:val="007F4E38"/>
    <w:rsid w:val="007F5B4D"/>
    <w:rsid w:val="007F5F78"/>
    <w:rsid w:val="00800303"/>
    <w:rsid w:val="00802E0B"/>
    <w:rsid w:val="0080301C"/>
    <w:rsid w:val="00804450"/>
    <w:rsid w:val="00804D1E"/>
    <w:rsid w:val="008053FF"/>
    <w:rsid w:val="008062E2"/>
    <w:rsid w:val="008111DA"/>
    <w:rsid w:val="00811EBA"/>
    <w:rsid w:val="008123C2"/>
    <w:rsid w:val="00812780"/>
    <w:rsid w:val="00812F55"/>
    <w:rsid w:val="0081448E"/>
    <w:rsid w:val="00814ED3"/>
    <w:rsid w:val="008213D4"/>
    <w:rsid w:val="00823574"/>
    <w:rsid w:val="0082676E"/>
    <w:rsid w:val="008274FE"/>
    <w:rsid w:val="008337B0"/>
    <w:rsid w:val="00835452"/>
    <w:rsid w:val="0083581C"/>
    <w:rsid w:val="00840624"/>
    <w:rsid w:val="008458A2"/>
    <w:rsid w:val="008475DA"/>
    <w:rsid w:val="008508A6"/>
    <w:rsid w:val="00851BE2"/>
    <w:rsid w:val="00852020"/>
    <w:rsid w:val="008524A6"/>
    <w:rsid w:val="00855741"/>
    <w:rsid w:val="0085690B"/>
    <w:rsid w:val="00856C88"/>
    <w:rsid w:val="00861619"/>
    <w:rsid w:val="008617B5"/>
    <w:rsid w:val="00861DB6"/>
    <w:rsid w:val="008631C5"/>
    <w:rsid w:val="008636DD"/>
    <w:rsid w:val="00863935"/>
    <w:rsid w:val="00864CEA"/>
    <w:rsid w:val="00871724"/>
    <w:rsid w:val="008760AA"/>
    <w:rsid w:val="0088058D"/>
    <w:rsid w:val="008807BD"/>
    <w:rsid w:val="008830BF"/>
    <w:rsid w:val="00884C02"/>
    <w:rsid w:val="00884DB1"/>
    <w:rsid w:val="008872EB"/>
    <w:rsid w:val="00890B63"/>
    <w:rsid w:val="008912FE"/>
    <w:rsid w:val="00891CFF"/>
    <w:rsid w:val="00892260"/>
    <w:rsid w:val="008923C8"/>
    <w:rsid w:val="008923F3"/>
    <w:rsid w:val="00892B1F"/>
    <w:rsid w:val="00893C0A"/>
    <w:rsid w:val="00895A7F"/>
    <w:rsid w:val="00897E58"/>
    <w:rsid w:val="008A1F7B"/>
    <w:rsid w:val="008A384D"/>
    <w:rsid w:val="008A6EBE"/>
    <w:rsid w:val="008A7C18"/>
    <w:rsid w:val="008B2402"/>
    <w:rsid w:val="008B52A3"/>
    <w:rsid w:val="008B5FFB"/>
    <w:rsid w:val="008B61BD"/>
    <w:rsid w:val="008B674C"/>
    <w:rsid w:val="008C0D7C"/>
    <w:rsid w:val="008C1C89"/>
    <w:rsid w:val="008C226A"/>
    <w:rsid w:val="008C22FA"/>
    <w:rsid w:val="008C3103"/>
    <w:rsid w:val="008C3A0F"/>
    <w:rsid w:val="008C61E2"/>
    <w:rsid w:val="008D019E"/>
    <w:rsid w:val="008D0FF6"/>
    <w:rsid w:val="008D3B1D"/>
    <w:rsid w:val="008D5548"/>
    <w:rsid w:val="008E06BB"/>
    <w:rsid w:val="008E0B29"/>
    <w:rsid w:val="008E12EC"/>
    <w:rsid w:val="008E2083"/>
    <w:rsid w:val="008E456E"/>
    <w:rsid w:val="008E53F6"/>
    <w:rsid w:val="008E6ED7"/>
    <w:rsid w:val="008E7020"/>
    <w:rsid w:val="008E71AB"/>
    <w:rsid w:val="008F055B"/>
    <w:rsid w:val="008F068B"/>
    <w:rsid w:val="008F4FBB"/>
    <w:rsid w:val="008F6680"/>
    <w:rsid w:val="008F7DAE"/>
    <w:rsid w:val="00900DC3"/>
    <w:rsid w:val="009030ED"/>
    <w:rsid w:val="00904909"/>
    <w:rsid w:val="00904B5F"/>
    <w:rsid w:val="009104C4"/>
    <w:rsid w:val="00910B64"/>
    <w:rsid w:val="00913AAC"/>
    <w:rsid w:val="0091530B"/>
    <w:rsid w:val="00915333"/>
    <w:rsid w:val="00915467"/>
    <w:rsid w:val="0091564A"/>
    <w:rsid w:val="009176BE"/>
    <w:rsid w:val="00920DB9"/>
    <w:rsid w:val="009243BE"/>
    <w:rsid w:val="00925279"/>
    <w:rsid w:val="0093086D"/>
    <w:rsid w:val="00931A38"/>
    <w:rsid w:val="00931DF4"/>
    <w:rsid w:val="00931FB9"/>
    <w:rsid w:val="00933390"/>
    <w:rsid w:val="0093353B"/>
    <w:rsid w:val="00934405"/>
    <w:rsid w:val="00935B48"/>
    <w:rsid w:val="00940097"/>
    <w:rsid w:val="00940720"/>
    <w:rsid w:val="00941941"/>
    <w:rsid w:val="009444CB"/>
    <w:rsid w:val="009454C9"/>
    <w:rsid w:val="009456AE"/>
    <w:rsid w:val="00952134"/>
    <w:rsid w:val="0095320A"/>
    <w:rsid w:val="0095357C"/>
    <w:rsid w:val="00953B54"/>
    <w:rsid w:val="00955FC6"/>
    <w:rsid w:val="00956380"/>
    <w:rsid w:val="00956831"/>
    <w:rsid w:val="00957AC8"/>
    <w:rsid w:val="00962C37"/>
    <w:rsid w:val="00963239"/>
    <w:rsid w:val="00964130"/>
    <w:rsid w:val="00964437"/>
    <w:rsid w:val="00965212"/>
    <w:rsid w:val="00965933"/>
    <w:rsid w:val="00967477"/>
    <w:rsid w:val="0096783A"/>
    <w:rsid w:val="00967AB0"/>
    <w:rsid w:val="009701BE"/>
    <w:rsid w:val="00970DD9"/>
    <w:rsid w:val="0097231F"/>
    <w:rsid w:val="00975D9D"/>
    <w:rsid w:val="009767E2"/>
    <w:rsid w:val="00976FA0"/>
    <w:rsid w:val="00980262"/>
    <w:rsid w:val="009805C7"/>
    <w:rsid w:val="00980825"/>
    <w:rsid w:val="009814A8"/>
    <w:rsid w:val="0098166E"/>
    <w:rsid w:val="009817BC"/>
    <w:rsid w:val="009817DF"/>
    <w:rsid w:val="00982257"/>
    <w:rsid w:val="009828DB"/>
    <w:rsid w:val="0098430B"/>
    <w:rsid w:val="00986CCA"/>
    <w:rsid w:val="00987FF6"/>
    <w:rsid w:val="00990065"/>
    <w:rsid w:val="00991F66"/>
    <w:rsid w:val="00992962"/>
    <w:rsid w:val="00992F9A"/>
    <w:rsid w:val="00993E67"/>
    <w:rsid w:val="00994958"/>
    <w:rsid w:val="00996767"/>
    <w:rsid w:val="00997BFA"/>
    <w:rsid w:val="009A036E"/>
    <w:rsid w:val="009A0BDC"/>
    <w:rsid w:val="009A45E4"/>
    <w:rsid w:val="009A54EC"/>
    <w:rsid w:val="009A5AD0"/>
    <w:rsid w:val="009A5FB4"/>
    <w:rsid w:val="009A6FAE"/>
    <w:rsid w:val="009A75F5"/>
    <w:rsid w:val="009A7BDB"/>
    <w:rsid w:val="009B17B7"/>
    <w:rsid w:val="009B1FEB"/>
    <w:rsid w:val="009B2037"/>
    <w:rsid w:val="009B2E58"/>
    <w:rsid w:val="009B4CC1"/>
    <w:rsid w:val="009B7208"/>
    <w:rsid w:val="009C07C6"/>
    <w:rsid w:val="009C152E"/>
    <w:rsid w:val="009C2C40"/>
    <w:rsid w:val="009D112F"/>
    <w:rsid w:val="009D1543"/>
    <w:rsid w:val="009D23C2"/>
    <w:rsid w:val="009D35BB"/>
    <w:rsid w:val="009D3D3C"/>
    <w:rsid w:val="009D4CDC"/>
    <w:rsid w:val="009E0D4D"/>
    <w:rsid w:val="009E1C42"/>
    <w:rsid w:val="009E1F91"/>
    <w:rsid w:val="009E22BD"/>
    <w:rsid w:val="009E3FDC"/>
    <w:rsid w:val="009E4429"/>
    <w:rsid w:val="009E4C5B"/>
    <w:rsid w:val="009E6698"/>
    <w:rsid w:val="009F00DE"/>
    <w:rsid w:val="009F1C1F"/>
    <w:rsid w:val="009F2289"/>
    <w:rsid w:val="009F4D1A"/>
    <w:rsid w:val="009F6494"/>
    <w:rsid w:val="009F6E94"/>
    <w:rsid w:val="00A00FC4"/>
    <w:rsid w:val="00A0120F"/>
    <w:rsid w:val="00A046AF"/>
    <w:rsid w:val="00A06E76"/>
    <w:rsid w:val="00A07F5D"/>
    <w:rsid w:val="00A154DC"/>
    <w:rsid w:val="00A16203"/>
    <w:rsid w:val="00A17923"/>
    <w:rsid w:val="00A214BE"/>
    <w:rsid w:val="00A24169"/>
    <w:rsid w:val="00A25F6F"/>
    <w:rsid w:val="00A26DF4"/>
    <w:rsid w:val="00A27C52"/>
    <w:rsid w:val="00A31688"/>
    <w:rsid w:val="00A31A71"/>
    <w:rsid w:val="00A328B1"/>
    <w:rsid w:val="00A354FC"/>
    <w:rsid w:val="00A35D74"/>
    <w:rsid w:val="00A365DE"/>
    <w:rsid w:val="00A370B6"/>
    <w:rsid w:val="00A37EE2"/>
    <w:rsid w:val="00A41AFB"/>
    <w:rsid w:val="00A4288C"/>
    <w:rsid w:val="00A4288E"/>
    <w:rsid w:val="00A432CC"/>
    <w:rsid w:val="00A4343D"/>
    <w:rsid w:val="00A44459"/>
    <w:rsid w:val="00A46239"/>
    <w:rsid w:val="00A50301"/>
    <w:rsid w:val="00A50614"/>
    <w:rsid w:val="00A533D4"/>
    <w:rsid w:val="00A54F8C"/>
    <w:rsid w:val="00A57AA5"/>
    <w:rsid w:val="00A60586"/>
    <w:rsid w:val="00A60746"/>
    <w:rsid w:val="00A62839"/>
    <w:rsid w:val="00A6388B"/>
    <w:rsid w:val="00A642AC"/>
    <w:rsid w:val="00A70317"/>
    <w:rsid w:val="00A7048B"/>
    <w:rsid w:val="00A715E1"/>
    <w:rsid w:val="00A72FB9"/>
    <w:rsid w:val="00A73BA2"/>
    <w:rsid w:val="00A7677C"/>
    <w:rsid w:val="00A812C9"/>
    <w:rsid w:val="00A837CC"/>
    <w:rsid w:val="00A85054"/>
    <w:rsid w:val="00A85E19"/>
    <w:rsid w:val="00A875AC"/>
    <w:rsid w:val="00A905BF"/>
    <w:rsid w:val="00A907F2"/>
    <w:rsid w:val="00A90C1C"/>
    <w:rsid w:val="00A92152"/>
    <w:rsid w:val="00A93EF0"/>
    <w:rsid w:val="00A94839"/>
    <w:rsid w:val="00A9564F"/>
    <w:rsid w:val="00A969CC"/>
    <w:rsid w:val="00A97EA6"/>
    <w:rsid w:val="00AA01BA"/>
    <w:rsid w:val="00AA240A"/>
    <w:rsid w:val="00AA26E1"/>
    <w:rsid w:val="00AA5A4E"/>
    <w:rsid w:val="00AA6C44"/>
    <w:rsid w:val="00AB2381"/>
    <w:rsid w:val="00AB34DB"/>
    <w:rsid w:val="00AB5CFB"/>
    <w:rsid w:val="00AB5D91"/>
    <w:rsid w:val="00AB6657"/>
    <w:rsid w:val="00AB7446"/>
    <w:rsid w:val="00AB7F14"/>
    <w:rsid w:val="00AC0BBF"/>
    <w:rsid w:val="00AC4EB9"/>
    <w:rsid w:val="00AC70E6"/>
    <w:rsid w:val="00AD1AE6"/>
    <w:rsid w:val="00AD4513"/>
    <w:rsid w:val="00AD51C7"/>
    <w:rsid w:val="00AD5774"/>
    <w:rsid w:val="00AD68C3"/>
    <w:rsid w:val="00AD6E6E"/>
    <w:rsid w:val="00AE0A19"/>
    <w:rsid w:val="00AE11DC"/>
    <w:rsid w:val="00AE1F2F"/>
    <w:rsid w:val="00AE32F4"/>
    <w:rsid w:val="00AE331A"/>
    <w:rsid w:val="00AE672A"/>
    <w:rsid w:val="00AE7A34"/>
    <w:rsid w:val="00AF0CB9"/>
    <w:rsid w:val="00AF0FF6"/>
    <w:rsid w:val="00AF1C2B"/>
    <w:rsid w:val="00AF5A41"/>
    <w:rsid w:val="00AF5A7F"/>
    <w:rsid w:val="00AF7B9F"/>
    <w:rsid w:val="00B0138B"/>
    <w:rsid w:val="00B01989"/>
    <w:rsid w:val="00B022D9"/>
    <w:rsid w:val="00B050F0"/>
    <w:rsid w:val="00B052E2"/>
    <w:rsid w:val="00B05497"/>
    <w:rsid w:val="00B065C6"/>
    <w:rsid w:val="00B075AE"/>
    <w:rsid w:val="00B07E31"/>
    <w:rsid w:val="00B101D9"/>
    <w:rsid w:val="00B10C8C"/>
    <w:rsid w:val="00B11130"/>
    <w:rsid w:val="00B11A9F"/>
    <w:rsid w:val="00B17002"/>
    <w:rsid w:val="00B17203"/>
    <w:rsid w:val="00B22D6D"/>
    <w:rsid w:val="00B245FF"/>
    <w:rsid w:val="00B2771C"/>
    <w:rsid w:val="00B306EB"/>
    <w:rsid w:val="00B335EF"/>
    <w:rsid w:val="00B37959"/>
    <w:rsid w:val="00B40077"/>
    <w:rsid w:val="00B4182D"/>
    <w:rsid w:val="00B4194A"/>
    <w:rsid w:val="00B425D1"/>
    <w:rsid w:val="00B4476B"/>
    <w:rsid w:val="00B45264"/>
    <w:rsid w:val="00B46FD5"/>
    <w:rsid w:val="00B47922"/>
    <w:rsid w:val="00B47A33"/>
    <w:rsid w:val="00B5188E"/>
    <w:rsid w:val="00B526B1"/>
    <w:rsid w:val="00B52EEB"/>
    <w:rsid w:val="00B56107"/>
    <w:rsid w:val="00B565D5"/>
    <w:rsid w:val="00B57E1C"/>
    <w:rsid w:val="00B636D9"/>
    <w:rsid w:val="00B64D29"/>
    <w:rsid w:val="00B658F2"/>
    <w:rsid w:val="00B659D2"/>
    <w:rsid w:val="00B65C22"/>
    <w:rsid w:val="00B66F8B"/>
    <w:rsid w:val="00B718C3"/>
    <w:rsid w:val="00B7209B"/>
    <w:rsid w:val="00B72FC0"/>
    <w:rsid w:val="00B73AC8"/>
    <w:rsid w:val="00B75416"/>
    <w:rsid w:val="00B77041"/>
    <w:rsid w:val="00B82671"/>
    <w:rsid w:val="00B82B42"/>
    <w:rsid w:val="00B86A40"/>
    <w:rsid w:val="00B8702E"/>
    <w:rsid w:val="00B873C1"/>
    <w:rsid w:val="00B87534"/>
    <w:rsid w:val="00B87651"/>
    <w:rsid w:val="00B90659"/>
    <w:rsid w:val="00B90D37"/>
    <w:rsid w:val="00B91F6C"/>
    <w:rsid w:val="00B93447"/>
    <w:rsid w:val="00B93B9C"/>
    <w:rsid w:val="00B94A46"/>
    <w:rsid w:val="00B94CF3"/>
    <w:rsid w:val="00B9625E"/>
    <w:rsid w:val="00B978D3"/>
    <w:rsid w:val="00BA018C"/>
    <w:rsid w:val="00BA0EA1"/>
    <w:rsid w:val="00BA3B02"/>
    <w:rsid w:val="00BA706A"/>
    <w:rsid w:val="00BB0B00"/>
    <w:rsid w:val="00BB29FA"/>
    <w:rsid w:val="00BB2A94"/>
    <w:rsid w:val="00BB6181"/>
    <w:rsid w:val="00BB6999"/>
    <w:rsid w:val="00BC1C49"/>
    <w:rsid w:val="00BC23A1"/>
    <w:rsid w:val="00BC2810"/>
    <w:rsid w:val="00BC41B2"/>
    <w:rsid w:val="00BC5417"/>
    <w:rsid w:val="00BC58C1"/>
    <w:rsid w:val="00BC7505"/>
    <w:rsid w:val="00BC79E5"/>
    <w:rsid w:val="00BD01D9"/>
    <w:rsid w:val="00BD04A7"/>
    <w:rsid w:val="00BD27C4"/>
    <w:rsid w:val="00BD372D"/>
    <w:rsid w:val="00BD395D"/>
    <w:rsid w:val="00BD5505"/>
    <w:rsid w:val="00BD5CD3"/>
    <w:rsid w:val="00BD5CD5"/>
    <w:rsid w:val="00BD6F2A"/>
    <w:rsid w:val="00BD7074"/>
    <w:rsid w:val="00BD73D4"/>
    <w:rsid w:val="00BE05C8"/>
    <w:rsid w:val="00BE188C"/>
    <w:rsid w:val="00BE4452"/>
    <w:rsid w:val="00BE5C5D"/>
    <w:rsid w:val="00BE61F6"/>
    <w:rsid w:val="00BE6F2B"/>
    <w:rsid w:val="00BF16D2"/>
    <w:rsid w:val="00BF72D6"/>
    <w:rsid w:val="00C00141"/>
    <w:rsid w:val="00C01667"/>
    <w:rsid w:val="00C0214F"/>
    <w:rsid w:val="00C03447"/>
    <w:rsid w:val="00C0627D"/>
    <w:rsid w:val="00C0656E"/>
    <w:rsid w:val="00C1081F"/>
    <w:rsid w:val="00C10E87"/>
    <w:rsid w:val="00C12E98"/>
    <w:rsid w:val="00C13288"/>
    <w:rsid w:val="00C13D17"/>
    <w:rsid w:val="00C15620"/>
    <w:rsid w:val="00C16A3A"/>
    <w:rsid w:val="00C17711"/>
    <w:rsid w:val="00C17F79"/>
    <w:rsid w:val="00C20306"/>
    <w:rsid w:val="00C212DB"/>
    <w:rsid w:val="00C225EB"/>
    <w:rsid w:val="00C22DE5"/>
    <w:rsid w:val="00C3094D"/>
    <w:rsid w:val="00C31268"/>
    <w:rsid w:val="00C32DC1"/>
    <w:rsid w:val="00C32E66"/>
    <w:rsid w:val="00C3310F"/>
    <w:rsid w:val="00C3332D"/>
    <w:rsid w:val="00C33B7A"/>
    <w:rsid w:val="00C36048"/>
    <w:rsid w:val="00C365A5"/>
    <w:rsid w:val="00C40560"/>
    <w:rsid w:val="00C42001"/>
    <w:rsid w:val="00C43281"/>
    <w:rsid w:val="00C4480F"/>
    <w:rsid w:val="00C4598F"/>
    <w:rsid w:val="00C46768"/>
    <w:rsid w:val="00C5100D"/>
    <w:rsid w:val="00C51406"/>
    <w:rsid w:val="00C52329"/>
    <w:rsid w:val="00C52725"/>
    <w:rsid w:val="00C5410A"/>
    <w:rsid w:val="00C55474"/>
    <w:rsid w:val="00C55692"/>
    <w:rsid w:val="00C56153"/>
    <w:rsid w:val="00C56656"/>
    <w:rsid w:val="00C56E1B"/>
    <w:rsid w:val="00C60B74"/>
    <w:rsid w:val="00C60C99"/>
    <w:rsid w:val="00C611DD"/>
    <w:rsid w:val="00C64B25"/>
    <w:rsid w:val="00C66033"/>
    <w:rsid w:val="00C66DF6"/>
    <w:rsid w:val="00C7231F"/>
    <w:rsid w:val="00C7247F"/>
    <w:rsid w:val="00C730DB"/>
    <w:rsid w:val="00C73C5F"/>
    <w:rsid w:val="00C73CA1"/>
    <w:rsid w:val="00C754A5"/>
    <w:rsid w:val="00C75EF2"/>
    <w:rsid w:val="00C76A11"/>
    <w:rsid w:val="00C808C5"/>
    <w:rsid w:val="00C81C33"/>
    <w:rsid w:val="00C82C12"/>
    <w:rsid w:val="00C8396F"/>
    <w:rsid w:val="00C85403"/>
    <w:rsid w:val="00C85F5D"/>
    <w:rsid w:val="00C9051A"/>
    <w:rsid w:val="00C90D9A"/>
    <w:rsid w:val="00C92763"/>
    <w:rsid w:val="00C92C07"/>
    <w:rsid w:val="00C92C8B"/>
    <w:rsid w:val="00C94B63"/>
    <w:rsid w:val="00C95763"/>
    <w:rsid w:val="00C96752"/>
    <w:rsid w:val="00C97784"/>
    <w:rsid w:val="00CA0CE2"/>
    <w:rsid w:val="00CA16DA"/>
    <w:rsid w:val="00CA1800"/>
    <w:rsid w:val="00CA2FCD"/>
    <w:rsid w:val="00CA4D3E"/>
    <w:rsid w:val="00CA79A6"/>
    <w:rsid w:val="00CA7B5B"/>
    <w:rsid w:val="00CB054C"/>
    <w:rsid w:val="00CB088B"/>
    <w:rsid w:val="00CB119E"/>
    <w:rsid w:val="00CB37C0"/>
    <w:rsid w:val="00CB5FC3"/>
    <w:rsid w:val="00CB6632"/>
    <w:rsid w:val="00CB7898"/>
    <w:rsid w:val="00CB7D2A"/>
    <w:rsid w:val="00CB7E86"/>
    <w:rsid w:val="00CC11E8"/>
    <w:rsid w:val="00CC1A52"/>
    <w:rsid w:val="00CC20B2"/>
    <w:rsid w:val="00CC293F"/>
    <w:rsid w:val="00CC33B5"/>
    <w:rsid w:val="00CD08AB"/>
    <w:rsid w:val="00CD0DD9"/>
    <w:rsid w:val="00CD21BC"/>
    <w:rsid w:val="00CD35E6"/>
    <w:rsid w:val="00CD5BA9"/>
    <w:rsid w:val="00CD5F2A"/>
    <w:rsid w:val="00CD64AE"/>
    <w:rsid w:val="00CD7A67"/>
    <w:rsid w:val="00CE0311"/>
    <w:rsid w:val="00CE0D67"/>
    <w:rsid w:val="00CE1137"/>
    <w:rsid w:val="00CE16BD"/>
    <w:rsid w:val="00CF199E"/>
    <w:rsid w:val="00CF3EFA"/>
    <w:rsid w:val="00D02421"/>
    <w:rsid w:val="00D02701"/>
    <w:rsid w:val="00D034B9"/>
    <w:rsid w:val="00D04A89"/>
    <w:rsid w:val="00D0558E"/>
    <w:rsid w:val="00D061B5"/>
    <w:rsid w:val="00D06430"/>
    <w:rsid w:val="00D06580"/>
    <w:rsid w:val="00D06B65"/>
    <w:rsid w:val="00D074A1"/>
    <w:rsid w:val="00D11404"/>
    <w:rsid w:val="00D1193C"/>
    <w:rsid w:val="00D1311C"/>
    <w:rsid w:val="00D1355D"/>
    <w:rsid w:val="00D13D78"/>
    <w:rsid w:val="00D1413E"/>
    <w:rsid w:val="00D151E3"/>
    <w:rsid w:val="00D15949"/>
    <w:rsid w:val="00D159A6"/>
    <w:rsid w:val="00D2006F"/>
    <w:rsid w:val="00D20983"/>
    <w:rsid w:val="00D21D8C"/>
    <w:rsid w:val="00D24432"/>
    <w:rsid w:val="00D2650B"/>
    <w:rsid w:val="00D2686C"/>
    <w:rsid w:val="00D330F4"/>
    <w:rsid w:val="00D35010"/>
    <w:rsid w:val="00D37306"/>
    <w:rsid w:val="00D4052B"/>
    <w:rsid w:val="00D41954"/>
    <w:rsid w:val="00D42069"/>
    <w:rsid w:val="00D42517"/>
    <w:rsid w:val="00D42856"/>
    <w:rsid w:val="00D434E2"/>
    <w:rsid w:val="00D441D6"/>
    <w:rsid w:val="00D44288"/>
    <w:rsid w:val="00D447E1"/>
    <w:rsid w:val="00D4584B"/>
    <w:rsid w:val="00D47446"/>
    <w:rsid w:val="00D475A3"/>
    <w:rsid w:val="00D47BFA"/>
    <w:rsid w:val="00D5050D"/>
    <w:rsid w:val="00D516F2"/>
    <w:rsid w:val="00D51DEA"/>
    <w:rsid w:val="00D52F5E"/>
    <w:rsid w:val="00D530CD"/>
    <w:rsid w:val="00D53EED"/>
    <w:rsid w:val="00D55385"/>
    <w:rsid w:val="00D555CC"/>
    <w:rsid w:val="00D557B3"/>
    <w:rsid w:val="00D55A19"/>
    <w:rsid w:val="00D562DA"/>
    <w:rsid w:val="00D57B1D"/>
    <w:rsid w:val="00D6181A"/>
    <w:rsid w:val="00D61A6C"/>
    <w:rsid w:val="00D65ABF"/>
    <w:rsid w:val="00D65CE4"/>
    <w:rsid w:val="00D67EE9"/>
    <w:rsid w:val="00D7120D"/>
    <w:rsid w:val="00D71347"/>
    <w:rsid w:val="00D71494"/>
    <w:rsid w:val="00D71C1A"/>
    <w:rsid w:val="00D727FD"/>
    <w:rsid w:val="00D7313D"/>
    <w:rsid w:val="00D7333D"/>
    <w:rsid w:val="00D75466"/>
    <w:rsid w:val="00D76549"/>
    <w:rsid w:val="00D77DBD"/>
    <w:rsid w:val="00D84023"/>
    <w:rsid w:val="00D84E96"/>
    <w:rsid w:val="00D85E1D"/>
    <w:rsid w:val="00D86364"/>
    <w:rsid w:val="00D8697A"/>
    <w:rsid w:val="00D86D33"/>
    <w:rsid w:val="00D879DB"/>
    <w:rsid w:val="00D87A0B"/>
    <w:rsid w:val="00D90086"/>
    <w:rsid w:val="00D90FB9"/>
    <w:rsid w:val="00D95311"/>
    <w:rsid w:val="00D953CD"/>
    <w:rsid w:val="00DA0250"/>
    <w:rsid w:val="00DA1AC6"/>
    <w:rsid w:val="00DA7F6E"/>
    <w:rsid w:val="00DB05C9"/>
    <w:rsid w:val="00DB1284"/>
    <w:rsid w:val="00DB2479"/>
    <w:rsid w:val="00DB30B1"/>
    <w:rsid w:val="00DB3668"/>
    <w:rsid w:val="00DB4434"/>
    <w:rsid w:val="00DB4CD8"/>
    <w:rsid w:val="00DB6EEC"/>
    <w:rsid w:val="00DB70F0"/>
    <w:rsid w:val="00DC0B47"/>
    <w:rsid w:val="00DC16B2"/>
    <w:rsid w:val="00DC3478"/>
    <w:rsid w:val="00DC5A58"/>
    <w:rsid w:val="00DC7602"/>
    <w:rsid w:val="00DC7C37"/>
    <w:rsid w:val="00DD0A4A"/>
    <w:rsid w:val="00DD2164"/>
    <w:rsid w:val="00DD2F69"/>
    <w:rsid w:val="00DD3FDC"/>
    <w:rsid w:val="00DD4431"/>
    <w:rsid w:val="00DD70AD"/>
    <w:rsid w:val="00DD7905"/>
    <w:rsid w:val="00DD7E85"/>
    <w:rsid w:val="00DE1933"/>
    <w:rsid w:val="00DE311D"/>
    <w:rsid w:val="00DE323B"/>
    <w:rsid w:val="00DE6123"/>
    <w:rsid w:val="00DE6423"/>
    <w:rsid w:val="00DE6648"/>
    <w:rsid w:val="00DE7499"/>
    <w:rsid w:val="00DF0C47"/>
    <w:rsid w:val="00DF4697"/>
    <w:rsid w:val="00DF48FA"/>
    <w:rsid w:val="00DF5206"/>
    <w:rsid w:val="00DF69DE"/>
    <w:rsid w:val="00DF6FF7"/>
    <w:rsid w:val="00E00C01"/>
    <w:rsid w:val="00E0119B"/>
    <w:rsid w:val="00E0266B"/>
    <w:rsid w:val="00E03766"/>
    <w:rsid w:val="00E04950"/>
    <w:rsid w:val="00E05DEF"/>
    <w:rsid w:val="00E05F2F"/>
    <w:rsid w:val="00E11FDF"/>
    <w:rsid w:val="00E1228C"/>
    <w:rsid w:val="00E13980"/>
    <w:rsid w:val="00E14838"/>
    <w:rsid w:val="00E15AA0"/>
    <w:rsid w:val="00E160E6"/>
    <w:rsid w:val="00E17A54"/>
    <w:rsid w:val="00E208C8"/>
    <w:rsid w:val="00E20DB0"/>
    <w:rsid w:val="00E20F3E"/>
    <w:rsid w:val="00E245D1"/>
    <w:rsid w:val="00E25BE5"/>
    <w:rsid w:val="00E26770"/>
    <w:rsid w:val="00E26931"/>
    <w:rsid w:val="00E275D0"/>
    <w:rsid w:val="00E306A0"/>
    <w:rsid w:val="00E31B9E"/>
    <w:rsid w:val="00E35F80"/>
    <w:rsid w:val="00E36348"/>
    <w:rsid w:val="00E3713B"/>
    <w:rsid w:val="00E418D0"/>
    <w:rsid w:val="00E41A16"/>
    <w:rsid w:val="00E4215E"/>
    <w:rsid w:val="00E44948"/>
    <w:rsid w:val="00E44EBF"/>
    <w:rsid w:val="00E44F7D"/>
    <w:rsid w:val="00E471D3"/>
    <w:rsid w:val="00E50445"/>
    <w:rsid w:val="00E50A41"/>
    <w:rsid w:val="00E51B64"/>
    <w:rsid w:val="00E5278A"/>
    <w:rsid w:val="00E53B08"/>
    <w:rsid w:val="00E54980"/>
    <w:rsid w:val="00E54C82"/>
    <w:rsid w:val="00E54F06"/>
    <w:rsid w:val="00E556A8"/>
    <w:rsid w:val="00E55FF6"/>
    <w:rsid w:val="00E56A43"/>
    <w:rsid w:val="00E62637"/>
    <w:rsid w:val="00E65DA9"/>
    <w:rsid w:val="00E66FA8"/>
    <w:rsid w:val="00E67B18"/>
    <w:rsid w:val="00E7165E"/>
    <w:rsid w:val="00E72932"/>
    <w:rsid w:val="00E73DF9"/>
    <w:rsid w:val="00E75E72"/>
    <w:rsid w:val="00E76C81"/>
    <w:rsid w:val="00E76EAA"/>
    <w:rsid w:val="00E774F0"/>
    <w:rsid w:val="00E778B9"/>
    <w:rsid w:val="00E81082"/>
    <w:rsid w:val="00E83700"/>
    <w:rsid w:val="00E8387F"/>
    <w:rsid w:val="00E84A89"/>
    <w:rsid w:val="00E84D6E"/>
    <w:rsid w:val="00E850D4"/>
    <w:rsid w:val="00E87101"/>
    <w:rsid w:val="00E93143"/>
    <w:rsid w:val="00E93D01"/>
    <w:rsid w:val="00E93DAF"/>
    <w:rsid w:val="00E94CA6"/>
    <w:rsid w:val="00E95ACD"/>
    <w:rsid w:val="00E97822"/>
    <w:rsid w:val="00EA0CB1"/>
    <w:rsid w:val="00EA5F0C"/>
    <w:rsid w:val="00EA65DD"/>
    <w:rsid w:val="00EA70F5"/>
    <w:rsid w:val="00EB1AB1"/>
    <w:rsid w:val="00EB2A8D"/>
    <w:rsid w:val="00EB6244"/>
    <w:rsid w:val="00EB682F"/>
    <w:rsid w:val="00EB6A04"/>
    <w:rsid w:val="00EB6DD2"/>
    <w:rsid w:val="00EB6ED6"/>
    <w:rsid w:val="00EB6F69"/>
    <w:rsid w:val="00EB7AB3"/>
    <w:rsid w:val="00EC06D2"/>
    <w:rsid w:val="00EC19F3"/>
    <w:rsid w:val="00EC227E"/>
    <w:rsid w:val="00EC3AAA"/>
    <w:rsid w:val="00EC40B9"/>
    <w:rsid w:val="00EC457C"/>
    <w:rsid w:val="00EC4716"/>
    <w:rsid w:val="00EC4CB8"/>
    <w:rsid w:val="00EC6694"/>
    <w:rsid w:val="00EC6CF1"/>
    <w:rsid w:val="00EC7120"/>
    <w:rsid w:val="00EC71E7"/>
    <w:rsid w:val="00EC723D"/>
    <w:rsid w:val="00EC742E"/>
    <w:rsid w:val="00ED0A99"/>
    <w:rsid w:val="00ED182E"/>
    <w:rsid w:val="00ED1AA5"/>
    <w:rsid w:val="00ED24B9"/>
    <w:rsid w:val="00ED2851"/>
    <w:rsid w:val="00ED297B"/>
    <w:rsid w:val="00ED6838"/>
    <w:rsid w:val="00ED6900"/>
    <w:rsid w:val="00ED7527"/>
    <w:rsid w:val="00ED7792"/>
    <w:rsid w:val="00EE0BD7"/>
    <w:rsid w:val="00EE4C0F"/>
    <w:rsid w:val="00EE637A"/>
    <w:rsid w:val="00EE6BEA"/>
    <w:rsid w:val="00EE7AF9"/>
    <w:rsid w:val="00EF0385"/>
    <w:rsid w:val="00EF314F"/>
    <w:rsid w:val="00EF4A68"/>
    <w:rsid w:val="00EF7511"/>
    <w:rsid w:val="00EF7F57"/>
    <w:rsid w:val="00F04B3F"/>
    <w:rsid w:val="00F05877"/>
    <w:rsid w:val="00F05F90"/>
    <w:rsid w:val="00F0629B"/>
    <w:rsid w:val="00F06FAB"/>
    <w:rsid w:val="00F07082"/>
    <w:rsid w:val="00F07B04"/>
    <w:rsid w:val="00F10046"/>
    <w:rsid w:val="00F10F78"/>
    <w:rsid w:val="00F11860"/>
    <w:rsid w:val="00F13D9F"/>
    <w:rsid w:val="00F15758"/>
    <w:rsid w:val="00F157DD"/>
    <w:rsid w:val="00F157FE"/>
    <w:rsid w:val="00F15FB2"/>
    <w:rsid w:val="00F169CC"/>
    <w:rsid w:val="00F174AB"/>
    <w:rsid w:val="00F20D03"/>
    <w:rsid w:val="00F210F4"/>
    <w:rsid w:val="00F21DB6"/>
    <w:rsid w:val="00F24527"/>
    <w:rsid w:val="00F24D48"/>
    <w:rsid w:val="00F25E95"/>
    <w:rsid w:val="00F31923"/>
    <w:rsid w:val="00F32632"/>
    <w:rsid w:val="00F32D0D"/>
    <w:rsid w:val="00F32EBD"/>
    <w:rsid w:val="00F357F3"/>
    <w:rsid w:val="00F35C86"/>
    <w:rsid w:val="00F35CE9"/>
    <w:rsid w:val="00F36B03"/>
    <w:rsid w:val="00F41ED8"/>
    <w:rsid w:val="00F4215E"/>
    <w:rsid w:val="00F4271F"/>
    <w:rsid w:val="00F5280B"/>
    <w:rsid w:val="00F53A13"/>
    <w:rsid w:val="00F549F7"/>
    <w:rsid w:val="00F56A42"/>
    <w:rsid w:val="00F57236"/>
    <w:rsid w:val="00F612E1"/>
    <w:rsid w:val="00F62155"/>
    <w:rsid w:val="00F64145"/>
    <w:rsid w:val="00F65888"/>
    <w:rsid w:val="00F65D00"/>
    <w:rsid w:val="00F65ED1"/>
    <w:rsid w:val="00F66008"/>
    <w:rsid w:val="00F663A3"/>
    <w:rsid w:val="00F67F63"/>
    <w:rsid w:val="00F70EE0"/>
    <w:rsid w:val="00F71813"/>
    <w:rsid w:val="00F71DCB"/>
    <w:rsid w:val="00F72135"/>
    <w:rsid w:val="00F72821"/>
    <w:rsid w:val="00F73705"/>
    <w:rsid w:val="00F742C3"/>
    <w:rsid w:val="00F76880"/>
    <w:rsid w:val="00F775FF"/>
    <w:rsid w:val="00F7768F"/>
    <w:rsid w:val="00F77F04"/>
    <w:rsid w:val="00F824B4"/>
    <w:rsid w:val="00F82F9E"/>
    <w:rsid w:val="00F83ACF"/>
    <w:rsid w:val="00F83C3C"/>
    <w:rsid w:val="00F86049"/>
    <w:rsid w:val="00F869EE"/>
    <w:rsid w:val="00F86D22"/>
    <w:rsid w:val="00F91C9D"/>
    <w:rsid w:val="00F91DB8"/>
    <w:rsid w:val="00F920F3"/>
    <w:rsid w:val="00F929F9"/>
    <w:rsid w:val="00F92ABF"/>
    <w:rsid w:val="00F93159"/>
    <w:rsid w:val="00F971DE"/>
    <w:rsid w:val="00F97FC1"/>
    <w:rsid w:val="00FA161D"/>
    <w:rsid w:val="00FA1EFE"/>
    <w:rsid w:val="00FA2065"/>
    <w:rsid w:val="00FA2A88"/>
    <w:rsid w:val="00FA3F9D"/>
    <w:rsid w:val="00FA6AC1"/>
    <w:rsid w:val="00FB4263"/>
    <w:rsid w:val="00FB46C6"/>
    <w:rsid w:val="00FB5D47"/>
    <w:rsid w:val="00FB5DF0"/>
    <w:rsid w:val="00FB69BE"/>
    <w:rsid w:val="00FB6E97"/>
    <w:rsid w:val="00FC11A3"/>
    <w:rsid w:val="00FC1575"/>
    <w:rsid w:val="00FC35D9"/>
    <w:rsid w:val="00FC57DA"/>
    <w:rsid w:val="00FC5CB4"/>
    <w:rsid w:val="00FC5DEF"/>
    <w:rsid w:val="00FD1B2F"/>
    <w:rsid w:val="00FD23D7"/>
    <w:rsid w:val="00FD6888"/>
    <w:rsid w:val="00FE2638"/>
    <w:rsid w:val="00FF0CBB"/>
    <w:rsid w:val="00FF11FF"/>
    <w:rsid w:val="00FF1C77"/>
    <w:rsid w:val="00FF1E58"/>
    <w:rsid w:val="00FF217E"/>
    <w:rsid w:val="00FF2834"/>
    <w:rsid w:val="00FF5558"/>
    <w:rsid w:val="00FF639C"/>
    <w:rsid w:val="00FF63F8"/>
    <w:rsid w:val="00FF7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92865" style="mso-position-horizontal:center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,"/>
  <w14:docId w14:val="7B797BA6"/>
  <w15:chartTrackingRefBased/>
  <w15:docId w15:val="{DED1D3E8-F024-4CE7-8896-AF039F862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5C66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link w:val="HeaderChar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A07F5D"/>
    <w:pPr>
      <w:spacing w:after="200"/>
    </w:pPr>
    <w:rPr>
      <w:rFonts w:ascii="Arial" w:hAnsi="Arial"/>
      <w:iCs/>
      <w:sz w:val="20"/>
      <w:szCs w:val="18"/>
      <w:lang w:val="en-GB" w:eastAsia="sv-SE"/>
    </w:rPr>
  </w:style>
  <w:style w:type="paragraph" w:customStyle="1" w:styleId="PI">
    <w:name w:val="PI"/>
    <w:basedOn w:val="Caption"/>
    <w:link w:val="PIChar"/>
    <w:qFormat/>
    <w:rsid w:val="00A07F5D"/>
    <w:pPr>
      <w:keepNext/>
      <w:jc w:val="both"/>
    </w:pPr>
    <w:rPr>
      <w:b/>
      <w:vertAlign w:val="superscript"/>
    </w:rPr>
  </w:style>
  <w:style w:type="character" w:customStyle="1" w:styleId="CaptionChar">
    <w:name w:val="Caption Char"/>
    <w:basedOn w:val="DefaultParagraphFont"/>
    <w:link w:val="Caption"/>
    <w:uiPriority w:val="35"/>
    <w:rsid w:val="00A07F5D"/>
    <w:rPr>
      <w:rFonts w:ascii="Arial" w:hAnsi="Arial"/>
      <w:iCs/>
      <w:szCs w:val="18"/>
      <w:lang w:val="en-GB"/>
    </w:rPr>
  </w:style>
  <w:style w:type="character" w:customStyle="1" w:styleId="PIChar">
    <w:name w:val="PI Char"/>
    <w:basedOn w:val="CaptionChar"/>
    <w:link w:val="PI"/>
    <w:rsid w:val="00A07F5D"/>
    <w:rPr>
      <w:rFonts w:ascii="Arial" w:hAnsi="Arial"/>
      <w:b/>
      <w:iCs/>
      <w:szCs w:val="18"/>
      <w:vertAlign w:val="superscript"/>
      <w:lang w:val="en-GB"/>
    </w:rPr>
  </w:style>
  <w:style w:type="paragraph" w:customStyle="1" w:styleId="PIfotnoter">
    <w:name w:val="PI fotnoter"/>
    <w:basedOn w:val="Caption"/>
    <w:link w:val="PIfotnoterChar"/>
    <w:autoRedefine/>
    <w:qFormat/>
    <w:rsid w:val="002E2A23"/>
    <w:pPr>
      <w:keepNext/>
      <w:spacing w:after="0"/>
      <w:ind w:left="-567" w:right="-710"/>
      <w:jc w:val="both"/>
    </w:pPr>
    <w:rPr>
      <w:noProof/>
      <w:color w:val="000000" w:themeColor="text1"/>
    </w:rPr>
  </w:style>
  <w:style w:type="character" w:customStyle="1" w:styleId="PIfotnoterChar">
    <w:name w:val="PI fotnoter Char"/>
    <w:basedOn w:val="DefaultParagraphFont"/>
    <w:link w:val="PIfotnoter"/>
    <w:rsid w:val="002E2A23"/>
    <w:rPr>
      <w:rFonts w:ascii="Arial" w:hAnsi="Arial"/>
      <w:iCs/>
      <w:noProof/>
      <w:color w:val="000000" w:themeColor="text1"/>
      <w:szCs w:val="18"/>
      <w:lang w:val="en-GB"/>
    </w:rPr>
  </w:style>
  <w:style w:type="paragraph" w:styleId="ListParagraph">
    <w:name w:val="List Paragraph"/>
    <w:basedOn w:val="Normal"/>
    <w:uiPriority w:val="34"/>
    <w:qFormat/>
    <w:rsid w:val="00970DD9"/>
    <w:pPr>
      <w:ind w:left="1304"/>
    </w:pPr>
    <w:rPr>
      <w:sz w:val="20"/>
      <w:szCs w:val="20"/>
      <w:lang w:val="en-GB" w:eastAsia="sv-SE"/>
    </w:rPr>
  </w:style>
  <w:style w:type="character" w:customStyle="1" w:styleId="HeaderChar">
    <w:name w:val="Header Char"/>
    <w:link w:val="Header"/>
    <w:rsid w:val="0017381B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546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8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7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5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7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0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5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15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8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31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1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1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emf"/><Relationship Id="rId21" Type="http://schemas.openxmlformats.org/officeDocument/2006/relationships/image" Target="media/image12.emf"/><Relationship Id="rId42" Type="http://schemas.openxmlformats.org/officeDocument/2006/relationships/image" Target="media/image30.emf"/><Relationship Id="rId47" Type="http://schemas.openxmlformats.org/officeDocument/2006/relationships/image" Target="media/image35.emf"/><Relationship Id="rId63" Type="http://schemas.openxmlformats.org/officeDocument/2006/relationships/image" Target="media/image51.emf"/><Relationship Id="rId68" Type="http://schemas.openxmlformats.org/officeDocument/2006/relationships/hyperlink" Target="http://hla.alleles.org/alleles/deleted.html" TargetMode="External"/><Relationship Id="rId16" Type="http://schemas.openxmlformats.org/officeDocument/2006/relationships/image" Target="media/image7.emf"/><Relationship Id="rId11" Type="http://schemas.openxmlformats.org/officeDocument/2006/relationships/image" Target="media/image2.emf"/><Relationship Id="rId32" Type="http://schemas.openxmlformats.org/officeDocument/2006/relationships/image" Target="media/image20.emf"/><Relationship Id="rId37" Type="http://schemas.openxmlformats.org/officeDocument/2006/relationships/image" Target="media/image25.emf"/><Relationship Id="rId53" Type="http://schemas.openxmlformats.org/officeDocument/2006/relationships/image" Target="media/image41.emf"/><Relationship Id="rId58" Type="http://schemas.openxmlformats.org/officeDocument/2006/relationships/image" Target="media/image46.emf"/><Relationship Id="rId74" Type="http://schemas.openxmlformats.org/officeDocument/2006/relationships/image" Target="media/image59.emf"/><Relationship Id="rId79" Type="http://schemas.openxmlformats.org/officeDocument/2006/relationships/image" Target="media/image61.emf"/><Relationship Id="rId5" Type="http://schemas.openxmlformats.org/officeDocument/2006/relationships/webSettings" Target="webSettings.xml"/><Relationship Id="rId61" Type="http://schemas.openxmlformats.org/officeDocument/2006/relationships/image" Target="media/image49.emf"/><Relationship Id="rId19" Type="http://schemas.openxmlformats.org/officeDocument/2006/relationships/image" Target="media/image10.emf"/><Relationship Id="rId14" Type="http://schemas.openxmlformats.org/officeDocument/2006/relationships/image" Target="media/image5.emf"/><Relationship Id="rId22" Type="http://schemas.openxmlformats.org/officeDocument/2006/relationships/image" Target="media/image13.emf"/><Relationship Id="rId27" Type="http://schemas.openxmlformats.org/officeDocument/2006/relationships/image" Target="media/image15.emf"/><Relationship Id="rId30" Type="http://schemas.openxmlformats.org/officeDocument/2006/relationships/image" Target="media/image18.emf"/><Relationship Id="rId35" Type="http://schemas.openxmlformats.org/officeDocument/2006/relationships/image" Target="media/image23.emf"/><Relationship Id="rId43" Type="http://schemas.openxmlformats.org/officeDocument/2006/relationships/image" Target="media/image31.emf"/><Relationship Id="rId48" Type="http://schemas.openxmlformats.org/officeDocument/2006/relationships/image" Target="media/image36.emf"/><Relationship Id="rId56" Type="http://schemas.openxmlformats.org/officeDocument/2006/relationships/image" Target="media/image44.emf"/><Relationship Id="rId64" Type="http://schemas.openxmlformats.org/officeDocument/2006/relationships/image" Target="media/image52.emf"/><Relationship Id="rId69" Type="http://schemas.openxmlformats.org/officeDocument/2006/relationships/image" Target="media/image54.emf"/><Relationship Id="rId77" Type="http://schemas.openxmlformats.org/officeDocument/2006/relationships/hyperlink" Target="http://www.ebi.ac.uk/imgt/hla" TargetMode="External"/><Relationship Id="rId8" Type="http://schemas.openxmlformats.org/officeDocument/2006/relationships/header" Target="header1.xml"/><Relationship Id="rId51" Type="http://schemas.openxmlformats.org/officeDocument/2006/relationships/image" Target="media/image39.emf"/><Relationship Id="rId72" Type="http://schemas.openxmlformats.org/officeDocument/2006/relationships/image" Target="media/image57.emf"/><Relationship Id="rId80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3.emf"/><Relationship Id="rId17" Type="http://schemas.openxmlformats.org/officeDocument/2006/relationships/image" Target="media/image8.emf"/><Relationship Id="rId25" Type="http://schemas.openxmlformats.org/officeDocument/2006/relationships/hyperlink" Target="http://hla.alleles.org/alleles/deleted.html" TargetMode="External"/><Relationship Id="rId33" Type="http://schemas.openxmlformats.org/officeDocument/2006/relationships/image" Target="media/image21.emf"/><Relationship Id="rId38" Type="http://schemas.openxmlformats.org/officeDocument/2006/relationships/image" Target="media/image26.emf"/><Relationship Id="rId46" Type="http://schemas.openxmlformats.org/officeDocument/2006/relationships/image" Target="media/image34.emf"/><Relationship Id="rId59" Type="http://schemas.openxmlformats.org/officeDocument/2006/relationships/image" Target="media/image47.emf"/><Relationship Id="rId67" Type="http://schemas.openxmlformats.org/officeDocument/2006/relationships/hyperlink" Target="http://www.ebi.ac.uk/imgt/hla" TargetMode="External"/><Relationship Id="rId20" Type="http://schemas.openxmlformats.org/officeDocument/2006/relationships/image" Target="media/image11.emf"/><Relationship Id="rId41" Type="http://schemas.openxmlformats.org/officeDocument/2006/relationships/image" Target="media/image29.emf"/><Relationship Id="rId54" Type="http://schemas.openxmlformats.org/officeDocument/2006/relationships/image" Target="media/image42.emf"/><Relationship Id="rId62" Type="http://schemas.openxmlformats.org/officeDocument/2006/relationships/image" Target="media/image50.emf"/><Relationship Id="rId70" Type="http://schemas.openxmlformats.org/officeDocument/2006/relationships/image" Target="media/image55.emf"/><Relationship Id="rId75" Type="http://schemas.openxmlformats.org/officeDocument/2006/relationships/image" Target="media/image6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emf"/><Relationship Id="rId23" Type="http://schemas.openxmlformats.org/officeDocument/2006/relationships/hyperlink" Target="http://www.ebi.ac.uk/imgt/hla" TargetMode="External"/><Relationship Id="rId28" Type="http://schemas.openxmlformats.org/officeDocument/2006/relationships/image" Target="media/image16.emf"/><Relationship Id="rId36" Type="http://schemas.openxmlformats.org/officeDocument/2006/relationships/image" Target="media/image24.emf"/><Relationship Id="rId49" Type="http://schemas.openxmlformats.org/officeDocument/2006/relationships/image" Target="media/image37.emf"/><Relationship Id="rId57" Type="http://schemas.openxmlformats.org/officeDocument/2006/relationships/image" Target="media/image45.emf"/><Relationship Id="rId10" Type="http://schemas.openxmlformats.org/officeDocument/2006/relationships/footer" Target="footer1.xml"/><Relationship Id="rId31" Type="http://schemas.openxmlformats.org/officeDocument/2006/relationships/image" Target="media/image19.emf"/><Relationship Id="rId44" Type="http://schemas.openxmlformats.org/officeDocument/2006/relationships/image" Target="media/image32.emf"/><Relationship Id="rId52" Type="http://schemas.openxmlformats.org/officeDocument/2006/relationships/image" Target="media/image40.emf"/><Relationship Id="rId60" Type="http://schemas.openxmlformats.org/officeDocument/2006/relationships/image" Target="media/image48.emf"/><Relationship Id="rId65" Type="http://schemas.openxmlformats.org/officeDocument/2006/relationships/image" Target="media/image53.emf"/><Relationship Id="rId73" Type="http://schemas.openxmlformats.org/officeDocument/2006/relationships/image" Target="media/image58.emf"/><Relationship Id="rId78" Type="http://schemas.openxmlformats.org/officeDocument/2006/relationships/hyperlink" Target="http://hla.alleles.org/alleles/deleted.html" TargetMode="External"/><Relationship Id="rId8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3" Type="http://schemas.openxmlformats.org/officeDocument/2006/relationships/image" Target="media/image4.emf"/><Relationship Id="rId18" Type="http://schemas.openxmlformats.org/officeDocument/2006/relationships/image" Target="media/image9.emf"/><Relationship Id="rId39" Type="http://schemas.openxmlformats.org/officeDocument/2006/relationships/image" Target="media/image27.emf"/><Relationship Id="rId34" Type="http://schemas.openxmlformats.org/officeDocument/2006/relationships/image" Target="media/image22.emf"/><Relationship Id="rId50" Type="http://schemas.openxmlformats.org/officeDocument/2006/relationships/image" Target="media/image38.emf"/><Relationship Id="rId55" Type="http://schemas.openxmlformats.org/officeDocument/2006/relationships/image" Target="media/image43.emf"/><Relationship Id="rId76" Type="http://schemas.openxmlformats.org/officeDocument/2006/relationships/hyperlink" Target="http://www.ebi.ac.uk/imgt/hla" TargetMode="External"/><Relationship Id="rId7" Type="http://schemas.openxmlformats.org/officeDocument/2006/relationships/endnotes" Target="endnotes.xml"/><Relationship Id="rId71" Type="http://schemas.openxmlformats.org/officeDocument/2006/relationships/image" Target="media/image56.emf"/><Relationship Id="rId2" Type="http://schemas.openxmlformats.org/officeDocument/2006/relationships/numbering" Target="numbering.xml"/><Relationship Id="rId29" Type="http://schemas.openxmlformats.org/officeDocument/2006/relationships/image" Target="media/image17.emf"/><Relationship Id="rId24" Type="http://schemas.openxmlformats.org/officeDocument/2006/relationships/hyperlink" Target="http://www.ebi.ac.uk/imgt/hla" TargetMode="External"/><Relationship Id="rId40" Type="http://schemas.openxmlformats.org/officeDocument/2006/relationships/image" Target="media/image28.emf"/><Relationship Id="rId45" Type="http://schemas.openxmlformats.org/officeDocument/2006/relationships/image" Target="media/image33.emf"/><Relationship Id="rId66" Type="http://schemas.openxmlformats.org/officeDocument/2006/relationships/hyperlink" Target="http://www.ebi.ac.uk/imgt/hla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F02079-1A97-4672-9837-EC0F274871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3</TotalTime>
  <Pages>59</Pages>
  <Words>1421</Words>
  <Characters>10152</Characters>
  <Application>Microsoft Office Word</Application>
  <DocSecurity>0</DocSecurity>
  <Lines>84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11550</CharactersWithSpaces>
  <SharedDoc>false</SharedDoc>
  <HLinks>
    <vt:vector size="102" baseType="variant">
      <vt:variant>
        <vt:i4>3604520</vt:i4>
      </vt:variant>
      <vt:variant>
        <vt:i4>18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15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12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3604520</vt:i4>
      </vt:variant>
      <vt:variant>
        <vt:i4>9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6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12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9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7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80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9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98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Ankur Saxena (C)</cp:lastModifiedBy>
  <cp:revision>138</cp:revision>
  <cp:lastPrinted>2025-08-18T12:29:00Z</cp:lastPrinted>
  <dcterms:created xsi:type="dcterms:W3CDTF">2025-07-22T11:59:00Z</dcterms:created>
  <dcterms:modified xsi:type="dcterms:W3CDTF">2025-08-18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669618205</vt:i4>
  </property>
  <property fmtid="{D5CDD505-2E9C-101B-9397-08002B2CF9AE}" pid="3" name="GrammarlyDocumentId">
    <vt:lpwstr>95aed0a8d6e2987a87da1e68a7d38858fd4c74c7ee5e245c0a8ce4574bd07dd3</vt:lpwstr>
  </property>
</Properties>
</file>